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2D8B3AA1" w:rsidR="008804B5" w:rsidRDefault="00971A3E" w:rsidP="008804B5">
      <w:pPr>
        <w:jc w:val="center"/>
        <w:rPr>
          <w:rFonts w:ascii="Avenir LT Std 35 Light" w:hAnsi="Avenir LT Std 35 Light"/>
          <w:sz w:val="44"/>
          <w:szCs w:val="44"/>
        </w:rPr>
      </w:pPr>
      <w:r w:rsidRPr="00971A3E">
        <w:rPr>
          <w:rFonts w:ascii="Avenir LT Std 35 Light" w:hAnsi="Avenir LT Std 35 Light"/>
          <w:sz w:val="44"/>
          <w:szCs w:val="44"/>
        </w:rPr>
        <w:t>BSB51918 - Diploma of Leadership and Management (Release 3)</w:t>
      </w:r>
    </w:p>
    <w:p w14:paraId="7206A2EA" w14:textId="03A4EA3D" w:rsidR="00971A3E" w:rsidRDefault="00971A3E" w:rsidP="008804B5">
      <w:pPr>
        <w:jc w:val="center"/>
        <w:rPr>
          <w:rFonts w:ascii="Avenir LT Std 35 Light" w:hAnsi="Avenir LT Std 35 Light"/>
          <w:sz w:val="44"/>
          <w:szCs w:val="44"/>
        </w:rPr>
      </w:pPr>
    </w:p>
    <w:p w14:paraId="68BAEA1E" w14:textId="77777777" w:rsidR="00971A3E" w:rsidRDefault="00971A3E"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7D31D68"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79"/>
      <w:bookmarkStart w:id="7" w:name="_Hlk21705345"/>
      <w:r>
        <w:br w:type="page"/>
      </w:r>
    </w:p>
    <w:p w14:paraId="45DD24E9" w14:textId="117670D4" w:rsidR="00971A3E" w:rsidRPr="00DD3DF1" w:rsidRDefault="00971A3E" w:rsidP="00971A3E">
      <w:pPr>
        <w:pStyle w:val="Heading1"/>
      </w:pPr>
      <w:r w:rsidRPr="00DD3DF1">
        <w:lastRenderedPageBreak/>
        <w:t>BSBWOR502 Lead and manage team effectiveness</w:t>
      </w:r>
      <w:bookmarkEnd w:id="6"/>
    </w:p>
    <w:p w14:paraId="4FDDD749" w14:textId="77777777" w:rsidR="00971A3E" w:rsidRDefault="00971A3E" w:rsidP="00971A3E">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0C98E0CB"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6B6705C2" w14:textId="77777777" w:rsidTr="00465D17">
        <w:trPr>
          <w:tblHeader/>
        </w:trPr>
        <w:tc>
          <w:tcPr>
            <w:tcW w:w="2912" w:type="dxa"/>
          </w:tcPr>
          <w:p w14:paraId="5FF473FB" w14:textId="77777777" w:rsidR="00971A3E" w:rsidRDefault="00971A3E" w:rsidP="00465D17"/>
        </w:tc>
        <w:tc>
          <w:tcPr>
            <w:tcW w:w="1431" w:type="dxa"/>
          </w:tcPr>
          <w:p w14:paraId="401252C7" w14:textId="77777777" w:rsidR="00971A3E" w:rsidRDefault="00971A3E" w:rsidP="00465D17">
            <w:pPr>
              <w:rPr>
                <w:b/>
                <w:bCs/>
              </w:rPr>
            </w:pPr>
            <w:r w:rsidRPr="00C17BDE">
              <w:rPr>
                <w:b/>
                <w:bCs/>
              </w:rPr>
              <w:t>I have skills and knowledge in this area</w:t>
            </w:r>
          </w:p>
          <w:p w14:paraId="19FE7A08" w14:textId="77777777" w:rsidR="00971A3E" w:rsidRPr="00620271" w:rsidRDefault="00971A3E" w:rsidP="00465D17">
            <w:pPr>
              <w:rPr>
                <w:b/>
                <w:bCs/>
              </w:rPr>
            </w:pPr>
            <w:r>
              <w:rPr>
                <w:b/>
                <w:bCs/>
              </w:rPr>
              <w:t>(1 point)</w:t>
            </w:r>
          </w:p>
        </w:tc>
        <w:tc>
          <w:tcPr>
            <w:tcW w:w="1325" w:type="dxa"/>
          </w:tcPr>
          <w:p w14:paraId="529C414C"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81E9E2" w14:textId="77777777" w:rsidR="00971A3E" w:rsidRPr="00C17BDE" w:rsidRDefault="00971A3E" w:rsidP="00465D17">
            <w:pPr>
              <w:rPr>
                <w:b/>
                <w:bCs/>
              </w:rPr>
            </w:pPr>
            <w:r w:rsidRPr="00C17BDE">
              <w:rPr>
                <w:b/>
                <w:bCs/>
              </w:rPr>
              <w:t>I have performed these tasks:</w:t>
            </w:r>
          </w:p>
          <w:p w14:paraId="45F664CF" w14:textId="77777777" w:rsidR="00971A3E" w:rsidRPr="007C797B" w:rsidRDefault="00971A3E" w:rsidP="00465D17">
            <w:pPr>
              <w:rPr>
                <w:b/>
                <w:bCs/>
              </w:rPr>
            </w:pPr>
            <w:r w:rsidRPr="007C797B">
              <w:rPr>
                <w:b/>
                <w:bCs/>
              </w:rPr>
              <w:t>Rarely = 1 point</w:t>
            </w:r>
          </w:p>
          <w:p w14:paraId="18862DA5" w14:textId="77777777" w:rsidR="00971A3E" w:rsidRPr="007C797B" w:rsidRDefault="00971A3E" w:rsidP="00465D17">
            <w:pPr>
              <w:rPr>
                <w:b/>
                <w:bCs/>
              </w:rPr>
            </w:pPr>
            <w:r w:rsidRPr="007C797B">
              <w:rPr>
                <w:b/>
                <w:bCs/>
              </w:rPr>
              <w:t>Sometimes</w:t>
            </w:r>
            <w:r>
              <w:rPr>
                <w:b/>
                <w:bCs/>
              </w:rPr>
              <w:t xml:space="preserve"> = 2 points</w:t>
            </w:r>
          </w:p>
          <w:p w14:paraId="6E91E19D" w14:textId="77777777" w:rsidR="00971A3E" w:rsidRPr="007C797B" w:rsidRDefault="00971A3E" w:rsidP="00465D17">
            <w:pPr>
              <w:rPr>
                <w:b/>
                <w:bCs/>
              </w:rPr>
            </w:pPr>
            <w:r w:rsidRPr="007C797B">
              <w:rPr>
                <w:b/>
                <w:bCs/>
              </w:rPr>
              <w:t>Frequently = 3 points</w:t>
            </w:r>
          </w:p>
        </w:tc>
        <w:tc>
          <w:tcPr>
            <w:tcW w:w="1392" w:type="dxa"/>
          </w:tcPr>
          <w:p w14:paraId="6D893998" w14:textId="77777777" w:rsidR="00971A3E" w:rsidRDefault="00971A3E" w:rsidP="00465D17">
            <w:pPr>
              <w:rPr>
                <w:b/>
                <w:bCs/>
              </w:rPr>
            </w:pPr>
            <w:r w:rsidRPr="00C17BDE">
              <w:rPr>
                <w:b/>
                <w:bCs/>
              </w:rPr>
              <w:t>I can collect documents and evidence that show I have undertaken these tasks</w:t>
            </w:r>
          </w:p>
          <w:p w14:paraId="44737C45" w14:textId="77777777" w:rsidR="00971A3E" w:rsidRPr="00620271" w:rsidRDefault="00971A3E" w:rsidP="00465D17">
            <w:pPr>
              <w:rPr>
                <w:b/>
                <w:bCs/>
              </w:rPr>
            </w:pPr>
            <w:r>
              <w:rPr>
                <w:b/>
                <w:bCs/>
              </w:rPr>
              <w:t>(2 points)</w:t>
            </w:r>
          </w:p>
        </w:tc>
        <w:tc>
          <w:tcPr>
            <w:tcW w:w="1392" w:type="dxa"/>
          </w:tcPr>
          <w:p w14:paraId="1D734D3E" w14:textId="77777777" w:rsidR="00971A3E" w:rsidRPr="00C17BDE" w:rsidRDefault="00971A3E" w:rsidP="00465D17">
            <w:pPr>
              <w:rPr>
                <w:b/>
                <w:bCs/>
              </w:rPr>
            </w:pPr>
            <w:r>
              <w:rPr>
                <w:b/>
                <w:bCs/>
              </w:rPr>
              <w:t>Total number of points</w:t>
            </w:r>
          </w:p>
        </w:tc>
      </w:tr>
      <w:tr w:rsidR="00971A3E" w14:paraId="771201F3" w14:textId="77777777" w:rsidTr="00465D17">
        <w:tc>
          <w:tcPr>
            <w:tcW w:w="2912" w:type="dxa"/>
          </w:tcPr>
          <w:p w14:paraId="6A54D331" w14:textId="77777777" w:rsidR="00971A3E" w:rsidRDefault="00971A3E" w:rsidP="00465D17">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336F869" w14:textId="77777777" w:rsidR="00971A3E" w:rsidRDefault="00971A3E" w:rsidP="00465D17">
            <w:r>
              <w:t>modelling desired behaviour and practices.</w:t>
            </w:r>
          </w:p>
        </w:tc>
        <w:tc>
          <w:tcPr>
            <w:tcW w:w="1431" w:type="dxa"/>
          </w:tcPr>
          <w:p w14:paraId="7EE4A66A" w14:textId="77777777" w:rsidR="00971A3E" w:rsidRDefault="00971A3E" w:rsidP="00465D17"/>
        </w:tc>
        <w:tc>
          <w:tcPr>
            <w:tcW w:w="1325" w:type="dxa"/>
          </w:tcPr>
          <w:p w14:paraId="24D11B48" w14:textId="77777777" w:rsidR="00971A3E" w:rsidRDefault="00971A3E" w:rsidP="00465D17"/>
        </w:tc>
        <w:tc>
          <w:tcPr>
            <w:tcW w:w="1956" w:type="dxa"/>
          </w:tcPr>
          <w:p w14:paraId="05106CDB" w14:textId="77777777" w:rsidR="00971A3E" w:rsidRDefault="00971A3E" w:rsidP="00465D17"/>
        </w:tc>
        <w:tc>
          <w:tcPr>
            <w:tcW w:w="1392" w:type="dxa"/>
          </w:tcPr>
          <w:p w14:paraId="622CBCE9" w14:textId="77777777" w:rsidR="00971A3E" w:rsidRDefault="00971A3E" w:rsidP="00465D17"/>
        </w:tc>
        <w:tc>
          <w:tcPr>
            <w:tcW w:w="1392" w:type="dxa"/>
          </w:tcPr>
          <w:p w14:paraId="69582F0D" w14:textId="77777777" w:rsidR="00971A3E" w:rsidRDefault="00971A3E" w:rsidP="00465D17"/>
        </w:tc>
      </w:tr>
      <w:tr w:rsidR="00971A3E" w14:paraId="57E642D4" w14:textId="77777777" w:rsidTr="00465D17">
        <w:tc>
          <w:tcPr>
            <w:tcW w:w="2912" w:type="dxa"/>
          </w:tcPr>
          <w:p w14:paraId="08E1CDA1" w14:textId="77777777" w:rsidR="00971A3E" w:rsidRDefault="00971A3E" w:rsidP="00465D17">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599A40D3" w14:textId="77777777" w:rsidR="00971A3E" w:rsidRDefault="00971A3E" w:rsidP="00465D17"/>
        </w:tc>
        <w:tc>
          <w:tcPr>
            <w:tcW w:w="1325" w:type="dxa"/>
          </w:tcPr>
          <w:p w14:paraId="0DB5C65B" w14:textId="77777777" w:rsidR="00971A3E" w:rsidRDefault="00971A3E" w:rsidP="00465D17"/>
        </w:tc>
        <w:tc>
          <w:tcPr>
            <w:tcW w:w="1956" w:type="dxa"/>
          </w:tcPr>
          <w:p w14:paraId="11875386" w14:textId="77777777" w:rsidR="00971A3E" w:rsidRDefault="00971A3E" w:rsidP="00465D17"/>
        </w:tc>
        <w:tc>
          <w:tcPr>
            <w:tcW w:w="1392" w:type="dxa"/>
          </w:tcPr>
          <w:p w14:paraId="0F9BF394" w14:textId="77777777" w:rsidR="00971A3E" w:rsidRDefault="00971A3E" w:rsidP="00465D17"/>
        </w:tc>
        <w:tc>
          <w:tcPr>
            <w:tcW w:w="1392" w:type="dxa"/>
          </w:tcPr>
          <w:p w14:paraId="6CDC3B92" w14:textId="77777777" w:rsidR="00971A3E" w:rsidRDefault="00971A3E" w:rsidP="00465D17"/>
        </w:tc>
      </w:tr>
      <w:tr w:rsidR="00971A3E" w14:paraId="33A1FB42" w14:textId="77777777" w:rsidTr="00465D17">
        <w:tc>
          <w:tcPr>
            <w:tcW w:w="2912" w:type="dxa"/>
          </w:tcPr>
          <w:p w14:paraId="379EA358" w14:textId="77777777" w:rsidR="00971A3E" w:rsidRPr="00212219" w:rsidRDefault="00971A3E" w:rsidP="00465D17">
            <w:r>
              <w:t xml:space="preserve">I have </w:t>
            </w:r>
            <w:r w:rsidRPr="006E24D0">
              <w:t>establish</w:t>
            </w:r>
            <w:r>
              <w:t>ed</w:t>
            </w:r>
            <w:r w:rsidRPr="006E24D0">
              <w:t xml:space="preserve"> processes to address issues and resolve performance issues</w:t>
            </w:r>
            <w:r>
              <w:t>.</w:t>
            </w:r>
          </w:p>
        </w:tc>
        <w:tc>
          <w:tcPr>
            <w:tcW w:w="1431" w:type="dxa"/>
          </w:tcPr>
          <w:p w14:paraId="5BED4920" w14:textId="77777777" w:rsidR="00971A3E" w:rsidRDefault="00971A3E" w:rsidP="00465D17"/>
        </w:tc>
        <w:tc>
          <w:tcPr>
            <w:tcW w:w="1325" w:type="dxa"/>
          </w:tcPr>
          <w:p w14:paraId="391B2884" w14:textId="77777777" w:rsidR="00971A3E" w:rsidRDefault="00971A3E" w:rsidP="00465D17"/>
        </w:tc>
        <w:tc>
          <w:tcPr>
            <w:tcW w:w="1956" w:type="dxa"/>
          </w:tcPr>
          <w:p w14:paraId="61EE2C43" w14:textId="77777777" w:rsidR="00971A3E" w:rsidRDefault="00971A3E" w:rsidP="00465D17"/>
        </w:tc>
        <w:tc>
          <w:tcPr>
            <w:tcW w:w="1392" w:type="dxa"/>
          </w:tcPr>
          <w:p w14:paraId="0924FE27" w14:textId="77777777" w:rsidR="00971A3E" w:rsidRDefault="00971A3E" w:rsidP="00465D17"/>
        </w:tc>
        <w:tc>
          <w:tcPr>
            <w:tcW w:w="1392" w:type="dxa"/>
          </w:tcPr>
          <w:p w14:paraId="6B36E2A6" w14:textId="77777777" w:rsidR="00971A3E" w:rsidRDefault="00971A3E" w:rsidP="00465D17"/>
        </w:tc>
      </w:tr>
      <w:tr w:rsidR="00971A3E" w14:paraId="0F3C3954" w14:textId="77777777" w:rsidTr="00465D17">
        <w:tc>
          <w:tcPr>
            <w:tcW w:w="2912" w:type="dxa"/>
          </w:tcPr>
          <w:p w14:paraId="6830DDAE" w14:textId="77777777" w:rsidR="00971A3E" w:rsidRPr="00212219" w:rsidRDefault="00971A3E" w:rsidP="00465D17">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35B539B9" w14:textId="77777777" w:rsidR="00971A3E" w:rsidRDefault="00971A3E" w:rsidP="00465D17"/>
        </w:tc>
        <w:tc>
          <w:tcPr>
            <w:tcW w:w="1325" w:type="dxa"/>
          </w:tcPr>
          <w:p w14:paraId="04743C10" w14:textId="77777777" w:rsidR="00971A3E" w:rsidRDefault="00971A3E" w:rsidP="00465D17"/>
        </w:tc>
        <w:tc>
          <w:tcPr>
            <w:tcW w:w="1956" w:type="dxa"/>
          </w:tcPr>
          <w:p w14:paraId="7A30DAB8" w14:textId="77777777" w:rsidR="00971A3E" w:rsidRDefault="00971A3E" w:rsidP="00465D17"/>
        </w:tc>
        <w:tc>
          <w:tcPr>
            <w:tcW w:w="1392" w:type="dxa"/>
          </w:tcPr>
          <w:p w14:paraId="3F43CBCA" w14:textId="77777777" w:rsidR="00971A3E" w:rsidRDefault="00971A3E" w:rsidP="00465D17"/>
        </w:tc>
        <w:tc>
          <w:tcPr>
            <w:tcW w:w="1392" w:type="dxa"/>
          </w:tcPr>
          <w:p w14:paraId="26EDE378" w14:textId="77777777" w:rsidR="00971A3E" w:rsidRDefault="00971A3E" w:rsidP="00465D17"/>
        </w:tc>
      </w:tr>
      <w:tr w:rsidR="00971A3E" w14:paraId="6F5B741E" w14:textId="77777777" w:rsidTr="00465D17">
        <w:tc>
          <w:tcPr>
            <w:tcW w:w="2912" w:type="dxa"/>
          </w:tcPr>
          <w:p w14:paraId="147010FA" w14:textId="77777777" w:rsidR="00971A3E" w:rsidRPr="00620271" w:rsidRDefault="00971A3E" w:rsidP="00465D17">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2A4808E9" w14:textId="77777777" w:rsidR="00971A3E" w:rsidRDefault="00971A3E" w:rsidP="00465D17"/>
        </w:tc>
        <w:tc>
          <w:tcPr>
            <w:tcW w:w="1325" w:type="dxa"/>
          </w:tcPr>
          <w:p w14:paraId="288A8E10" w14:textId="77777777" w:rsidR="00971A3E" w:rsidRDefault="00971A3E" w:rsidP="00465D17"/>
        </w:tc>
        <w:tc>
          <w:tcPr>
            <w:tcW w:w="1956" w:type="dxa"/>
          </w:tcPr>
          <w:p w14:paraId="6678D739" w14:textId="77777777" w:rsidR="00971A3E" w:rsidRDefault="00971A3E" w:rsidP="00465D17"/>
        </w:tc>
        <w:tc>
          <w:tcPr>
            <w:tcW w:w="1392" w:type="dxa"/>
          </w:tcPr>
          <w:p w14:paraId="44E596A0" w14:textId="77777777" w:rsidR="00971A3E" w:rsidRDefault="00971A3E" w:rsidP="00465D17"/>
        </w:tc>
        <w:tc>
          <w:tcPr>
            <w:tcW w:w="1392" w:type="dxa"/>
          </w:tcPr>
          <w:p w14:paraId="36D047B3" w14:textId="77777777" w:rsidR="00971A3E" w:rsidRDefault="00971A3E" w:rsidP="00465D17"/>
        </w:tc>
      </w:tr>
      <w:tr w:rsidR="00971A3E" w14:paraId="0A5EBE77" w14:textId="77777777" w:rsidTr="00465D17">
        <w:tc>
          <w:tcPr>
            <w:tcW w:w="2912" w:type="dxa"/>
          </w:tcPr>
          <w:p w14:paraId="228297CA" w14:textId="77777777" w:rsidR="00971A3E" w:rsidRPr="00620271" w:rsidRDefault="00971A3E" w:rsidP="00465D17">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0705E1A6" w14:textId="77777777" w:rsidR="00971A3E" w:rsidRDefault="00971A3E" w:rsidP="00465D17"/>
        </w:tc>
        <w:tc>
          <w:tcPr>
            <w:tcW w:w="1325" w:type="dxa"/>
          </w:tcPr>
          <w:p w14:paraId="07AE58CD" w14:textId="77777777" w:rsidR="00971A3E" w:rsidRDefault="00971A3E" w:rsidP="00465D17"/>
        </w:tc>
        <w:tc>
          <w:tcPr>
            <w:tcW w:w="1956" w:type="dxa"/>
          </w:tcPr>
          <w:p w14:paraId="46916C7D" w14:textId="77777777" w:rsidR="00971A3E" w:rsidRDefault="00971A3E" w:rsidP="00465D17"/>
        </w:tc>
        <w:tc>
          <w:tcPr>
            <w:tcW w:w="1392" w:type="dxa"/>
          </w:tcPr>
          <w:p w14:paraId="53FBE435" w14:textId="77777777" w:rsidR="00971A3E" w:rsidRDefault="00971A3E" w:rsidP="00465D17"/>
        </w:tc>
        <w:tc>
          <w:tcPr>
            <w:tcW w:w="1392" w:type="dxa"/>
          </w:tcPr>
          <w:p w14:paraId="016E9535" w14:textId="77777777" w:rsidR="00971A3E" w:rsidRDefault="00971A3E" w:rsidP="00465D17"/>
        </w:tc>
      </w:tr>
      <w:tr w:rsidR="00971A3E" w14:paraId="3EEEFEF9" w14:textId="77777777" w:rsidTr="00465D17">
        <w:tc>
          <w:tcPr>
            <w:tcW w:w="2912" w:type="dxa"/>
          </w:tcPr>
          <w:p w14:paraId="6FBD9526" w14:textId="77777777" w:rsidR="00971A3E" w:rsidRDefault="00971A3E" w:rsidP="00465D17">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570FC7CE" w14:textId="77777777" w:rsidR="00971A3E" w:rsidRDefault="00971A3E" w:rsidP="00465D17"/>
        </w:tc>
        <w:tc>
          <w:tcPr>
            <w:tcW w:w="1325" w:type="dxa"/>
          </w:tcPr>
          <w:p w14:paraId="137108C6" w14:textId="77777777" w:rsidR="00971A3E" w:rsidRDefault="00971A3E" w:rsidP="00465D17"/>
        </w:tc>
        <w:tc>
          <w:tcPr>
            <w:tcW w:w="1956" w:type="dxa"/>
          </w:tcPr>
          <w:p w14:paraId="726A4CB9" w14:textId="77777777" w:rsidR="00971A3E" w:rsidRDefault="00971A3E" w:rsidP="00465D17"/>
        </w:tc>
        <w:tc>
          <w:tcPr>
            <w:tcW w:w="1392" w:type="dxa"/>
          </w:tcPr>
          <w:p w14:paraId="730E4945" w14:textId="77777777" w:rsidR="00971A3E" w:rsidRDefault="00971A3E" w:rsidP="00465D17"/>
        </w:tc>
        <w:tc>
          <w:tcPr>
            <w:tcW w:w="1392" w:type="dxa"/>
          </w:tcPr>
          <w:p w14:paraId="061DC3D9" w14:textId="77777777" w:rsidR="00971A3E" w:rsidRDefault="00971A3E" w:rsidP="00465D17"/>
        </w:tc>
      </w:tr>
      <w:tr w:rsidR="00971A3E" w14:paraId="330D6605" w14:textId="77777777" w:rsidTr="00465D17">
        <w:tc>
          <w:tcPr>
            <w:tcW w:w="2912" w:type="dxa"/>
          </w:tcPr>
          <w:p w14:paraId="71B87790" w14:textId="77777777" w:rsidR="00971A3E" w:rsidRDefault="00971A3E" w:rsidP="00465D17">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CCFB8BC" w14:textId="77777777" w:rsidR="00971A3E" w:rsidRDefault="00971A3E" w:rsidP="00465D17"/>
        </w:tc>
        <w:tc>
          <w:tcPr>
            <w:tcW w:w="1325" w:type="dxa"/>
          </w:tcPr>
          <w:p w14:paraId="57EEF404" w14:textId="77777777" w:rsidR="00971A3E" w:rsidRDefault="00971A3E" w:rsidP="00465D17"/>
        </w:tc>
        <w:tc>
          <w:tcPr>
            <w:tcW w:w="1956" w:type="dxa"/>
          </w:tcPr>
          <w:p w14:paraId="051410A1" w14:textId="77777777" w:rsidR="00971A3E" w:rsidRDefault="00971A3E" w:rsidP="00465D17"/>
        </w:tc>
        <w:tc>
          <w:tcPr>
            <w:tcW w:w="1392" w:type="dxa"/>
          </w:tcPr>
          <w:p w14:paraId="6DCE956D" w14:textId="77777777" w:rsidR="00971A3E" w:rsidRDefault="00971A3E" w:rsidP="00465D17"/>
        </w:tc>
        <w:tc>
          <w:tcPr>
            <w:tcW w:w="1392" w:type="dxa"/>
          </w:tcPr>
          <w:p w14:paraId="2947657E" w14:textId="77777777" w:rsidR="00971A3E" w:rsidRDefault="00971A3E" w:rsidP="00465D17"/>
        </w:tc>
      </w:tr>
      <w:bookmarkEnd w:id="7"/>
    </w:tbl>
    <w:p w14:paraId="0D189AE7" w14:textId="65B4776F"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bookmarkEnd w:id="5"/>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29D1C255"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Hlk21705381"/>
      <w:r>
        <w:br w:type="page"/>
      </w:r>
    </w:p>
    <w:p w14:paraId="5FEB088C" w14:textId="4A61ED19" w:rsidR="00971A3E" w:rsidRPr="00F418ED" w:rsidRDefault="00971A3E" w:rsidP="00971A3E">
      <w:pPr>
        <w:pStyle w:val="Heading1"/>
      </w:pPr>
      <w:r w:rsidRPr="00F418ED">
        <w:lastRenderedPageBreak/>
        <w:t>BSBLDR502 Lead and Manage Effective Workplace Relationships</w:t>
      </w:r>
    </w:p>
    <w:p w14:paraId="56B3DE1E" w14:textId="77777777" w:rsidR="00971A3E" w:rsidRDefault="00971A3E" w:rsidP="00971A3E">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4D5CF705"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2DD26C13" w14:textId="77777777" w:rsidTr="00465D17">
        <w:trPr>
          <w:tblHeader/>
        </w:trPr>
        <w:tc>
          <w:tcPr>
            <w:tcW w:w="2912" w:type="dxa"/>
          </w:tcPr>
          <w:p w14:paraId="027D57A8" w14:textId="77777777" w:rsidR="00971A3E" w:rsidRDefault="00971A3E" w:rsidP="00465D17"/>
        </w:tc>
        <w:tc>
          <w:tcPr>
            <w:tcW w:w="1431" w:type="dxa"/>
          </w:tcPr>
          <w:p w14:paraId="1D987D88" w14:textId="77777777" w:rsidR="00971A3E" w:rsidRDefault="00971A3E" w:rsidP="00465D17">
            <w:pPr>
              <w:rPr>
                <w:b/>
                <w:bCs/>
              </w:rPr>
            </w:pPr>
            <w:r w:rsidRPr="00C17BDE">
              <w:rPr>
                <w:b/>
                <w:bCs/>
              </w:rPr>
              <w:t>I have skills and knowledge in this area</w:t>
            </w:r>
          </w:p>
          <w:p w14:paraId="7E149868" w14:textId="77777777" w:rsidR="00971A3E" w:rsidRPr="00620271" w:rsidRDefault="00971A3E" w:rsidP="00465D17">
            <w:pPr>
              <w:rPr>
                <w:b/>
                <w:bCs/>
              </w:rPr>
            </w:pPr>
            <w:r>
              <w:rPr>
                <w:b/>
                <w:bCs/>
              </w:rPr>
              <w:t>(1 point)</w:t>
            </w:r>
          </w:p>
        </w:tc>
        <w:tc>
          <w:tcPr>
            <w:tcW w:w="1325" w:type="dxa"/>
          </w:tcPr>
          <w:p w14:paraId="7727C1FE"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4A22FC" w14:textId="77777777" w:rsidR="00971A3E" w:rsidRPr="00C17BDE" w:rsidRDefault="00971A3E" w:rsidP="00465D17">
            <w:pPr>
              <w:rPr>
                <w:b/>
                <w:bCs/>
              </w:rPr>
            </w:pPr>
            <w:r w:rsidRPr="00C17BDE">
              <w:rPr>
                <w:b/>
                <w:bCs/>
              </w:rPr>
              <w:t>I have performed these tasks:</w:t>
            </w:r>
          </w:p>
          <w:p w14:paraId="762D052B" w14:textId="77777777" w:rsidR="00971A3E" w:rsidRPr="007C797B" w:rsidRDefault="00971A3E" w:rsidP="00465D17">
            <w:pPr>
              <w:rPr>
                <w:b/>
                <w:bCs/>
              </w:rPr>
            </w:pPr>
            <w:r w:rsidRPr="007C797B">
              <w:rPr>
                <w:b/>
                <w:bCs/>
              </w:rPr>
              <w:t>Rarely = 1 point</w:t>
            </w:r>
          </w:p>
          <w:p w14:paraId="382C4AD7" w14:textId="77777777" w:rsidR="00971A3E" w:rsidRPr="007C797B" w:rsidRDefault="00971A3E" w:rsidP="00465D17">
            <w:pPr>
              <w:rPr>
                <w:b/>
                <w:bCs/>
              </w:rPr>
            </w:pPr>
            <w:r w:rsidRPr="007C797B">
              <w:rPr>
                <w:b/>
                <w:bCs/>
              </w:rPr>
              <w:t>Sometimes</w:t>
            </w:r>
            <w:r>
              <w:rPr>
                <w:b/>
                <w:bCs/>
              </w:rPr>
              <w:t xml:space="preserve"> = 2 points</w:t>
            </w:r>
          </w:p>
          <w:p w14:paraId="163FFCA4" w14:textId="77777777" w:rsidR="00971A3E" w:rsidRPr="007C797B" w:rsidRDefault="00971A3E" w:rsidP="00465D17">
            <w:pPr>
              <w:rPr>
                <w:b/>
                <w:bCs/>
              </w:rPr>
            </w:pPr>
            <w:r w:rsidRPr="007C797B">
              <w:rPr>
                <w:b/>
                <w:bCs/>
              </w:rPr>
              <w:t>Frequently = 3 points</w:t>
            </w:r>
          </w:p>
        </w:tc>
        <w:tc>
          <w:tcPr>
            <w:tcW w:w="1392" w:type="dxa"/>
          </w:tcPr>
          <w:p w14:paraId="2FCBCD96" w14:textId="77777777" w:rsidR="00971A3E" w:rsidRDefault="00971A3E" w:rsidP="00465D17">
            <w:pPr>
              <w:rPr>
                <w:b/>
                <w:bCs/>
              </w:rPr>
            </w:pPr>
            <w:r w:rsidRPr="00C17BDE">
              <w:rPr>
                <w:b/>
                <w:bCs/>
              </w:rPr>
              <w:t>I can collect documents and evidence that show I have undertaken these tasks</w:t>
            </w:r>
          </w:p>
          <w:p w14:paraId="389ABB33" w14:textId="77777777" w:rsidR="00971A3E" w:rsidRPr="00620271" w:rsidRDefault="00971A3E" w:rsidP="00465D17">
            <w:pPr>
              <w:rPr>
                <w:b/>
                <w:bCs/>
              </w:rPr>
            </w:pPr>
            <w:r>
              <w:rPr>
                <w:b/>
                <w:bCs/>
              </w:rPr>
              <w:t>(2 points)</w:t>
            </w:r>
          </w:p>
        </w:tc>
        <w:tc>
          <w:tcPr>
            <w:tcW w:w="1392" w:type="dxa"/>
          </w:tcPr>
          <w:p w14:paraId="230C66DA" w14:textId="77777777" w:rsidR="00971A3E" w:rsidRPr="00C17BDE" w:rsidRDefault="00971A3E" w:rsidP="00465D17">
            <w:pPr>
              <w:rPr>
                <w:b/>
                <w:bCs/>
              </w:rPr>
            </w:pPr>
            <w:r>
              <w:rPr>
                <w:b/>
                <w:bCs/>
              </w:rPr>
              <w:t>Total number of points</w:t>
            </w:r>
          </w:p>
        </w:tc>
      </w:tr>
      <w:tr w:rsidR="00971A3E" w14:paraId="1BDF9B80" w14:textId="77777777" w:rsidTr="00465D17">
        <w:tc>
          <w:tcPr>
            <w:tcW w:w="2912" w:type="dxa"/>
          </w:tcPr>
          <w:p w14:paraId="7C88D530" w14:textId="77777777" w:rsidR="00971A3E" w:rsidRDefault="00971A3E" w:rsidP="00465D17">
            <w:r>
              <w:t>I have developed and implemented processes to manage ideas and information in a work team.</w:t>
            </w:r>
          </w:p>
        </w:tc>
        <w:tc>
          <w:tcPr>
            <w:tcW w:w="1431" w:type="dxa"/>
          </w:tcPr>
          <w:p w14:paraId="28678CCC" w14:textId="77777777" w:rsidR="00971A3E" w:rsidRDefault="00971A3E" w:rsidP="00465D17"/>
        </w:tc>
        <w:tc>
          <w:tcPr>
            <w:tcW w:w="1325" w:type="dxa"/>
          </w:tcPr>
          <w:p w14:paraId="2791396A" w14:textId="77777777" w:rsidR="00971A3E" w:rsidRDefault="00971A3E" w:rsidP="00465D17"/>
        </w:tc>
        <w:tc>
          <w:tcPr>
            <w:tcW w:w="1956" w:type="dxa"/>
          </w:tcPr>
          <w:p w14:paraId="0954600B" w14:textId="77777777" w:rsidR="00971A3E" w:rsidRDefault="00971A3E" w:rsidP="00465D17"/>
        </w:tc>
        <w:tc>
          <w:tcPr>
            <w:tcW w:w="1392" w:type="dxa"/>
          </w:tcPr>
          <w:p w14:paraId="04F532E2" w14:textId="77777777" w:rsidR="00971A3E" w:rsidRDefault="00971A3E" w:rsidP="00465D17"/>
        </w:tc>
        <w:tc>
          <w:tcPr>
            <w:tcW w:w="1392" w:type="dxa"/>
          </w:tcPr>
          <w:p w14:paraId="4DADB402" w14:textId="77777777" w:rsidR="00971A3E" w:rsidRDefault="00971A3E" w:rsidP="00465D17"/>
        </w:tc>
      </w:tr>
      <w:tr w:rsidR="00971A3E" w14:paraId="478D9E12" w14:textId="77777777" w:rsidTr="00465D17">
        <w:tc>
          <w:tcPr>
            <w:tcW w:w="2912" w:type="dxa"/>
          </w:tcPr>
          <w:p w14:paraId="6C5D511E" w14:textId="77777777" w:rsidR="00971A3E" w:rsidRDefault="00971A3E" w:rsidP="00465D17">
            <w:r>
              <w:t xml:space="preserve">I have developed and implemented processes to </w:t>
            </w:r>
            <w:r w:rsidRPr="001614ED">
              <w:t>ensure that employees have the opportunity to contribute to issues related to their work role</w:t>
            </w:r>
            <w:r>
              <w:t>.</w:t>
            </w:r>
          </w:p>
        </w:tc>
        <w:tc>
          <w:tcPr>
            <w:tcW w:w="1431" w:type="dxa"/>
          </w:tcPr>
          <w:p w14:paraId="52FDE103" w14:textId="77777777" w:rsidR="00971A3E" w:rsidRDefault="00971A3E" w:rsidP="00465D17"/>
        </w:tc>
        <w:tc>
          <w:tcPr>
            <w:tcW w:w="1325" w:type="dxa"/>
          </w:tcPr>
          <w:p w14:paraId="70AE0654" w14:textId="77777777" w:rsidR="00971A3E" w:rsidRDefault="00971A3E" w:rsidP="00465D17"/>
        </w:tc>
        <w:tc>
          <w:tcPr>
            <w:tcW w:w="1956" w:type="dxa"/>
          </w:tcPr>
          <w:p w14:paraId="5F35C757" w14:textId="77777777" w:rsidR="00971A3E" w:rsidRDefault="00971A3E" w:rsidP="00465D17"/>
        </w:tc>
        <w:tc>
          <w:tcPr>
            <w:tcW w:w="1392" w:type="dxa"/>
          </w:tcPr>
          <w:p w14:paraId="2D2D3424" w14:textId="77777777" w:rsidR="00971A3E" w:rsidRDefault="00971A3E" w:rsidP="00465D17"/>
        </w:tc>
        <w:tc>
          <w:tcPr>
            <w:tcW w:w="1392" w:type="dxa"/>
          </w:tcPr>
          <w:p w14:paraId="3A361342" w14:textId="77777777" w:rsidR="00971A3E" w:rsidRDefault="00971A3E" w:rsidP="00465D17"/>
        </w:tc>
      </w:tr>
      <w:tr w:rsidR="00971A3E" w14:paraId="6C686678" w14:textId="77777777" w:rsidTr="00465D17">
        <w:tc>
          <w:tcPr>
            <w:tcW w:w="2912" w:type="dxa"/>
          </w:tcPr>
          <w:p w14:paraId="1EF6033D" w14:textId="77777777" w:rsidR="00971A3E" w:rsidRPr="00212219" w:rsidRDefault="00971A3E" w:rsidP="00465D17">
            <w:r>
              <w:t>I have provided feedback to employees about the consultation process and resolved issues raised promptly or referred them onto appropriate people.</w:t>
            </w:r>
          </w:p>
        </w:tc>
        <w:tc>
          <w:tcPr>
            <w:tcW w:w="1431" w:type="dxa"/>
          </w:tcPr>
          <w:p w14:paraId="5EE707CF" w14:textId="77777777" w:rsidR="00971A3E" w:rsidRDefault="00971A3E" w:rsidP="00465D17"/>
        </w:tc>
        <w:tc>
          <w:tcPr>
            <w:tcW w:w="1325" w:type="dxa"/>
          </w:tcPr>
          <w:p w14:paraId="6023896E" w14:textId="77777777" w:rsidR="00971A3E" w:rsidRDefault="00971A3E" w:rsidP="00465D17"/>
        </w:tc>
        <w:tc>
          <w:tcPr>
            <w:tcW w:w="1956" w:type="dxa"/>
          </w:tcPr>
          <w:p w14:paraId="4E5C3D1E" w14:textId="77777777" w:rsidR="00971A3E" w:rsidRDefault="00971A3E" w:rsidP="00465D17"/>
        </w:tc>
        <w:tc>
          <w:tcPr>
            <w:tcW w:w="1392" w:type="dxa"/>
          </w:tcPr>
          <w:p w14:paraId="43A180EA" w14:textId="77777777" w:rsidR="00971A3E" w:rsidRDefault="00971A3E" w:rsidP="00465D17"/>
        </w:tc>
        <w:tc>
          <w:tcPr>
            <w:tcW w:w="1392" w:type="dxa"/>
          </w:tcPr>
          <w:p w14:paraId="25DB62C2" w14:textId="77777777" w:rsidR="00971A3E" w:rsidRDefault="00971A3E" w:rsidP="00465D17"/>
        </w:tc>
      </w:tr>
      <w:tr w:rsidR="00971A3E" w14:paraId="53773702" w14:textId="77777777" w:rsidTr="00465D17">
        <w:tc>
          <w:tcPr>
            <w:tcW w:w="2912" w:type="dxa"/>
          </w:tcPr>
          <w:p w14:paraId="7C2FFA0F" w14:textId="77777777" w:rsidR="00971A3E" w:rsidRPr="00212219" w:rsidRDefault="00971A3E" w:rsidP="00465D17">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57990403" w14:textId="77777777" w:rsidR="00971A3E" w:rsidRDefault="00971A3E" w:rsidP="00465D17"/>
        </w:tc>
        <w:tc>
          <w:tcPr>
            <w:tcW w:w="1325" w:type="dxa"/>
          </w:tcPr>
          <w:p w14:paraId="243BDCF4" w14:textId="77777777" w:rsidR="00971A3E" w:rsidRDefault="00971A3E" w:rsidP="00465D17"/>
        </w:tc>
        <w:tc>
          <w:tcPr>
            <w:tcW w:w="1956" w:type="dxa"/>
          </w:tcPr>
          <w:p w14:paraId="27984BC4" w14:textId="77777777" w:rsidR="00971A3E" w:rsidRDefault="00971A3E" w:rsidP="00465D17"/>
        </w:tc>
        <w:tc>
          <w:tcPr>
            <w:tcW w:w="1392" w:type="dxa"/>
          </w:tcPr>
          <w:p w14:paraId="189F70DA" w14:textId="77777777" w:rsidR="00971A3E" w:rsidRDefault="00971A3E" w:rsidP="00465D17"/>
        </w:tc>
        <w:tc>
          <w:tcPr>
            <w:tcW w:w="1392" w:type="dxa"/>
          </w:tcPr>
          <w:p w14:paraId="37B91C16" w14:textId="77777777" w:rsidR="00971A3E" w:rsidRDefault="00971A3E" w:rsidP="00465D17"/>
        </w:tc>
      </w:tr>
      <w:tr w:rsidR="00971A3E" w14:paraId="1CE0A900" w14:textId="77777777" w:rsidTr="00465D17">
        <w:tc>
          <w:tcPr>
            <w:tcW w:w="2912" w:type="dxa"/>
          </w:tcPr>
          <w:p w14:paraId="1F86185A" w14:textId="77777777" w:rsidR="00971A3E" w:rsidRDefault="00971A3E" w:rsidP="00465D17">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7660F940" w14:textId="77777777" w:rsidR="00971A3E" w:rsidRDefault="00971A3E" w:rsidP="00465D17"/>
        </w:tc>
        <w:tc>
          <w:tcPr>
            <w:tcW w:w="1325" w:type="dxa"/>
          </w:tcPr>
          <w:p w14:paraId="0147142D" w14:textId="77777777" w:rsidR="00971A3E" w:rsidRDefault="00971A3E" w:rsidP="00465D17"/>
        </w:tc>
        <w:tc>
          <w:tcPr>
            <w:tcW w:w="1956" w:type="dxa"/>
          </w:tcPr>
          <w:p w14:paraId="1EDDA2A5" w14:textId="77777777" w:rsidR="00971A3E" w:rsidRDefault="00971A3E" w:rsidP="00465D17"/>
        </w:tc>
        <w:tc>
          <w:tcPr>
            <w:tcW w:w="1392" w:type="dxa"/>
          </w:tcPr>
          <w:p w14:paraId="37B5526F" w14:textId="77777777" w:rsidR="00971A3E" w:rsidRDefault="00971A3E" w:rsidP="00465D17"/>
        </w:tc>
        <w:tc>
          <w:tcPr>
            <w:tcW w:w="1392" w:type="dxa"/>
          </w:tcPr>
          <w:p w14:paraId="42283E09" w14:textId="77777777" w:rsidR="00971A3E" w:rsidRDefault="00971A3E" w:rsidP="00465D17"/>
        </w:tc>
      </w:tr>
      <w:tr w:rsidR="00971A3E" w14:paraId="21E2C52E" w14:textId="77777777" w:rsidTr="00465D17">
        <w:tc>
          <w:tcPr>
            <w:tcW w:w="2912" w:type="dxa"/>
          </w:tcPr>
          <w:p w14:paraId="71C034A5" w14:textId="77777777" w:rsidR="00971A3E" w:rsidRPr="00620271" w:rsidRDefault="00971A3E" w:rsidP="00465D17">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75B0A15D" w14:textId="77777777" w:rsidR="00971A3E" w:rsidRDefault="00971A3E" w:rsidP="00465D17"/>
        </w:tc>
        <w:tc>
          <w:tcPr>
            <w:tcW w:w="1325" w:type="dxa"/>
          </w:tcPr>
          <w:p w14:paraId="142B5DB5" w14:textId="77777777" w:rsidR="00971A3E" w:rsidRDefault="00971A3E" w:rsidP="00465D17"/>
        </w:tc>
        <w:tc>
          <w:tcPr>
            <w:tcW w:w="1956" w:type="dxa"/>
          </w:tcPr>
          <w:p w14:paraId="5EB6920A" w14:textId="77777777" w:rsidR="00971A3E" w:rsidRDefault="00971A3E" w:rsidP="00465D17"/>
        </w:tc>
        <w:tc>
          <w:tcPr>
            <w:tcW w:w="1392" w:type="dxa"/>
          </w:tcPr>
          <w:p w14:paraId="1D0D66B2" w14:textId="77777777" w:rsidR="00971A3E" w:rsidRDefault="00971A3E" w:rsidP="00465D17"/>
        </w:tc>
        <w:tc>
          <w:tcPr>
            <w:tcW w:w="1392" w:type="dxa"/>
          </w:tcPr>
          <w:p w14:paraId="26298512" w14:textId="77777777" w:rsidR="00971A3E" w:rsidRDefault="00971A3E" w:rsidP="00465D17"/>
        </w:tc>
      </w:tr>
      <w:tr w:rsidR="00971A3E" w14:paraId="28961734" w14:textId="77777777" w:rsidTr="00465D17">
        <w:tc>
          <w:tcPr>
            <w:tcW w:w="2912" w:type="dxa"/>
          </w:tcPr>
          <w:p w14:paraId="13B32DAF" w14:textId="77777777" w:rsidR="00971A3E" w:rsidRPr="00620271" w:rsidRDefault="00971A3E" w:rsidP="00465D17">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5BEC6059" w14:textId="77777777" w:rsidR="00971A3E" w:rsidRDefault="00971A3E" w:rsidP="00465D17"/>
        </w:tc>
        <w:tc>
          <w:tcPr>
            <w:tcW w:w="1325" w:type="dxa"/>
          </w:tcPr>
          <w:p w14:paraId="16392501" w14:textId="77777777" w:rsidR="00971A3E" w:rsidRDefault="00971A3E" w:rsidP="00465D17"/>
        </w:tc>
        <w:tc>
          <w:tcPr>
            <w:tcW w:w="1956" w:type="dxa"/>
          </w:tcPr>
          <w:p w14:paraId="294D55B5" w14:textId="77777777" w:rsidR="00971A3E" w:rsidRDefault="00971A3E" w:rsidP="00465D17"/>
        </w:tc>
        <w:tc>
          <w:tcPr>
            <w:tcW w:w="1392" w:type="dxa"/>
          </w:tcPr>
          <w:p w14:paraId="16DDB907" w14:textId="77777777" w:rsidR="00971A3E" w:rsidRDefault="00971A3E" w:rsidP="00465D17"/>
        </w:tc>
        <w:tc>
          <w:tcPr>
            <w:tcW w:w="1392" w:type="dxa"/>
          </w:tcPr>
          <w:p w14:paraId="531004D4" w14:textId="77777777" w:rsidR="00971A3E" w:rsidRDefault="00971A3E" w:rsidP="00465D17"/>
        </w:tc>
      </w:tr>
      <w:tr w:rsidR="00971A3E" w14:paraId="6E67C5BF" w14:textId="77777777" w:rsidTr="00465D17">
        <w:tc>
          <w:tcPr>
            <w:tcW w:w="2912" w:type="dxa"/>
          </w:tcPr>
          <w:p w14:paraId="2104E5BB" w14:textId="77777777" w:rsidR="00971A3E" w:rsidRDefault="00971A3E" w:rsidP="00465D17">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53EE077B" w14:textId="77777777" w:rsidR="00971A3E" w:rsidRDefault="00971A3E" w:rsidP="00465D17"/>
        </w:tc>
        <w:tc>
          <w:tcPr>
            <w:tcW w:w="1325" w:type="dxa"/>
          </w:tcPr>
          <w:p w14:paraId="6DA1DDA3" w14:textId="77777777" w:rsidR="00971A3E" w:rsidRDefault="00971A3E" w:rsidP="00465D17"/>
        </w:tc>
        <w:tc>
          <w:tcPr>
            <w:tcW w:w="1956" w:type="dxa"/>
          </w:tcPr>
          <w:p w14:paraId="75C09BE4" w14:textId="77777777" w:rsidR="00971A3E" w:rsidRDefault="00971A3E" w:rsidP="00465D17"/>
        </w:tc>
        <w:tc>
          <w:tcPr>
            <w:tcW w:w="1392" w:type="dxa"/>
          </w:tcPr>
          <w:p w14:paraId="79296665" w14:textId="77777777" w:rsidR="00971A3E" w:rsidRDefault="00971A3E" w:rsidP="00465D17"/>
        </w:tc>
        <w:tc>
          <w:tcPr>
            <w:tcW w:w="1392" w:type="dxa"/>
          </w:tcPr>
          <w:p w14:paraId="444A3889" w14:textId="77777777" w:rsidR="00971A3E" w:rsidRDefault="00971A3E" w:rsidP="00465D17"/>
        </w:tc>
      </w:tr>
      <w:tr w:rsidR="00971A3E" w14:paraId="34A4F8BF" w14:textId="77777777" w:rsidTr="00465D17">
        <w:tc>
          <w:tcPr>
            <w:tcW w:w="2912" w:type="dxa"/>
          </w:tcPr>
          <w:p w14:paraId="1E1A1265" w14:textId="77777777" w:rsidR="00971A3E" w:rsidRDefault="00971A3E" w:rsidP="00465D17">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694076A5" w14:textId="77777777" w:rsidR="00971A3E" w:rsidRDefault="00971A3E" w:rsidP="00465D17"/>
        </w:tc>
        <w:tc>
          <w:tcPr>
            <w:tcW w:w="1325" w:type="dxa"/>
          </w:tcPr>
          <w:p w14:paraId="69147C7E" w14:textId="77777777" w:rsidR="00971A3E" w:rsidRDefault="00971A3E" w:rsidP="00465D17"/>
        </w:tc>
        <w:tc>
          <w:tcPr>
            <w:tcW w:w="1956" w:type="dxa"/>
          </w:tcPr>
          <w:p w14:paraId="51F8E4D5" w14:textId="77777777" w:rsidR="00971A3E" w:rsidRDefault="00971A3E" w:rsidP="00465D17"/>
        </w:tc>
        <w:tc>
          <w:tcPr>
            <w:tcW w:w="1392" w:type="dxa"/>
          </w:tcPr>
          <w:p w14:paraId="546FB145" w14:textId="77777777" w:rsidR="00971A3E" w:rsidRDefault="00971A3E" w:rsidP="00465D17"/>
        </w:tc>
        <w:tc>
          <w:tcPr>
            <w:tcW w:w="1392" w:type="dxa"/>
          </w:tcPr>
          <w:p w14:paraId="5BF08180" w14:textId="77777777" w:rsidR="00971A3E" w:rsidRDefault="00971A3E" w:rsidP="00465D17"/>
        </w:tc>
      </w:tr>
      <w:tr w:rsidR="00971A3E" w14:paraId="1998C9A1" w14:textId="77777777" w:rsidTr="00465D17">
        <w:tc>
          <w:tcPr>
            <w:tcW w:w="2912" w:type="dxa"/>
          </w:tcPr>
          <w:p w14:paraId="37E78AC8" w14:textId="77777777" w:rsidR="00971A3E" w:rsidRDefault="00971A3E" w:rsidP="00465D17">
            <w:r>
              <w:t xml:space="preserve">I have </w:t>
            </w:r>
            <w:r w:rsidRPr="001156E5">
              <w:t>plann</w:t>
            </w:r>
            <w:r>
              <w:t>ed</w:t>
            </w:r>
            <w:r w:rsidRPr="001156E5">
              <w:t xml:space="preserve"> how to address difficulties</w:t>
            </w:r>
            <w:r>
              <w:t>.</w:t>
            </w:r>
          </w:p>
        </w:tc>
        <w:tc>
          <w:tcPr>
            <w:tcW w:w="1431" w:type="dxa"/>
          </w:tcPr>
          <w:p w14:paraId="48C3FADD" w14:textId="77777777" w:rsidR="00971A3E" w:rsidRDefault="00971A3E" w:rsidP="00465D17"/>
        </w:tc>
        <w:tc>
          <w:tcPr>
            <w:tcW w:w="1325" w:type="dxa"/>
          </w:tcPr>
          <w:p w14:paraId="217BD2D1" w14:textId="77777777" w:rsidR="00971A3E" w:rsidRDefault="00971A3E" w:rsidP="00465D17"/>
        </w:tc>
        <w:tc>
          <w:tcPr>
            <w:tcW w:w="1956" w:type="dxa"/>
          </w:tcPr>
          <w:p w14:paraId="2653704C" w14:textId="77777777" w:rsidR="00971A3E" w:rsidRDefault="00971A3E" w:rsidP="00465D17"/>
        </w:tc>
        <w:tc>
          <w:tcPr>
            <w:tcW w:w="1392" w:type="dxa"/>
          </w:tcPr>
          <w:p w14:paraId="6A07DB50" w14:textId="77777777" w:rsidR="00971A3E" w:rsidRDefault="00971A3E" w:rsidP="00465D17"/>
        </w:tc>
        <w:tc>
          <w:tcPr>
            <w:tcW w:w="1392" w:type="dxa"/>
          </w:tcPr>
          <w:p w14:paraId="4A7585BF" w14:textId="77777777" w:rsidR="00971A3E" w:rsidRDefault="00971A3E" w:rsidP="00465D17"/>
        </w:tc>
      </w:tr>
      <w:tr w:rsidR="00971A3E" w14:paraId="16A9ACAC" w14:textId="77777777" w:rsidTr="00465D17">
        <w:tc>
          <w:tcPr>
            <w:tcW w:w="2912" w:type="dxa"/>
          </w:tcPr>
          <w:p w14:paraId="157BE5C8" w14:textId="77777777" w:rsidR="00971A3E" w:rsidRDefault="00971A3E" w:rsidP="00465D17">
            <w:r>
              <w:t xml:space="preserve">I have </w:t>
            </w:r>
            <w:r w:rsidRPr="001156E5">
              <w:t>provid</w:t>
            </w:r>
            <w:r>
              <w:t>ed</w:t>
            </w:r>
            <w:r w:rsidRPr="001156E5">
              <w:t xml:space="preserve"> guidance, counselling and support to assist co-workers in resolving their work difficulties.</w:t>
            </w:r>
          </w:p>
        </w:tc>
        <w:tc>
          <w:tcPr>
            <w:tcW w:w="1431" w:type="dxa"/>
          </w:tcPr>
          <w:p w14:paraId="4D2AD749" w14:textId="77777777" w:rsidR="00971A3E" w:rsidRDefault="00971A3E" w:rsidP="00465D17"/>
        </w:tc>
        <w:tc>
          <w:tcPr>
            <w:tcW w:w="1325" w:type="dxa"/>
          </w:tcPr>
          <w:p w14:paraId="7F91FD1B" w14:textId="77777777" w:rsidR="00971A3E" w:rsidRDefault="00971A3E" w:rsidP="00465D17"/>
        </w:tc>
        <w:tc>
          <w:tcPr>
            <w:tcW w:w="1956" w:type="dxa"/>
          </w:tcPr>
          <w:p w14:paraId="1EA8031A" w14:textId="77777777" w:rsidR="00971A3E" w:rsidRDefault="00971A3E" w:rsidP="00465D17"/>
        </w:tc>
        <w:tc>
          <w:tcPr>
            <w:tcW w:w="1392" w:type="dxa"/>
          </w:tcPr>
          <w:p w14:paraId="2E8BAD86" w14:textId="77777777" w:rsidR="00971A3E" w:rsidRDefault="00971A3E" w:rsidP="00465D17"/>
        </w:tc>
        <w:tc>
          <w:tcPr>
            <w:tcW w:w="1392" w:type="dxa"/>
          </w:tcPr>
          <w:p w14:paraId="3F8CC68C" w14:textId="77777777" w:rsidR="00971A3E" w:rsidRDefault="00971A3E" w:rsidP="00465D17"/>
        </w:tc>
      </w:tr>
      <w:bookmarkEnd w:id="8"/>
    </w:tbl>
    <w:p w14:paraId="18BA2245" w14:textId="7B7EC57B" w:rsidR="008804B5" w:rsidRDefault="008804B5" w:rsidP="0028339C">
      <w:pPr>
        <w:pStyle w:val="BasicParagraph"/>
        <w:spacing w:line="264" w:lineRule="auto"/>
        <w:rPr>
          <w:rFonts w:ascii="Avenir LT Std 35 Light" w:hAnsi="Avenir LT Std 35 Light"/>
          <w:color w:val="auto"/>
          <w:sz w:val="20"/>
          <w:szCs w:val="20"/>
        </w:rPr>
      </w:pPr>
    </w:p>
    <w:p w14:paraId="496AF159" w14:textId="57B83596" w:rsidR="00971A3E" w:rsidRDefault="00971A3E" w:rsidP="0028339C">
      <w:pPr>
        <w:pStyle w:val="BasicParagraph"/>
        <w:spacing w:line="264" w:lineRule="auto"/>
        <w:rPr>
          <w:rFonts w:ascii="Avenir LT Std 35 Light" w:hAnsi="Avenir LT Std 35 Light"/>
          <w:color w:val="auto"/>
          <w:sz w:val="20"/>
          <w:szCs w:val="20"/>
        </w:rPr>
      </w:pPr>
    </w:p>
    <w:p w14:paraId="50ECA6A4" w14:textId="21C1B1AE" w:rsidR="00971A3E" w:rsidRDefault="00971A3E" w:rsidP="0028339C">
      <w:pPr>
        <w:pStyle w:val="BasicParagraph"/>
        <w:spacing w:line="264" w:lineRule="auto"/>
        <w:rPr>
          <w:rFonts w:ascii="Avenir LT Std 35 Light" w:hAnsi="Avenir LT Std 35 Light"/>
          <w:color w:val="auto"/>
          <w:sz w:val="20"/>
          <w:szCs w:val="20"/>
        </w:rPr>
      </w:pPr>
    </w:p>
    <w:p w14:paraId="03601157"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1"/>
      <w:bookmarkStart w:id="10" w:name="_Hlk21705505"/>
      <w:r>
        <w:br w:type="page"/>
      </w:r>
    </w:p>
    <w:p w14:paraId="27876C20" w14:textId="27F52A2F" w:rsidR="00971A3E" w:rsidRPr="00F418ED" w:rsidRDefault="00971A3E" w:rsidP="00971A3E">
      <w:pPr>
        <w:pStyle w:val="Heading1"/>
      </w:pPr>
      <w:r w:rsidRPr="00F418ED">
        <w:lastRenderedPageBreak/>
        <w:t>BSBLDR511 Develop and use emotional intelligence</w:t>
      </w:r>
      <w:bookmarkEnd w:id="9"/>
    </w:p>
    <w:p w14:paraId="114BC84B" w14:textId="77777777" w:rsidR="00971A3E" w:rsidRDefault="00971A3E" w:rsidP="00971A3E">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234F8F5C" w14:textId="77777777" w:rsidR="00971A3E" w:rsidRDefault="00971A3E" w:rsidP="00971A3E"/>
    <w:tbl>
      <w:tblPr>
        <w:tblStyle w:val="TableGrid"/>
        <w:tblW w:w="0" w:type="auto"/>
        <w:tblLook w:val="04A0" w:firstRow="1" w:lastRow="0" w:firstColumn="1" w:lastColumn="0" w:noHBand="0" w:noVBand="1"/>
      </w:tblPr>
      <w:tblGrid>
        <w:gridCol w:w="2161"/>
        <w:gridCol w:w="1364"/>
        <w:gridCol w:w="1322"/>
        <w:gridCol w:w="1605"/>
        <w:gridCol w:w="1382"/>
        <w:gridCol w:w="1175"/>
      </w:tblGrid>
      <w:tr w:rsidR="00971A3E" w14:paraId="654B4028" w14:textId="77777777" w:rsidTr="00465D17">
        <w:trPr>
          <w:tblHeader/>
        </w:trPr>
        <w:tc>
          <w:tcPr>
            <w:tcW w:w="2912" w:type="dxa"/>
          </w:tcPr>
          <w:p w14:paraId="3E3B730C" w14:textId="77777777" w:rsidR="00971A3E" w:rsidRDefault="00971A3E" w:rsidP="00465D17"/>
        </w:tc>
        <w:tc>
          <w:tcPr>
            <w:tcW w:w="1431" w:type="dxa"/>
          </w:tcPr>
          <w:p w14:paraId="09B956CC" w14:textId="77777777" w:rsidR="00971A3E" w:rsidRDefault="00971A3E" w:rsidP="00465D17">
            <w:pPr>
              <w:rPr>
                <w:b/>
                <w:bCs/>
              </w:rPr>
            </w:pPr>
            <w:r w:rsidRPr="00C17BDE">
              <w:rPr>
                <w:b/>
                <w:bCs/>
              </w:rPr>
              <w:t>I have skills and knowledge in this area</w:t>
            </w:r>
          </w:p>
          <w:p w14:paraId="264395DF" w14:textId="77777777" w:rsidR="00971A3E" w:rsidRPr="00620271" w:rsidRDefault="00971A3E" w:rsidP="00465D17">
            <w:pPr>
              <w:rPr>
                <w:b/>
                <w:bCs/>
              </w:rPr>
            </w:pPr>
            <w:r>
              <w:rPr>
                <w:b/>
                <w:bCs/>
              </w:rPr>
              <w:t>(1 point)</w:t>
            </w:r>
          </w:p>
        </w:tc>
        <w:tc>
          <w:tcPr>
            <w:tcW w:w="1325" w:type="dxa"/>
          </w:tcPr>
          <w:p w14:paraId="09D9439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0388F7" w14:textId="77777777" w:rsidR="00971A3E" w:rsidRPr="00C17BDE" w:rsidRDefault="00971A3E" w:rsidP="00465D17">
            <w:pPr>
              <w:rPr>
                <w:b/>
                <w:bCs/>
              </w:rPr>
            </w:pPr>
            <w:r w:rsidRPr="00C17BDE">
              <w:rPr>
                <w:b/>
                <w:bCs/>
              </w:rPr>
              <w:t>I have performed these tasks:</w:t>
            </w:r>
          </w:p>
          <w:p w14:paraId="75AA6F00" w14:textId="77777777" w:rsidR="00971A3E" w:rsidRPr="007C797B" w:rsidRDefault="00971A3E" w:rsidP="00465D17">
            <w:pPr>
              <w:rPr>
                <w:b/>
                <w:bCs/>
              </w:rPr>
            </w:pPr>
            <w:r w:rsidRPr="007C797B">
              <w:rPr>
                <w:b/>
                <w:bCs/>
              </w:rPr>
              <w:t>Rarely = 1 point</w:t>
            </w:r>
          </w:p>
          <w:p w14:paraId="26715C32" w14:textId="77777777" w:rsidR="00971A3E" w:rsidRPr="007C797B" w:rsidRDefault="00971A3E" w:rsidP="00465D17">
            <w:pPr>
              <w:rPr>
                <w:b/>
                <w:bCs/>
              </w:rPr>
            </w:pPr>
            <w:r w:rsidRPr="007C797B">
              <w:rPr>
                <w:b/>
                <w:bCs/>
              </w:rPr>
              <w:t>Sometimes</w:t>
            </w:r>
            <w:r>
              <w:rPr>
                <w:b/>
                <w:bCs/>
              </w:rPr>
              <w:t xml:space="preserve"> = 2 points</w:t>
            </w:r>
          </w:p>
          <w:p w14:paraId="65EAB41E" w14:textId="77777777" w:rsidR="00971A3E" w:rsidRPr="007C797B" w:rsidRDefault="00971A3E" w:rsidP="00465D17">
            <w:pPr>
              <w:rPr>
                <w:b/>
                <w:bCs/>
              </w:rPr>
            </w:pPr>
            <w:r w:rsidRPr="007C797B">
              <w:rPr>
                <w:b/>
                <w:bCs/>
              </w:rPr>
              <w:t>Frequently = 3 points</w:t>
            </w:r>
          </w:p>
        </w:tc>
        <w:tc>
          <w:tcPr>
            <w:tcW w:w="1392" w:type="dxa"/>
          </w:tcPr>
          <w:p w14:paraId="780CC773" w14:textId="77777777" w:rsidR="00971A3E" w:rsidRDefault="00971A3E" w:rsidP="00465D17">
            <w:pPr>
              <w:rPr>
                <w:b/>
                <w:bCs/>
              </w:rPr>
            </w:pPr>
            <w:r w:rsidRPr="00C17BDE">
              <w:rPr>
                <w:b/>
                <w:bCs/>
              </w:rPr>
              <w:t>I can collect documents and evidence that show I have undertaken these tasks</w:t>
            </w:r>
          </w:p>
          <w:p w14:paraId="1D4C7DD7" w14:textId="77777777" w:rsidR="00971A3E" w:rsidRPr="00620271" w:rsidRDefault="00971A3E" w:rsidP="00465D17">
            <w:pPr>
              <w:rPr>
                <w:b/>
                <w:bCs/>
              </w:rPr>
            </w:pPr>
            <w:r>
              <w:rPr>
                <w:b/>
                <w:bCs/>
              </w:rPr>
              <w:t>(2 points)</w:t>
            </w:r>
          </w:p>
        </w:tc>
        <w:tc>
          <w:tcPr>
            <w:tcW w:w="1392" w:type="dxa"/>
          </w:tcPr>
          <w:p w14:paraId="1A846CB6" w14:textId="77777777" w:rsidR="00971A3E" w:rsidRPr="00C17BDE" w:rsidRDefault="00971A3E" w:rsidP="00465D17">
            <w:pPr>
              <w:rPr>
                <w:b/>
                <w:bCs/>
              </w:rPr>
            </w:pPr>
            <w:r>
              <w:rPr>
                <w:b/>
                <w:bCs/>
              </w:rPr>
              <w:t>Total number of points</w:t>
            </w:r>
          </w:p>
        </w:tc>
      </w:tr>
      <w:tr w:rsidR="00971A3E" w14:paraId="5A4A98E7" w14:textId="77777777" w:rsidTr="00465D17">
        <w:tc>
          <w:tcPr>
            <w:tcW w:w="2912" w:type="dxa"/>
          </w:tcPr>
          <w:p w14:paraId="12E927A9" w14:textId="77777777" w:rsidR="00971A3E" w:rsidRDefault="00971A3E" w:rsidP="00465D17">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15A32BCE" w14:textId="77777777" w:rsidR="00971A3E" w:rsidRDefault="00971A3E" w:rsidP="00465D17"/>
        </w:tc>
        <w:tc>
          <w:tcPr>
            <w:tcW w:w="1325" w:type="dxa"/>
          </w:tcPr>
          <w:p w14:paraId="2FD43429" w14:textId="77777777" w:rsidR="00971A3E" w:rsidRDefault="00971A3E" w:rsidP="00465D17"/>
        </w:tc>
        <w:tc>
          <w:tcPr>
            <w:tcW w:w="1956" w:type="dxa"/>
          </w:tcPr>
          <w:p w14:paraId="7AE1D6D1" w14:textId="77777777" w:rsidR="00971A3E" w:rsidRDefault="00971A3E" w:rsidP="00465D17"/>
        </w:tc>
        <w:tc>
          <w:tcPr>
            <w:tcW w:w="1392" w:type="dxa"/>
          </w:tcPr>
          <w:p w14:paraId="44FB0C88" w14:textId="77777777" w:rsidR="00971A3E" w:rsidRDefault="00971A3E" w:rsidP="00465D17"/>
        </w:tc>
        <w:tc>
          <w:tcPr>
            <w:tcW w:w="1392" w:type="dxa"/>
          </w:tcPr>
          <w:p w14:paraId="6E1C99F1" w14:textId="77777777" w:rsidR="00971A3E" w:rsidRDefault="00971A3E" w:rsidP="00465D17"/>
        </w:tc>
      </w:tr>
      <w:tr w:rsidR="00971A3E" w14:paraId="74058AD0" w14:textId="77777777" w:rsidTr="00465D17">
        <w:tc>
          <w:tcPr>
            <w:tcW w:w="2912" w:type="dxa"/>
          </w:tcPr>
          <w:p w14:paraId="7AD8B48D" w14:textId="77777777" w:rsidR="00971A3E" w:rsidRDefault="00971A3E" w:rsidP="00465D17">
            <w:r>
              <w:t xml:space="preserve">I have </w:t>
            </w:r>
            <w:r w:rsidRPr="006817FA">
              <w:t>identif</w:t>
            </w:r>
            <w:r>
              <w:t>ied</w:t>
            </w:r>
            <w:r w:rsidRPr="006817FA">
              <w:t xml:space="preserve"> workplace situations and environments that may trigger an emotional response</w:t>
            </w:r>
          </w:p>
        </w:tc>
        <w:tc>
          <w:tcPr>
            <w:tcW w:w="1431" w:type="dxa"/>
          </w:tcPr>
          <w:p w14:paraId="66936EDF" w14:textId="77777777" w:rsidR="00971A3E" w:rsidRDefault="00971A3E" w:rsidP="00465D17"/>
        </w:tc>
        <w:tc>
          <w:tcPr>
            <w:tcW w:w="1325" w:type="dxa"/>
          </w:tcPr>
          <w:p w14:paraId="41113F59" w14:textId="77777777" w:rsidR="00971A3E" w:rsidRDefault="00971A3E" w:rsidP="00465D17"/>
        </w:tc>
        <w:tc>
          <w:tcPr>
            <w:tcW w:w="1956" w:type="dxa"/>
          </w:tcPr>
          <w:p w14:paraId="4DB8071B" w14:textId="77777777" w:rsidR="00971A3E" w:rsidRDefault="00971A3E" w:rsidP="00465D17"/>
        </w:tc>
        <w:tc>
          <w:tcPr>
            <w:tcW w:w="1392" w:type="dxa"/>
          </w:tcPr>
          <w:p w14:paraId="27F5857B" w14:textId="77777777" w:rsidR="00971A3E" w:rsidRDefault="00971A3E" w:rsidP="00465D17"/>
        </w:tc>
        <w:tc>
          <w:tcPr>
            <w:tcW w:w="1392" w:type="dxa"/>
          </w:tcPr>
          <w:p w14:paraId="110E7E07" w14:textId="77777777" w:rsidR="00971A3E" w:rsidRDefault="00971A3E" w:rsidP="00465D17"/>
        </w:tc>
      </w:tr>
      <w:tr w:rsidR="00971A3E" w14:paraId="253DE19A" w14:textId="77777777" w:rsidTr="00465D17">
        <w:tc>
          <w:tcPr>
            <w:tcW w:w="2912" w:type="dxa"/>
          </w:tcPr>
          <w:p w14:paraId="13AB3737" w14:textId="77777777" w:rsidR="00971A3E" w:rsidRPr="00212219" w:rsidRDefault="00971A3E" w:rsidP="00465D17">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2A71F0F4" w14:textId="77777777" w:rsidR="00971A3E" w:rsidRDefault="00971A3E" w:rsidP="00465D17"/>
        </w:tc>
        <w:tc>
          <w:tcPr>
            <w:tcW w:w="1325" w:type="dxa"/>
          </w:tcPr>
          <w:p w14:paraId="70358E6A" w14:textId="77777777" w:rsidR="00971A3E" w:rsidRDefault="00971A3E" w:rsidP="00465D17"/>
        </w:tc>
        <w:tc>
          <w:tcPr>
            <w:tcW w:w="1956" w:type="dxa"/>
          </w:tcPr>
          <w:p w14:paraId="51A5672D" w14:textId="77777777" w:rsidR="00971A3E" w:rsidRDefault="00971A3E" w:rsidP="00465D17"/>
        </w:tc>
        <w:tc>
          <w:tcPr>
            <w:tcW w:w="1392" w:type="dxa"/>
          </w:tcPr>
          <w:p w14:paraId="51740E20" w14:textId="77777777" w:rsidR="00971A3E" w:rsidRDefault="00971A3E" w:rsidP="00465D17"/>
        </w:tc>
        <w:tc>
          <w:tcPr>
            <w:tcW w:w="1392" w:type="dxa"/>
          </w:tcPr>
          <w:p w14:paraId="6C4EC73A" w14:textId="77777777" w:rsidR="00971A3E" w:rsidRDefault="00971A3E" w:rsidP="00465D17"/>
        </w:tc>
      </w:tr>
      <w:tr w:rsidR="00971A3E" w14:paraId="7B2AA09F" w14:textId="77777777" w:rsidTr="00465D17">
        <w:tc>
          <w:tcPr>
            <w:tcW w:w="2912" w:type="dxa"/>
          </w:tcPr>
          <w:p w14:paraId="52048937" w14:textId="77777777" w:rsidR="00971A3E" w:rsidRPr="00212219" w:rsidRDefault="00971A3E" w:rsidP="00465D17">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1310ECA2" w14:textId="77777777" w:rsidR="00971A3E" w:rsidRDefault="00971A3E" w:rsidP="00465D17"/>
        </w:tc>
        <w:tc>
          <w:tcPr>
            <w:tcW w:w="1325" w:type="dxa"/>
          </w:tcPr>
          <w:p w14:paraId="0B52BAAD" w14:textId="77777777" w:rsidR="00971A3E" w:rsidRDefault="00971A3E" w:rsidP="00465D17"/>
        </w:tc>
        <w:tc>
          <w:tcPr>
            <w:tcW w:w="1956" w:type="dxa"/>
          </w:tcPr>
          <w:p w14:paraId="7FD03EAF" w14:textId="77777777" w:rsidR="00971A3E" w:rsidRDefault="00971A3E" w:rsidP="00465D17"/>
        </w:tc>
        <w:tc>
          <w:tcPr>
            <w:tcW w:w="1392" w:type="dxa"/>
          </w:tcPr>
          <w:p w14:paraId="7301B67C" w14:textId="77777777" w:rsidR="00971A3E" w:rsidRDefault="00971A3E" w:rsidP="00465D17"/>
        </w:tc>
        <w:tc>
          <w:tcPr>
            <w:tcW w:w="1392" w:type="dxa"/>
          </w:tcPr>
          <w:p w14:paraId="23C29714" w14:textId="77777777" w:rsidR="00971A3E" w:rsidRDefault="00971A3E" w:rsidP="00465D17"/>
        </w:tc>
      </w:tr>
      <w:tr w:rsidR="00971A3E" w14:paraId="4C4538B9" w14:textId="77777777" w:rsidTr="00465D17">
        <w:tc>
          <w:tcPr>
            <w:tcW w:w="2912" w:type="dxa"/>
          </w:tcPr>
          <w:p w14:paraId="2D60E31B" w14:textId="77777777" w:rsidR="00971A3E" w:rsidRPr="00620271" w:rsidRDefault="00971A3E" w:rsidP="00465D17">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78F559A6" w14:textId="77777777" w:rsidR="00971A3E" w:rsidRDefault="00971A3E" w:rsidP="00465D17"/>
        </w:tc>
        <w:tc>
          <w:tcPr>
            <w:tcW w:w="1325" w:type="dxa"/>
          </w:tcPr>
          <w:p w14:paraId="777D2326" w14:textId="77777777" w:rsidR="00971A3E" w:rsidRDefault="00971A3E" w:rsidP="00465D17"/>
        </w:tc>
        <w:tc>
          <w:tcPr>
            <w:tcW w:w="1956" w:type="dxa"/>
          </w:tcPr>
          <w:p w14:paraId="16BA4DBC" w14:textId="77777777" w:rsidR="00971A3E" w:rsidRDefault="00971A3E" w:rsidP="00465D17"/>
        </w:tc>
        <w:tc>
          <w:tcPr>
            <w:tcW w:w="1392" w:type="dxa"/>
          </w:tcPr>
          <w:p w14:paraId="0444F28D" w14:textId="77777777" w:rsidR="00971A3E" w:rsidRDefault="00971A3E" w:rsidP="00465D17"/>
        </w:tc>
        <w:tc>
          <w:tcPr>
            <w:tcW w:w="1392" w:type="dxa"/>
          </w:tcPr>
          <w:p w14:paraId="6419C91D" w14:textId="77777777" w:rsidR="00971A3E" w:rsidRDefault="00971A3E" w:rsidP="00465D17"/>
        </w:tc>
      </w:tr>
      <w:tr w:rsidR="00971A3E" w14:paraId="4ECE80E5" w14:textId="77777777" w:rsidTr="00465D17">
        <w:tc>
          <w:tcPr>
            <w:tcW w:w="2912" w:type="dxa"/>
          </w:tcPr>
          <w:p w14:paraId="169DED39" w14:textId="77777777" w:rsidR="00971A3E" w:rsidRPr="00620271" w:rsidRDefault="00971A3E" w:rsidP="00465D17">
            <w:r>
              <w:t xml:space="preserve">I have </w:t>
            </w:r>
            <w:r w:rsidRPr="006817FA">
              <w:t>use</w:t>
            </w:r>
            <w:r>
              <w:t>d</w:t>
            </w:r>
            <w:r w:rsidRPr="006817FA">
              <w:t xml:space="preserve"> emotional intelligence of self and others to enhance team performance</w:t>
            </w:r>
            <w:r>
              <w:t>.</w:t>
            </w:r>
          </w:p>
        </w:tc>
        <w:tc>
          <w:tcPr>
            <w:tcW w:w="1431" w:type="dxa"/>
          </w:tcPr>
          <w:p w14:paraId="43A25948" w14:textId="77777777" w:rsidR="00971A3E" w:rsidRDefault="00971A3E" w:rsidP="00465D17"/>
        </w:tc>
        <w:tc>
          <w:tcPr>
            <w:tcW w:w="1325" w:type="dxa"/>
          </w:tcPr>
          <w:p w14:paraId="4647F420" w14:textId="77777777" w:rsidR="00971A3E" w:rsidRDefault="00971A3E" w:rsidP="00465D17"/>
        </w:tc>
        <w:tc>
          <w:tcPr>
            <w:tcW w:w="1956" w:type="dxa"/>
          </w:tcPr>
          <w:p w14:paraId="516D48B7" w14:textId="77777777" w:rsidR="00971A3E" w:rsidRDefault="00971A3E" w:rsidP="00465D17"/>
        </w:tc>
        <w:tc>
          <w:tcPr>
            <w:tcW w:w="1392" w:type="dxa"/>
          </w:tcPr>
          <w:p w14:paraId="688B6D32" w14:textId="77777777" w:rsidR="00971A3E" w:rsidRDefault="00971A3E" w:rsidP="00465D17"/>
        </w:tc>
        <w:tc>
          <w:tcPr>
            <w:tcW w:w="1392" w:type="dxa"/>
          </w:tcPr>
          <w:p w14:paraId="47E8F367" w14:textId="77777777" w:rsidR="00971A3E" w:rsidRDefault="00971A3E" w:rsidP="00465D17"/>
        </w:tc>
      </w:tr>
      <w:tr w:rsidR="00971A3E" w14:paraId="26D8E796" w14:textId="77777777" w:rsidTr="00465D17">
        <w:tc>
          <w:tcPr>
            <w:tcW w:w="2912" w:type="dxa"/>
          </w:tcPr>
          <w:p w14:paraId="6333C029" w14:textId="77777777" w:rsidR="00971A3E" w:rsidRDefault="00971A3E" w:rsidP="00465D17">
            <w:r>
              <w:t xml:space="preserve">I have </w:t>
            </w:r>
            <w:r w:rsidRPr="006817FA">
              <w:t>promote</w:t>
            </w:r>
            <w:r>
              <w:t>d</w:t>
            </w:r>
            <w:r w:rsidRPr="006817FA">
              <w:t xml:space="preserve"> the development of emotional intelligence in others.</w:t>
            </w:r>
          </w:p>
        </w:tc>
        <w:tc>
          <w:tcPr>
            <w:tcW w:w="1431" w:type="dxa"/>
          </w:tcPr>
          <w:p w14:paraId="535FBF1B" w14:textId="77777777" w:rsidR="00971A3E" w:rsidRDefault="00971A3E" w:rsidP="00465D17"/>
        </w:tc>
        <w:tc>
          <w:tcPr>
            <w:tcW w:w="1325" w:type="dxa"/>
          </w:tcPr>
          <w:p w14:paraId="1B336353" w14:textId="77777777" w:rsidR="00971A3E" w:rsidRDefault="00971A3E" w:rsidP="00465D17"/>
        </w:tc>
        <w:tc>
          <w:tcPr>
            <w:tcW w:w="1956" w:type="dxa"/>
          </w:tcPr>
          <w:p w14:paraId="1D762BF0" w14:textId="77777777" w:rsidR="00971A3E" w:rsidRDefault="00971A3E" w:rsidP="00465D17"/>
        </w:tc>
        <w:tc>
          <w:tcPr>
            <w:tcW w:w="1392" w:type="dxa"/>
          </w:tcPr>
          <w:p w14:paraId="59806649" w14:textId="77777777" w:rsidR="00971A3E" w:rsidRDefault="00971A3E" w:rsidP="00465D17"/>
        </w:tc>
        <w:tc>
          <w:tcPr>
            <w:tcW w:w="1392" w:type="dxa"/>
          </w:tcPr>
          <w:p w14:paraId="2DE0DF07" w14:textId="77777777" w:rsidR="00971A3E" w:rsidRDefault="00971A3E" w:rsidP="00465D17"/>
        </w:tc>
      </w:tr>
      <w:tr w:rsidR="00971A3E" w14:paraId="53485A4A" w14:textId="77777777" w:rsidTr="00465D17">
        <w:tc>
          <w:tcPr>
            <w:tcW w:w="2912" w:type="dxa"/>
          </w:tcPr>
          <w:p w14:paraId="6A392960" w14:textId="77777777" w:rsidR="00971A3E" w:rsidRDefault="00971A3E" w:rsidP="00465D17">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2DF53772" w14:textId="77777777" w:rsidR="00971A3E" w:rsidRDefault="00971A3E" w:rsidP="00465D17"/>
        </w:tc>
        <w:tc>
          <w:tcPr>
            <w:tcW w:w="1325" w:type="dxa"/>
          </w:tcPr>
          <w:p w14:paraId="335CD5A6" w14:textId="77777777" w:rsidR="00971A3E" w:rsidRDefault="00971A3E" w:rsidP="00465D17"/>
        </w:tc>
        <w:tc>
          <w:tcPr>
            <w:tcW w:w="1956" w:type="dxa"/>
          </w:tcPr>
          <w:p w14:paraId="0B7D14DA" w14:textId="77777777" w:rsidR="00971A3E" w:rsidRDefault="00971A3E" w:rsidP="00465D17"/>
        </w:tc>
        <w:tc>
          <w:tcPr>
            <w:tcW w:w="1392" w:type="dxa"/>
          </w:tcPr>
          <w:p w14:paraId="5895B6FA" w14:textId="77777777" w:rsidR="00971A3E" w:rsidRDefault="00971A3E" w:rsidP="00465D17"/>
        </w:tc>
        <w:tc>
          <w:tcPr>
            <w:tcW w:w="1392" w:type="dxa"/>
          </w:tcPr>
          <w:p w14:paraId="02996F1D" w14:textId="77777777" w:rsidR="00971A3E" w:rsidRDefault="00971A3E" w:rsidP="00465D17"/>
        </w:tc>
      </w:tr>
      <w:bookmarkEnd w:id="10"/>
    </w:tbl>
    <w:p w14:paraId="1ECA1A5C" w14:textId="1785D5EE" w:rsidR="00971A3E" w:rsidRDefault="00971A3E" w:rsidP="0028339C">
      <w:pPr>
        <w:pStyle w:val="BasicParagraph"/>
        <w:spacing w:line="264" w:lineRule="auto"/>
        <w:rPr>
          <w:rFonts w:ascii="Avenir LT Std 35 Light" w:hAnsi="Avenir LT Std 35 Light"/>
          <w:color w:val="auto"/>
          <w:sz w:val="20"/>
          <w:szCs w:val="20"/>
        </w:rPr>
      </w:pPr>
    </w:p>
    <w:p w14:paraId="046CBC18" w14:textId="03F48E96" w:rsidR="00971A3E" w:rsidRDefault="00971A3E" w:rsidP="0028339C">
      <w:pPr>
        <w:pStyle w:val="BasicParagraph"/>
        <w:spacing w:line="264" w:lineRule="auto"/>
        <w:rPr>
          <w:rFonts w:ascii="Avenir LT Std 35 Light" w:hAnsi="Avenir LT Std 35 Light"/>
          <w:color w:val="auto"/>
          <w:sz w:val="20"/>
          <w:szCs w:val="20"/>
        </w:rPr>
      </w:pPr>
    </w:p>
    <w:p w14:paraId="580EC89D" w14:textId="4A330ABF" w:rsidR="00971A3E" w:rsidRDefault="00971A3E" w:rsidP="0028339C">
      <w:pPr>
        <w:pStyle w:val="BasicParagraph"/>
        <w:spacing w:line="264" w:lineRule="auto"/>
        <w:rPr>
          <w:rFonts w:ascii="Avenir LT Std 35 Light" w:hAnsi="Avenir LT Std 35 Light"/>
          <w:color w:val="auto"/>
          <w:sz w:val="20"/>
          <w:szCs w:val="20"/>
        </w:rPr>
      </w:pPr>
    </w:p>
    <w:p w14:paraId="233027D1" w14:textId="09743C05" w:rsidR="00971A3E" w:rsidRDefault="00971A3E" w:rsidP="0028339C">
      <w:pPr>
        <w:pStyle w:val="BasicParagraph"/>
        <w:spacing w:line="264" w:lineRule="auto"/>
        <w:rPr>
          <w:rFonts w:ascii="Avenir LT Std 35 Light" w:hAnsi="Avenir LT Std 35 Light"/>
          <w:color w:val="auto"/>
          <w:sz w:val="20"/>
          <w:szCs w:val="20"/>
        </w:rPr>
      </w:pPr>
    </w:p>
    <w:p w14:paraId="79030C9D" w14:textId="77777777" w:rsidR="00971A3E" w:rsidRPr="00F418ED" w:rsidRDefault="00971A3E" w:rsidP="00971A3E">
      <w:pPr>
        <w:pStyle w:val="Heading1"/>
      </w:pPr>
      <w:bookmarkStart w:id="11" w:name="_Toc19790648"/>
      <w:bookmarkStart w:id="12" w:name="_Hlk21705755"/>
      <w:r w:rsidRPr="00F418ED">
        <w:lastRenderedPageBreak/>
        <w:t>BSBMGT517 Manage operational plan</w:t>
      </w:r>
      <w:bookmarkEnd w:id="11"/>
    </w:p>
    <w:p w14:paraId="0507DCA6" w14:textId="77777777" w:rsidR="00971A3E" w:rsidRDefault="00971A3E" w:rsidP="00971A3E">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19A8784A" w14:textId="77777777" w:rsidR="00971A3E" w:rsidRDefault="00971A3E" w:rsidP="00971A3E"/>
    <w:tbl>
      <w:tblPr>
        <w:tblStyle w:val="TableGrid"/>
        <w:tblW w:w="0" w:type="auto"/>
        <w:tblLook w:val="04A0" w:firstRow="1" w:lastRow="0" w:firstColumn="1" w:lastColumn="0" w:noHBand="0" w:noVBand="1"/>
      </w:tblPr>
      <w:tblGrid>
        <w:gridCol w:w="2190"/>
        <w:gridCol w:w="1361"/>
        <w:gridCol w:w="1322"/>
        <w:gridCol w:w="1589"/>
        <w:gridCol w:w="1382"/>
        <w:gridCol w:w="1165"/>
      </w:tblGrid>
      <w:tr w:rsidR="00971A3E" w14:paraId="4882FF55" w14:textId="77777777" w:rsidTr="00465D17">
        <w:trPr>
          <w:tblHeader/>
        </w:trPr>
        <w:tc>
          <w:tcPr>
            <w:tcW w:w="2912" w:type="dxa"/>
          </w:tcPr>
          <w:p w14:paraId="6F1B7A42" w14:textId="77777777" w:rsidR="00971A3E" w:rsidRDefault="00971A3E" w:rsidP="00465D17"/>
        </w:tc>
        <w:tc>
          <w:tcPr>
            <w:tcW w:w="1431" w:type="dxa"/>
          </w:tcPr>
          <w:p w14:paraId="0C2E2BD8" w14:textId="77777777" w:rsidR="00971A3E" w:rsidRDefault="00971A3E" w:rsidP="00465D17">
            <w:pPr>
              <w:rPr>
                <w:b/>
                <w:bCs/>
              </w:rPr>
            </w:pPr>
            <w:r w:rsidRPr="00C17BDE">
              <w:rPr>
                <w:b/>
                <w:bCs/>
              </w:rPr>
              <w:t>I have skills and knowledge in this area</w:t>
            </w:r>
          </w:p>
          <w:p w14:paraId="6254A64E" w14:textId="77777777" w:rsidR="00971A3E" w:rsidRPr="00620271" w:rsidRDefault="00971A3E" w:rsidP="00465D17">
            <w:pPr>
              <w:rPr>
                <w:b/>
                <w:bCs/>
              </w:rPr>
            </w:pPr>
            <w:r>
              <w:rPr>
                <w:b/>
                <w:bCs/>
              </w:rPr>
              <w:t>(1 point)</w:t>
            </w:r>
          </w:p>
        </w:tc>
        <w:tc>
          <w:tcPr>
            <w:tcW w:w="1325" w:type="dxa"/>
          </w:tcPr>
          <w:p w14:paraId="647CD7F3"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4756869" w14:textId="77777777" w:rsidR="00971A3E" w:rsidRPr="00C17BDE" w:rsidRDefault="00971A3E" w:rsidP="00465D17">
            <w:pPr>
              <w:rPr>
                <w:b/>
                <w:bCs/>
              </w:rPr>
            </w:pPr>
            <w:r w:rsidRPr="00C17BDE">
              <w:rPr>
                <w:b/>
                <w:bCs/>
              </w:rPr>
              <w:t>I have performed these tasks:</w:t>
            </w:r>
          </w:p>
          <w:p w14:paraId="47334389" w14:textId="77777777" w:rsidR="00971A3E" w:rsidRPr="007C797B" w:rsidRDefault="00971A3E" w:rsidP="00465D17">
            <w:pPr>
              <w:rPr>
                <w:b/>
                <w:bCs/>
              </w:rPr>
            </w:pPr>
            <w:r w:rsidRPr="007C797B">
              <w:rPr>
                <w:b/>
                <w:bCs/>
              </w:rPr>
              <w:t>Rarely = 1 point</w:t>
            </w:r>
          </w:p>
          <w:p w14:paraId="14B2ABE0" w14:textId="77777777" w:rsidR="00971A3E" w:rsidRPr="007C797B" w:rsidRDefault="00971A3E" w:rsidP="00465D17">
            <w:pPr>
              <w:rPr>
                <w:b/>
                <w:bCs/>
              </w:rPr>
            </w:pPr>
            <w:r w:rsidRPr="007C797B">
              <w:rPr>
                <w:b/>
                <w:bCs/>
              </w:rPr>
              <w:t>Sometimes</w:t>
            </w:r>
            <w:r>
              <w:rPr>
                <w:b/>
                <w:bCs/>
              </w:rPr>
              <w:t xml:space="preserve"> = 2 points</w:t>
            </w:r>
          </w:p>
          <w:p w14:paraId="25786055" w14:textId="77777777" w:rsidR="00971A3E" w:rsidRPr="007C797B" w:rsidRDefault="00971A3E" w:rsidP="00465D17">
            <w:pPr>
              <w:rPr>
                <w:b/>
                <w:bCs/>
              </w:rPr>
            </w:pPr>
            <w:r w:rsidRPr="007C797B">
              <w:rPr>
                <w:b/>
                <w:bCs/>
              </w:rPr>
              <w:t>Frequently = 3 points</w:t>
            </w:r>
          </w:p>
        </w:tc>
        <w:tc>
          <w:tcPr>
            <w:tcW w:w="1392" w:type="dxa"/>
          </w:tcPr>
          <w:p w14:paraId="161459F3" w14:textId="77777777" w:rsidR="00971A3E" w:rsidRDefault="00971A3E" w:rsidP="00465D17">
            <w:pPr>
              <w:rPr>
                <w:b/>
                <w:bCs/>
              </w:rPr>
            </w:pPr>
            <w:r w:rsidRPr="00C17BDE">
              <w:rPr>
                <w:b/>
                <w:bCs/>
              </w:rPr>
              <w:t>I can collect documents and evidence that show I have undertaken these tasks</w:t>
            </w:r>
          </w:p>
          <w:p w14:paraId="25CB742E" w14:textId="77777777" w:rsidR="00971A3E" w:rsidRPr="00620271" w:rsidRDefault="00971A3E" w:rsidP="00465D17">
            <w:pPr>
              <w:rPr>
                <w:b/>
                <w:bCs/>
              </w:rPr>
            </w:pPr>
            <w:r>
              <w:rPr>
                <w:b/>
                <w:bCs/>
              </w:rPr>
              <w:t>(2 points)</w:t>
            </w:r>
          </w:p>
        </w:tc>
        <w:tc>
          <w:tcPr>
            <w:tcW w:w="1392" w:type="dxa"/>
          </w:tcPr>
          <w:p w14:paraId="0934C555" w14:textId="77777777" w:rsidR="00971A3E" w:rsidRPr="00C17BDE" w:rsidRDefault="00971A3E" w:rsidP="00465D17">
            <w:pPr>
              <w:rPr>
                <w:b/>
                <w:bCs/>
              </w:rPr>
            </w:pPr>
            <w:r>
              <w:rPr>
                <w:b/>
                <w:bCs/>
              </w:rPr>
              <w:t>Total number of points</w:t>
            </w:r>
          </w:p>
        </w:tc>
      </w:tr>
      <w:tr w:rsidR="00971A3E" w14:paraId="7D6A2A2F" w14:textId="77777777" w:rsidTr="00465D17">
        <w:tc>
          <w:tcPr>
            <w:tcW w:w="2912" w:type="dxa"/>
          </w:tcPr>
          <w:p w14:paraId="648A3538" w14:textId="77777777" w:rsidR="00971A3E" w:rsidRDefault="00971A3E" w:rsidP="00465D17">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2528A147" w14:textId="77777777" w:rsidR="00971A3E" w:rsidRDefault="00971A3E" w:rsidP="00465D17">
            <w:r>
              <w:t>contingency plans.</w:t>
            </w:r>
          </w:p>
        </w:tc>
        <w:tc>
          <w:tcPr>
            <w:tcW w:w="1431" w:type="dxa"/>
          </w:tcPr>
          <w:p w14:paraId="22BFE4E8" w14:textId="77777777" w:rsidR="00971A3E" w:rsidRDefault="00971A3E" w:rsidP="00465D17"/>
        </w:tc>
        <w:tc>
          <w:tcPr>
            <w:tcW w:w="1325" w:type="dxa"/>
          </w:tcPr>
          <w:p w14:paraId="36BD5007" w14:textId="77777777" w:rsidR="00971A3E" w:rsidRDefault="00971A3E" w:rsidP="00465D17"/>
        </w:tc>
        <w:tc>
          <w:tcPr>
            <w:tcW w:w="1956" w:type="dxa"/>
          </w:tcPr>
          <w:p w14:paraId="17B3FBC8" w14:textId="77777777" w:rsidR="00971A3E" w:rsidRDefault="00971A3E" w:rsidP="00465D17"/>
        </w:tc>
        <w:tc>
          <w:tcPr>
            <w:tcW w:w="1392" w:type="dxa"/>
          </w:tcPr>
          <w:p w14:paraId="6ECED5F6" w14:textId="77777777" w:rsidR="00971A3E" w:rsidRDefault="00971A3E" w:rsidP="00465D17"/>
        </w:tc>
        <w:tc>
          <w:tcPr>
            <w:tcW w:w="1392" w:type="dxa"/>
          </w:tcPr>
          <w:p w14:paraId="0FF321F3" w14:textId="77777777" w:rsidR="00971A3E" w:rsidRDefault="00971A3E" w:rsidP="00465D17"/>
        </w:tc>
      </w:tr>
      <w:tr w:rsidR="00971A3E" w14:paraId="7530BF8B" w14:textId="77777777" w:rsidTr="00465D17">
        <w:tc>
          <w:tcPr>
            <w:tcW w:w="2912" w:type="dxa"/>
          </w:tcPr>
          <w:p w14:paraId="6CE15524" w14:textId="77777777" w:rsidR="00971A3E" w:rsidRDefault="00971A3E" w:rsidP="00465D17">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1B8C40E3" w14:textId="77777777" w:rsidR="00971A3E" w:rsidRDefault="00971A3E" w:rsidP="00465D17"/>
        </w:tc>
        <w:tc>
          <w:tcPr>
            <w:tcW w:w="1325" w:type="dxa"/>
          </w:tcPr>
          <w:p w14:paraId="6EA21336" w14:textId="77777777" w:rsidR="00971A3E" w:rsidRDefault="00971A3E" w:rsidP="00465D17"/>
        </w:tc>
        <w:tc>
          <w:tcPr>
            <w:tcW w:w="1956" w:type="dxa"/>
          </w:tcPr>
          <w:p w14:paraId="5AC7FB26" w14:textId="77777777" w:rsidR="00971A3E" w:rsidRDefault="00971A3E" w:rsidP="00465D17"/>
        </w:tc>
        <w:tc>
          <w:tcPr>
            <w:tcW w:w="1392" w:type="dxa"/>
          </w:tcPr>
          <w:p w14:paraId="44FAB673" w14:textId="77777777" w:rsidR="00971A3E" w:rsidRDefault="00971A3E" w:rsidP="00465D17"/>
        </w:tc>
        <w:tc>
          <w:tcPr>
            <w:tcW w:w="1392" w:type="dxa"/>
          </w:tcPr>
          <w:p w14:paraId="613624DB" w14:textId="77777777" w:rsidR="00971A3E" w:rsidRDefault="00971A3E" w:rsidP="00465D17"/>
        </w:tc>
      </w:tr>
      <w:tr w:rsidR="00971A3E" w14:paraId="27B85507" w14:textId="77777777" w:rsidTr="00465D17">
        <w:tc>
          <w:tcPr>
            <w:tcW w:w="2912" w:type="dxa"/>
          </w:tcPr>
          <w:p w14:paraId="6A313D77" w14:textId="77777777" w:rsidR="00971A3E" w:rsidRPr="00212219" w:rsidRDefault="00971A3E" w:rsidP="00465D17">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7E0FF5BD" w14:textId="77777777" w:rsidR="00971A3E" w:rsidRDefault="00971A3E" w:rsidP="00465D17"/>
        </w:tc>
        <w:tc>
          <w:tcPr>
            <w:tcW w:w="1325" w:type="dxa"/>
          </w:tcPr>
          <w:p w14:paraId="455348FF" w14:textId="77777777" w:rsidR="00971A3E" w:rsidRDefault="00971A3E" w:rsidP="00465D17"/>
        </w:tc>
        <w:tc>
          <w:tcPr>
            <w:tcW w:w="1956" w:type="dxa"/>
          </w:tcPr>
          <w:p w14:paraId="272449DC" w14:textId="77777777" w:rsidR="00971A3E" w:rsidRDefault="00971A3E" w:rsidP="00465D17"/>
        </w:tc>
        <w:tc>
          <w:tcPr>
            <w:tcW w:w="1392" w:type="dxa"/>
          </w:tcPr>
          <w:p w14:paraId="363253FD" w14:textId="77777777" w:rsidR="00971A3E" w:rsidRDefault="00971A3E" w:rsidP="00465D17"/>
        </w:tc>
        <w:tc>
          <w:tcPr>
            <w:tcW w:w="1392" w:type="dxa"/>
          </w:tcPr>
          <w:p w14:paraId="43CCED4C" w14:textId="77777777" w:rsidR="00971A3E" w:rsidRDefault="00971A3E" w:rsidP="00465D17"/>
        </w:tc>
      </w:tr>
      <w:tr w:rsidR="00971A3E" w14:paraId="1112EC4E" w14:textId="77777777" w:rsidTr="00465D17">
        <w:tc>
          <w:tcPr>
            <w:tcW w:w="2912" w:type="dxa"/>
          </w:tcPr>
          <w:p w14:paraId="65A2ADE8" w14:textId="77777777" w:rsidR="00971A3E" w:rsidRPr="00212219" w:rsidRDefault="00971A3E" w:rsidP="00465D17">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2CF6783F" w14:textId="77777777" w:rsidR="00971A3E" w:rsidRDefault="00971A3E" w:rsidP="00465D17"/>
        </w:tc>
        <w:tc>
          <w:tcPr>
            <w:tcW w:w="1325" w:type="dxa"/>
          </w:tcPr>
          <w:p w14:paraId="066FCFFF" w14:textId="77777777" w:rsidR="00971A3E" w:rsidRDefault="00971A3E" w:rsidP="00465D17"/>
        </w:tc>
        <w:tc>
          <w:tcPr>
            <w:tcW w:w="1956" w:type="dxa"/>
          </w:tcPr>
          <w:p w14:paraId="0A8B2B94" w14:textId="77777777" w:rsidR="00971A3E" w:rsidRDefault="00971A3E" w:rsidP="00465D17"/>
        </w:tc>
        <w:tc>
          <w:tcPr>
            <w:tcW w:w="1392" w:type="dxa"/>
          </w:tcPr>
          <w:p w14:paraId="18137A40" w14:textId="77777777" w:rsidR="00971A3E" w:rsidRDefault="00971A3E" w:rsidP="00465D17"/>
        </w:tc>
        <w:tc>
          <w:tcPr>
            <w:tcW w:w="1392" w:type="dxa"/>
          </w:tcPr>
          <w:p w14:paraId="3E45A68B" w14:textId="77777777" w:rsidR="00971A3E" w:rsidRDefault="00971A3E" w:rsidP="00465D17"/>
        </w:tc>
      </w:tr>
      <w:tr w:rsidR="00971A3E" w14:paraId="4E42DCFE" w14:textId="77777777" w:rsidTr="00465D17">
        <w:tc>
          <w:tcPr>
            <w:tcW w:w="2912" w:type="dxa"/>
          </w:tcPr>
          <w:p w14:paraId="1E001C98" w14:textId="77777777" w:rsidR="00971A3E" w:rsidRPr="00620271" w:rsidRDefault="00971A3E" w:rsidP="00465D17">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0555A5CD" w14:textId="77777777" w:rsidR="00971A3E" w:rsidRDefault="00971A3E" w:rsidP="00465D17"/>
        </w:tc>
        <w:tc>
          <w:tcPr>
            <w:tcW w:w="1325" w:type="dxa"/>
          </w:tcPr>
          <w:p w14:paraId="41C64DE3" w14:textId="77777777" w:rsidR="00971A3E" w:rsidRDefault="00971A3E" w:rsidP="00465D17"/>
        </w:tc>
        <w:tc>
          <w:tcPr>
            <w:tcW w:w="1956" w:type="dxa"/>
          </w:tcPr>
          <w:p w14:paraId="6FA6E1F1" w14:textId="77777777" w:rsidR="00971A3E" w:rsidRDefault="00971A3E" w:rsidP="00465D17"/>
        </w:tc>
        <w:tc>
          <w:tcPr>
            <w:tcW w:w="1392" w:type="dxa"/>
          </w:tcPr>
          <w:p w14:paraId="7036CAA4" w14:textId="77777777" w:rsidR="00971A3E" w:rsidRDefault="00971A3E" w:rsidP="00465D17"/>
        </w:tc>
        <w:tc>
          <w:tcPr>
            <w:tcW w:w="1392" w:type="dxa"/>
          </w:tcPr>
          <w:p w14:paraId="0108EB98" w14:textId="77777777" w:rsidR="00971A3E" w:rsidRDefault="00971A3E" w:rsidP="00465D17"/>
        </w:tc>
      </w:tr>
      <w:tr w:rsidR="00971A3E" w14:paraId="6C3E1523" w14:textId="77777777" w:rsidTr="00465D17">
        <w:tc>
          <w:tcPr>
            <w:tcW w:w="2912" w:type="dxa"/>
          </w:tcPr>
          <w:p w14:paraId="7624CDA5" w14:textId="77777777" w:rsidR="00971A3E" w:rsidRPr="00620271" w:rsidRDefault="00971A3E" w:rsidP="00465D17">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7CF22248" w14:textId="77777777" w:rsidR="00971A3E" w:rsidRDefault="00971A3E" w:rsidP="00465D17"/>
        </w:tc>
        <w:tc>
          <w:tcPr>
            <w:tcW w:w="1325" w:type="dxa"/>
          </w:tcPr>
          <w:p w14:paraId="701A215C" w14:textId="77777777" w:rsidR="00971A3E" w:rsidRDefault="00971A3E" w:rsidP="00465D17"/>
        </w:tc>
        <w:tc>
          <w:tcPr>
            <w:tcW w:w="1956" w:type="dxa"/>
          </w:tcPr>
          <w:p w14:paraId="357EB458" w14:textId="77777777" w:rsidR="00971A3E" w:rsidRDefault="00971A3E" w:rsidP="00465D17"/>
        </w:tc>
        <w:tc>
          <w:tcPr>
            <w:tcW w:w="1392" w:type="dxa"/>
          </w:tcPr>
          <w:p w14:paraId="58D9596D" w14:textId="77777777" w:rsidR="00971A3E" w:rsidRDefault="00971A3E" w:rsidP="00465D17"/>
        </w:tc>
        <w:tc>
          <w:tcPr>
            <w:tcW w:w="1392" w:type="dxa"/>
          </w:tcPr>
          <w:p w14:paraId="2548930D" w14:textId="77777777" w:rsidR="00971A3E" w:rsidRDefault="00971A3E" w:rsidP="00465D17"/>
        </w:tc>
      </w:tr>
      <w:tr w:rsidR="00971A3E" w14:paraId="3A179970" w14:textId="77777777" w:rsidTr="00465D17">
        <w:tc>
          <w:tcPr>
            <w:tcW w:w="2912" w:type="dxa"/>
          </w:tcPr>
          <w:p w14:paraId="24BDE17E" w14:textId="77777777" w:rsidR="00971A3E" w:rsidRDefault="00971A3E" w:rsidP="00465D17">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23806954" w14:textId="77777777" w:rsidR="00971A3E" w:rsidRDefault="00971A3E" w:rsidP="00465D17"/>
        </w:tc>
        <w:tc>
          <w:tcPr>
            <w:tcW w:w="1325" w:type="dxa"/>
          </w:tcPr>
          <w:p w14:paraId="10558B18" w14:textId="77777777" w:rsidR="00971A3E" w:rsidRDefault="00971A3E" w:rsidP="00465D17"/>
        </w:tc>
        <w:tc>
          <w:tcPr>
            <w:tcW w:w="1956" w:type="dxa"/>
          </w:tcPr>
          <w:p w14:paraId="3CC5C773" w14:textId="77777777" w:rsidR="00971A3E" w:rsidRDefault="00971A3E" w:rsidP="00465D17"/>
        </w:tc>
        <w:tc>
          <w:tcPr>
            <w:tcW w:w="1392" w:type="dxa"/>
          </w:tcPr>
          <w:p w14:paraId="0A81554E" w14:textId="77777777" w:rsidR="00971A3E" w:rsidRDefault="00971A3E" w:rsidP="00465D17"/>
        </w:tc>
        <w:tc>
          <w:tcPr>
            <w:tcW w:w="1392" w:type="dxa"/>
          </w:tcPr>
          <w:p w14:paraId="1EB2529A" w14:textId="77777777" w:rsidR="00971A3E" w:rsidRDefault="00971A3E" w:rsidP="00465D17"/>
        </w:tc>
      </w:tr>
      <w:tr w:rsidR="00971A3E" w14:paraId="454CB60A" w14:textId="77777777" w:rsidTr="00465D17">
        <w:tc>
          <w:tcPr>
            <w:tcW w:w="2912" w:type="dxa"/>
          </w:tcPr>
          <w:p w14:paraId="36664012" w14:textId="77777777" w:rsidR="00971A3E" w:rsidRDefault="00971A3E" w:rsidP="00465D17">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0BB4B8FA" w14:textId="77777777" w:rsidR="00971A3E" w:rsidRDefault="00971A3E" w:rsidP="00465D17"/>
        </w:tc>
        <w:tc>
          <w:tcPr>
            <w:tcW w:w="1325" w:type="dxa"/>
          </w:tcPr>
          <w:p w14:paraId="2F28F868" w14:textId="77777777" w:rsidR="00971A3E" w:rsidRDefault="00971A3E" w:rsidP="00465D17"/>
        </w:tc>
        <w:tc>
          <w:tcPr>
            <w:tcW w:w="1956" w:type="dxa"/>
          </w:tcPr>
          <w:p w14:paraId="51CE805A" w14:textId="77777777" w:rsidR="00971A3E" w:rsidRDefault="00971A3E" w:rsidP="00465D17"/>
        </w:tc>
        <w:tc>
          <w:tcPr>
            <w:tcW w:w="1392" w:type="dxa"/>
          </w:tcPr>
          <w:p w14:paraId="7A1EDCFA" w14:textId="77777777" w:rsidR="00971A3E" w:rsidRDefault="00971A3E" w:rsidP="00465D17"/>
        </w:tc>
        <w:tc>
          <w:tcPr>
            <w:tcW w:w="1392" w:type="dxa"/>
          </w:tcPr>
          <w:p w14:paraId="0D104C53" w14:textId="77777777" w:rsidR="00971A3E" w:rsidRDefault="00971A3E" w:rsidP="00465D17"/>
        </w:tc>
      </w:tr>
      <w:bookmarkEnd w:id="12"/>
    </w:tbl>
    <w:p w14:paraId="4B2F3D0B" w14:textId="7DEDA7CA" w:rsidR="00971A3E" w:rsidRDefault="00971A3E" w:rsidP="0028339C">
      <w:pPr>
        <w:pStyle w:val="BasicParagraph"/>
        <w:spacing w:line="264" w:lineRule="auto"/>
        <w:rPr>
          <w:rFonts w:ascii="Avenir LT Std 35 Light" w:hAnsi="Avenir LT Std 35 Light"/>
          <w:color w:val="auto"/>
          <w:sz w:val="20"/>
          <w:szCs w:val="20"/>
        </w:rPr>
      </w:pPr>
    </w:p>
    <w:p w14:paraId="214AD8E9" w14:textId="384E8859" w:rsidR="00971A3E" w:rsidRDefault="00971A3E" w:rsidP="0028339C">
      <w:pPr>
        <w:pStyle w:val="BasicParagraph"/>
        <w:spacing w:line="264" w:lineRule="auto"/>
        <w:rPr>
          <w:rFonts w:ascii="Avenir LT Std 35 Light" w:hAnsi="Avenir LT Std 35 Light"/>
          <w:color w:val="auto"/>
          <w:sz w:val="20"/>
          <w:szCs w:val="20"/>
        </w:rPr>
      </w:pPr>
    </w:p>
    <w:p w14:paraId="2792CFB6" w14:textId="77777777" w:rsidR="00971A3E" w:rsidRPr="00F418ED" w:rsidRDefault="00971A3E" w:rsidP="00971A3E">
      <w:pPr>
        <w:pStyle w:val="Heading1"/>
      </w:pPr>
      <w:bookmarkStart w:id="13" w:name="_Toc19790646"/>
      <w:bookmarkStart w:id="14" w:name="_Hlk21705417"/>
      <w:r w:rsidRPr="00F418ED">
        <w:lastRenderedPageBreak/>
        <w:t>BSBMGT502 Manage people performance</w:t>
      </w:r>
      <w:bookmarkEnd w:id="13"/>
    </w:p>
    <w:p w14:paraId="4637355C" w14:textId="77777777" w:rsidR="00971A3E" w:rsidRDefault="00971A3E" w:rsidP="00971A3E">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4F06E5C2" w14:textId="77777777" w:rsidR="00971A3E" w:rsidRDefault="00971A3E" w:rsidP="00971A3E"/>
    <w:tbl>
      <w:tblPr>
        <w:tblStyle w:val="TableGrid"/>
        <w:tblW w:w="0" w:type="auto"/>
        <w:tblLook w:val="04A0" w:firstRow="1" w:lastRow="0" w:firstColumn="1" w:lastColumn="0" w:noHBand="0" w:noVBand="1"/>
      </w:tblPr>
      <w:tblGrid>
        <w:gridCol w:w="2222"/>
        <w:gridCol w:w="1357"/>
        <w:gridCol w:w="1322"/>
        <w:gridCol w:w="1572"/>
        <w:gridCol w:w="1382"/>
        <w:gridCol w:w="1154"/>
      </w:tblGrid>
      <w:tr w:rsidR="00971A3E" w14:paraId="27AB0E46" w14:textId="77777777" w:rsidTr="00465D17">
        <w:trPr>
          <w:tblHeader/>
        </w:trPr>
        <w:tc>
          <w:tcPr>
            <w:tcW w:w="2912" w:type="dxa"/>
          </w:tcPr>
          <w:p w14:paraId="56A92D6D" w14:textId="77777777" w:rsidR="00971A3E" w:rsidRDefault="00971A3E" w:rsidP="00465D17"/>
        </w:tc>
        <w:tc>
          <w:tcPr>
            <w:tcW w:w="1431" w:type="dxa"/>
          </w:tcPr>
          <w:p w14:paraId="3340824B" w14:textId="77777777" w:rsidR="00971A3E" w:rsidRDefault="00971A3E" w:rsidP="00465D17">
            <w:pPr>
              <w:rPr>
                <w:b/>
                <w:bCs/>
              </w:rPr>
            </w:pPr>
            <w:r w:rsidRPr="00C17BDE">
              <w:rPr>
                <w:b/>
                <w:bCs/>
              </w:rPr>
              <w:t>I have skills and knowledge in this area</w:t>
            </w:r>
          </w:p>
          <w:p w14:paraId="4CD34CF7" w14:textId="77777777" w:rsidR="00971A3E" w:rsidRPr="00620271" w:rsidRDefault="00971A3E" w:rsidP="00465D17">
            <w:pPr>
              <w:rPr>
                <w:b/>
                <w:bCs/>
              </w:rPr>
            </w:pPr>
            <w:r>
              <w:rPr>
                <w:b/>
                <w:bCs/>
              </w:rPr>
              <w:t>(1 point)</w:t>
            </w:r>
          </w:p>
        </w:tc>
        <w:tc>
          <w:tcPr>
            <w:tcW w:w="1325" w:type="dxa"/>
          </w:tcPr>
          <w:p w14:paraId="613C71C6"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6E5B529" w14:textId="77777777" w:rsidR="00971A3E" w:rsidRPr="00C17BDE" w:rsidRDefault="00971A3E" w:rsidP="00465D17">
            <w:pPr>
              <w:rPr>
                <w:b/>
                <w:bCs/>
              </w:rPr>
            </w:pPr>
            <w:r w:rsidRPr="00C17BDE">
              <w:rPr>
                <w:b/>
                <w:bCs/>
              </w:rPr>
              <w:t>I have performed these tasks:</w:t>
            </w:r>
          </w:p>
          <w:p w14:paraId="1563C5E1" w14:textId="77777777" w:rsidR="00971A3E" w:rsidRPr="007C797B" w:rsidRDefault="00971A3E" w:rsidP="00465D17">
            <w:pPr>
              <w:rPr>
                <w:b/>
                <w:bCs/>
              </w:rPr>
            </w:pPr>
            <w:r w:rsidRPr="007C797B">
              <w:rPr>
                <w:b/>
                <w:bCs/>
              </w:rPr>
              <w:t>Rarely = 1 point</w:t>
            </w:r>
          </w:p>
          <w:p w14:paraId="2FAB165E" w14:textId="77777777" w:rsidR="00971A3E" w:rsidRPr="007C797B" w:rsidRDefault="00971A3E" w:rsidP="00465D17">
            <w:pPr>
              <w:rPr>
                <w:b/>
                <w:bCs/>
              </w:rPr>
            </w:pPr>
            <w:r w:rsidRPr="007C797B">
              <w:rPr>
                <w:b/>
                <w:bCs/>
              </w:rPr>
              <w:t>Sometimes</w:t>
            </w:r>
            <w:r>
              <w:rPr>
                <w:b/>
                <w:bCs/>
              </w:rPr>
              <w:t xml:space="preserve"> = 2 points</w:t>
            </w:r>
          </w:p>
          <w:p w14:paraId="5185CE84" w14:textId="77777777" w:rsidR="00971A3E" w:rsidRPr="007C797B" w:rsidRDefault="00971A3E" w:rsidP="00465D17">
            <w:pPr>
              <w:rPr>
                <w:b/>
                <w:bCs/>
              </w:rPr>
            </w:pPr>
            <w:r w:rsidRPr="007C797B">
              <w:rPr>
                <w:b/>
                <w:bCs/>
              </w:rPr>
              <w:t>Frequently = 3 points</w:t>
            </w:r>
          </w:p>
        </w:tc>
        <w:tc>
          <w:tcPr>
            <w:tcW w:w="1392" w:type="dxa"/>
          </w:tcPr>
          <w:p w14:paraId="15508AE7" w14:textId="77777777" w:rsidR="00971A3E" w:rsidRDefault="00971A3E" w:rsidP="00465D17">
            <w:pPr>
              <w:rPr>
                <w:b/>
                <w:bCs/>
              </w:rPr>
            </w:pPr>
            <w:r w:rsidRPr="00C17BDE">
              <w:rPr>
                <w:b/>
                <w:bCs/>
              </w:rPr>
              <w:t>I can collect documents and evidence that show I have undertaken these tasks</w:t>
            </w:r>
          </w:p>
          <w:p w14:paraId="4DED7770" w14:textId="77777777" w:rsidR="00971A3E" w:rsidRPr="00620271" w:rsidRDefault="00971A3E" w:rsidP="00465D17">
            <w:pPr>
              <w:rPr>
                <w:b/>
                <w:bCs/>
              </w:rPr>
            </w:pPr>
            <w:r>
              <w:rPr>
                <w:b/>
                <w:bCs/>
              </w:rPr>
              <w:t>(2 points)</w:t>
            </w:r>
          </w:p>
        </w:tc>
        <w:tc>
          <w:tcPr>
            <w:tcW w:w="1392" w:type="dxa"/>
          </w:tcPr>
          <w:p w14:paraId="2A0BF462" w14:textId="77777777" w:rsidR="00971A3E" w:rsidRPr="00C17BDE" w:rsidRDefault="00971A3E" w:rsidP="00465D17">
            <w:pPr>
              <w:rPr>
                <w:b/>
                <w:bCs/>
              </w:rPr>
            </w:pPr>
            <w:r>
              <w:rPr>
                <w:b/>
                <w:bCs/>
              </w:rPr>
              <w:t>Total number of points</w:t>
            </w:r>
          </w:p>
        </w:tc>
      </w:tr>
      <w:tr w:rsidR="00971A3E" w14:paraId="4607C6AA" w14:textId="77777777" w:rsidTr="00465D17">
        <w:tc>
          <w:tcPr>
            <w:tcW w:w="2912" w:type="dxa"/>
          </w:tcPr>
          <w:p w14:paraId="684F4F85" w14:textId="77777777" w:rsidR="00971A3E" w:rsidRDefault="00971A3E" w:rsidP="00465D17">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45AA9515" w14:textId="77777777" w:rsidR="00971A3E" w:rsidRDefault="00971A3E" w:rsidP="00465D17"/>
        </w:tc>
        <w:tc>
          <w:tcPr>
            <w:tcW w:w="1325" w:type="dxa"/>
          </w:tcPr>
          <w:p w14:paraId="3C261275" w14:textId="77777777" w:rsidR="00971A3E" w:rsidRDefault="00971A3E" w:rsidP="00465D17"/>
        </w:tc>
        <w:tc>
          <w:tcPr>
            <w:tcW w:w="1956" w:type="dxa"/>
          </w:tcPr>
          <w:p w14:paraId="1B9EE574" w14:textId="77777777" w:rsidR="00971A3E" w:rsidRDefault="00971A3E" w:rsidP="00465D17"/>
        </w:tc>
        <w:tc>
          <w:tcPr>
            <w:tcW w:w="1392" w:type="dxa"/>
          </w:tcPr>
          <w:p w14:paraId="39D5498A" w14:textId="77777777" w:rsidR="00971A3E" w:rsidRDefault="00971A3E" w:rsidP="00465D17"/>
        </w:tc>
        <w:tc>
          <w:tcPr>
            <w:tcW w:w="1392" w:type="dxa"/>
          </w:tcPr>
          <w:p w14:paraId="46730807" w14:textId="77777777" w:rsidR="00971A3E" w:rsidRDefault="00971A3E" w:rsidP="00465D17"/>
        </w:tc>
      </w:tr>
      <w:tr w:rsidR="00971A3E" w14:paraId="30F8A650" w14:textId="77777777" w:rsidTr="00465D17">
        <w:tc>
          <w:tcPr>
            <w:tcW w:w="2912" w:type="dxa"/>
          </w:tcPr>
          <w:p w14:paraId="335D4498" w14:textId="77777777" w:rsidR="00971A3E" w:rsidRDefault="00971A3E" w:rsidP="00465D17">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1C1D5715" w14:textId="77777777" w:rsidR="00971A3E" w:rsidRDefault="00971A3E" w:rsidP="00465D17"/>
        </w:tc>
        <w:tc>
          <w:tcPr>
            <w:tcW w:w="1325" w:type="dxa"/>
          </w:tcPr>
          <w:p w14:paraId="2CA28EA1" w14:textId="77777777" w:rsidR="00971A3E" w:rsidRDefault="00971A3E" w:rsidP="00465D17"/>
        </w:tc>
        <w:tc>
          <w:tcPr>
            <w:tcW w:w="1956" w:type="dxa"/>
          </w:tcPr>
          <w:p w14:paraId="734693B2" w14:textId="77777777" w:rsidR="00971A3E" w:rsidRDefault="00971A3E" w:rsidP="00465D17"/>
        </w:tc>
        <w:tc>
          <w:tcPr>
            <w:tcW w:w="1392" w:type="dxa"/>
          </w:tcPr>
          <w:p w14:paraId="759D125D" w14:textId="77777777" w:rsidR="00971A3E" w:rsidRDefault="00971A3E" w:rsidP="00465D17"/>
        </w:tc>
        <w:tc>
          <w:tcPr>
            <w:tcW w:w="1392" w:type="dxa"/>
          </w:tcPr>
          <w:p w14:paraId="25D67FFC" w14:textId="77777777" w:rsidR="00971A3E" w:rsidRDefault="00971A3E" w:rsidP="00465D17"/>
        </w:tc>
      </w:tr>
      <w:tr w:rsidR="00971A3E" w14:paraId="59B6DC4B" w14:textId="77777777" w:rsidTr="00465D17">
        <w:tc>
          <w:tcPr>
            <w:tcW w:w="2912" w:type="dxa"/>
          </w:tcPr>
          <w:p w14:paraId="4E1114A4" w14:textId="77777777" w:rsidR="00971A3E" w:rsidRDefault="00971A3E" w:rsidP="00465D17">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0051BFA8" w14:textId="77777777" w:rsidR="00971A3E" w:rsidRDefault="00971A3E" w:rsidP="00465D17"/>
        </w:tc>
        <w:tc>
          <w:tcPr>
            <w:tcW w:w="1325" w:type="dxa"/>
          </w:tcPr>
          <w:p w14:paraId="5B324EF8" w14:textId="77777777" w:rsidR="00971A3E" w:rsidRDefault="00971A3E" w:rsidP="00465D17"/>
        </w:tc>
        <w:tc>
          <w:tcPr>
            <w:tcW w:w="1956" w:type="dxa"/>
          </w:tcPr>
          <w:p w14:paraId="340C701D" w14:textId="77777777" w:rsidR="00971A3E" w:rsidRDefault="00971A3E" w:rsidP="00465D17"/>
        </w:tc>
        <w:tc>
          <w:tcPr>
            <w:tcW w:w="1392" w:type="dxa"/>
          </w:tcPr>
          <w:p w14:paraId="5C35DF9A" w14:textId="77777777" w:rsidR="00971A3E" w:rsidRDefault="00971A3E" w:rsidP="00465D17"/>
        </w:tc>
        <w:tc>
          <w:tcPr>
            <w:tcW w:w="1392" w:type="dxa"/>
          </w:tcPr>
          <w:p w14:paraId="19CFF356" w14:textId="77777777" w:rsidR="00971A3E" w:rsidRDefault="00971A3E" w:rsidP="00465D17"/>
        </w:tc>
      </w:tr>
      <w:tr w:rsidR="00971A3E" w14:paraId="66324FF5" w14:textId="77777777" w:rsidTr="00465D17">
        <w:tc>
          <w:tcPr>
            <w:tcW w:w="2912" w:type="dxa"/>
          </w:tcPr>
          <w:p w14:paraId="572E0FF9" w14:textId="77777777" w:rsidR="00971A3E" w:rsidRPr="00212219" w:rsidRDefault="00971A3E" w:rsidP="00465D17">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1D279E6C" w14:textId="77777777" w:rsidR="00971A3E" w:rsidRDefault="00971A3E" w:rsidP="00465D17"/>
        </w:tc>
        <w:tc>
          <w:tcPr>
            <w:tcW w:w="1325" w:type="dxa"/>
          </w:tcPr>
          <w:p w14:paraId="13F55C58" w14:textId="77777777" w:rsidR="00971A3E" w:rsidRDefault="00971A3E" w:rsidP="00465D17"/>
        </w:tc>
        <w:tc>
          <w:tcPr>
            <w:tcW w:w="1956" w:type="dxa"/>
          </w:tcPr>
          <w:p w14:paraId="46E45DE8" w14:textId="77777777" w:rsidR="00971A3E" w:rsidRDefault="00971A3E" w:rsidP="00465D17"/>
        </w:tc>
        <w:tc>
          <w:tcPr>
            <w:tcW w:w="1392" w:type="dxa"/>
          </w:tcPr>
          <w:p w14:paraId="41F36120" w14:textId="77777777" w:rsidR="00971A3E" w:rsidRDefault="00971A3E" w:rsidP="00465D17"/>
        </w:tc>
        <w:tc>
          <w:tcPr>
            <w:tcW w:w="1392" w:type="dxa"/>
          </w:tcPr>
          <w:p w14:paraId="30E1EC48" w14:textId="77777777" w:rsidR="00971A3E" w:rsidRDefault="00971A3E" w:rsidP="00465D17"/>
        </w:tc>
      </w:tr>
      <w:tr w:rsidR="00971A3E" w14:paraId="60D06D0A" w14:textId="77777777" w:rsidTr="00465D17">
        <w:tc>
          <w:tcPr>
            <w:tcW w:w="2912" w:type="dxa"/>
          </w:tcPr>
          <w:p w14:paraId="333266FC" w14:textId="77777777" w:rsidR="00971A3E" w:rsidRPr="00212219" w:rsidRDefault="00971A3E" w:rsidP="00465D17">
            <w:r>
              <w:t xml:space="preserve">I have </w:t>
            </w:r>
            <w:r w:rsidRPr="005F4945">
              <w:t>reinforce</w:t>
            </w:r>
            <w:r>
              <w:t>d</w:t>
            </w:r>
            <w:r w:rsidRPr="005F4945">
              <w:t xml:space="preserve"> excellence in performance through recognition and continuous feedback</w:t>
            </w:r>
            <w:r>
              <w:t>.</w:t>
            </w:r>
          </w:p>
        </w:tc>
        <w:tc>
          <w:tcPr>
            <w:tcW w:w="1431" w:type="dxa"/>
          </w:tcPr>
          <w:p w14:paraId="2FA5AA7D" w14:textId="77777777" w:rsidR="00971A3E" w:rsidRDefault="00971A3E" w:rsidP="00465D17"/>
        </w:tc>
        <w:tc>
          <w:tcPr>
            <w:tcW w:w="1325" w:type="dxa"/>
          </w:tcPr>
          <w:p w14:paraId="018A4831" w14:textId="77777777" w:rsidR="00971A3E" w:rsidRDefault="00971A3E" w:rsidP="00465D17"/>
        </w:tc>
        <w:tc>
          <w:tcPr>
            <w:tcW w:w="1956" w:type="dxa"/>
          </w:tcPr>
          <w:p w14:paraId="31003DEB" w14:textId="77777777" w:rsidR="00971A3E" w:rsidRDefault="00971A3E" w:rsidP="00465D17"/>
        </w:tc>
        <w:tc>
          <w:tcPr>
            <w:tcW w:w="1392" w:type="dxa"/>
          </w:tcPr>
          <w:p w14:paraId="71542A19" w14:textId="77777777" w:rsidR="00971A3E" w:rsidRDefault="00971A3E" w:rsidP="00465D17"/>
        </w:tc>
        <w:tc>
          <w:tcPr>
            <w:tcW w:w="1392" w:type="dxa"/>
          </w:tcPr>
          <w:p w14:paraId="44E00298" w14:textId="77777777" w:rsidR="00971A3E" w:rsidRDefault="00971A3E" w:rsidP="00465D17"/>
        </w:tc>
      </w:tr>
      <w:tr w:rsidR="00971A3E" w14:paraId="6453642E" w14:textId="77777777" w:rsidTr="00465D17">
        <w:tc>
          <w:tcPr>
            <w:tcW w:w="2912" w:type="dxa"/>
          </w:tcPr>
          <w:p w14:paraId="36F40115" w14:textId="77777777" w:rsidR="00971A3E" w:rsidRPr="00620271" w:rsidRDefault="00971A3E" w:rsidP="00465D17">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49DA6469" w14:textId="77777777" w:rsidR="00971A3E" w:rsidRDefault="00971A3E" w:rsidP="00465D17"/>
        </w:tc>
        <w:tc>
          <w:tcPr>
            <w:tcW w:w="1325" w:type="dxa"/>
          </w:tcPr>
          <w:p w14:paraId="5A4AEB8E" w14:textId="77777777" w:rsidR="00971A3E" w:rsidRDefault="00971A3E" w:rsidP="00465D17"/>
        </w:tc>
        <w:tc>
          <w:tcPr>
            <w:tcW w:w="1956" w:type="dxa"/>
          </w:tcPr>
          <w:p w14:paraId="073B9782" w14:textId="77777777" w:rsidR="00971A3E" w:rsidRDefault="00971A3E" w:rsidP="00465D17"/>
        </w:tc>
        <w:tc>
          <w:tcPr>
            <w:tcW w:w="1392" w:type="dxa"/>
          </w:tcPr>
          <w:p w14:paraId="142FFF71" w14:textId="77777777" w:rsidR="00971A3E" w:rsidRDefault="00971A3E" w:rsidP="00465D17"/>
        </w:tc>
        <w:tc>
          <w:tcPr>
            <w:tcW w:w="1392" w:type="dxa"/>
          </w:tcPr>
          <w:p w14:paraId="106741C9" w14:textId="77777777" w:rsidR="00971A3E" w:rsidRDefault="00971A3E" w:rsidP="00465D17"/>
        </w:tc>
      </w:tr>
      <w:tr w:rsidR="00971A3E" w14:paraId="31B3332D" w14:textId="77777777" w:rsidTr="00465D17">
        <w:tc>
          <w:tcPr>
            <w:tcW w:w="2912" w:type="dxa"/>
          </w:tcPr>
          <w:p w14:paraId="6E372056" w14:textId="77777777" w:rsidR="00971A3E" w:rsidRDefault="00971A3E" w:rsidP="00465D17">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53E06519" w14:textId="77777777" w:rsidR="00971A3E" w:rsidRDefault="00971A3E" w:rsidP="00465D17"/>
        </w:tc>
        <w:tc>
          <w:tcPr>
            <w:tcW w:w="1325" w:type="dxa"/>
          </w:tcPr>
          <w:p w14:paraId="6293529C" w14:textId="77777777" w:rsidR="00971A3E" w:rsidRDefault="00971A3E" w:rsidP="00465D17"/>
        </w:tc>
        <w:tc>
          <w:tcPr>
            <w:tcW w:w="1956" w:type="dxa"/>
          </w:tcPr>
          <w:p w14:paraId="48D52567" w14:textId="77777777" w:rsidR="00971A3E" w:rsidRDefault="00971A3E" w:rsidP="00465D17"/>
        </w:tc>
        <w:tc>
          <w:tcPr>
            <w:tcW w:w="1392" w:type="dxa"/>
          </w:tcPr>
          <w:p w14:paraId="3408CE7D" w14:textId="77777777" w:rsidR="00971A3E" w:rsidRDefault="00971A3E" w:rsidP="00465D17"/>
        </w:tc>
        <w:tc>
          <w:tcPr>
            <w:tcW w:w="1392" w:type="dxa"/>
          </w:tcPr>
          <w:p w14:paraId="50E664BB" w14:textId="77777777" w:rsidR="00971A3E" w:rsidRDefault="00971A3E" w:rsidP="00465D17"/>
        </w:tc>
      </w:tr>
      <w:tr w:rsidR="00971A3E" w14:paraId="7B201F43" w14:textId="77777777" w:rsidTr="00465D17">
        <w:tc>
          <w:tcPr>
            <w:tcW w:w="2912" w:type="dxa"/>
          </w:tcPr>
          <w:p w14:paraId="42BF05A3" w14:textId="77777777" w:rsidR="00971A3E" w:rsidRDefault="00971A3E" w:rsidP="00465D17">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35481236" w14:textId="77777777" w:rsidR="00971A3E" w:rsidRDefault="00971A3E" w:rsidP="00465D17"/>
        </w:tc>
        <w:tc>
          <w:tcPr>
            <w:tcW w:w="1325" w:type="dxa"/>
          </w:tcPr>
          <w:p w14:paraId="28EF6CD9" w14:textId="77777777" w:rsidR="00971A3E" w:rsidRDefault="00971A3E" w:rsidP="00465D17"/>
        </w:tc>
        <w:tc>
          <w:tcPr>
            <w:tcW w:w="1956" w:type="dxa"/>
          </w:tcPr>
          <w:p w14:paraId="042F8266" w14:textId="77777777" w:rsidR="00971A3E" w:rsidRDefault="00971A3E" w:rsidP="00465D17"/>
        </w:tc>
        <w:tc>
          <w:tcPr>
            <w:tcW w:w="1392" w:type="dxa"/>
          </w:tcPr>
          <w:p w14:paraId="2DAA340F" w14:textId="77777777" w:rsidR="00971A3E" w:rsidRDefault="00971A3E" w:rsidP="00465D17"/>
        </w:tc>
        <w:tc>
          <w:tcPr>
            <w:tcW w:w="1392" w:type="dxa"/>
          </w:tcPr>
          <w:p w14:paraId="759BF558" w14:textId="77777777" w:rsidR="00971A3E" w:rsidRDefault="00971A3E" w:rsidP="00465D17"/>
        </w:tc>
      </w:tr>
      <w:tr w:rsidR="00971A3E" w14:paraId="39849C4E" w14:textId="77777777" w:rsidTr="00465D17">
        <w:tc>
          <w:tcPr>
            <w:tcW w:w="2912" w:type="dxa"/>
          </w:tcPr>
          <w:p w14:paraId="1A5C3591" w14:textId="77777777" w:rsidR="00971A3E" w:rsidRDefault="00971A3E" w:rsidP="00465D17">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5E7FC8A0" w14:textId="77777777" w:rsidR="00971A3E" w:rsidRDefault="00971A3E" w:rsidP="00465D17"/>
        </w:tc>
        <w:tc>
          <w:tcPr>
            <w:tcW w:w="1325" w:type="dxa"/>
          </w:tcPr>
          <w:p w14:paraId="674090DE" w14:textId="77777777" w:rsidR="00971A3E" w:rsidRDefault="00971A3E" w:rsidP="00465D17"/>
        </w:tc>
        <w:tc>
          <w:tcPr>
            <w:tcW w:w="1956" w:type="dxa"/>
          </w:tcPr>
          <w:p w14:paraId="33028052" w14:textId="77777777" w:rsidR="00971A3E" w:rsidRDefault="00971A3E" w:rsidP="00465D17"/>
        </w:tc>
        <w:tc>
          <w:tcPr>
            <w:tcW w:w="1392" w:type="dxa"/>
          </w:tcPr>
          <w:p w14:paraId="0201A44E" w14:textId="77777777" w:rsidR="00971A3E" w:rsidRDefault="00971A3E" w:rsidP="00465D17"/>
        </w:tc>
        <w:tc>
          <w:tcPr>
            <w:tcW w:w="1392" w:type="dxa"/>
          </w:tcPr>
          <w:p w14:paraId="14090800" w14:textId="77777777" w:rsidR="00971A3E" w:rsidRDefault="00971A3E" w:rsidP="00465D17"/>
        </w:tc>
      </w:tr>
      <w:tr w:rsidR="00971A3E" w14:paraId="185A71FD" w14:textId="77777777" w:rsidTr="00465D17">
        <w:tc>
          <w:tcPr>
            <w:tcW w:w="2912" w:type="dxa"/>
          </w:tcPr>
          <w:p w14:paraId="2F6D1E93" w14:textId="77777777" w:rsidR="00971A3E" w:rsidRDefault="00971A3E" w:rsidP="00465D17">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083AB6C3" w14:textId="77777777" w:rsidR="00971A3E" w:rsidRDefault="00971A3E" w:rsidP="00465D17"/>
        </w:tc>
        <w:tc>
          <w:tcPr>
            <w:tcW w:w="1325" w:type="dxa"/>
          </w:tcPr>
          <w:p w14:paraId="4F8203A5" w14:textId="77777777" w:rsidR="00971A3E" w:rsidRDefault="00971A3E" w:rsidP="00465D17"/>
        </w:tc>
        <w:tc>
          <w:tcPr>
            <w:tcW w:w="1956" w:type="dxa"/>
          </w:tcPr>
          <w:p w14:paraId="49D2C29B" w14:textId="77777777" w:rsidR="00971A3E" w:rsidRDefault="00971A3E" w:rsidP="00465D17"/>
        </w:tc>
        <w:tc>
          <w:tcPr>
            <w:tcW w:w="1392" w:type="dxa"/>
          </w:tcPr>
          <w:p w14:paraId="3580A334" w14:textId="77777777" w:rsidR="00971A3E" w:rsidRDefault="00971A3E" w:rsidP="00465D17"/>
        </w:tc>
        <w:tc>
          <w:tcPr>
            <w:tcW w:w="1392" w:type="dxa"/>
          </w:tcPr>
          <w:p w14:paraId="2301D523" w14:textId="77777777" w:rsidR="00971A3E" w:rsidRDefault="00971A3E" w:rsidP="00465D17"/>
        </w:tc>
      </w:tr>
      <w:tr w:rsidR="00971A3E" w14:paraId="2CAFBED3" w14:textId="77777777" w:rsidTr="00465D17">
        <w:tc>
          <w:tcPr>
            <w:tcW w:w="2912" w:type="dxa"/>
          </w:tcPr>
          <w:p w14:paraId="60D3BB51" w14:textId="77777777" w:rsidR="00971A3E" w:rsidRPr="00620271" w:rsidRDefault="00971A3E" w:rsidP="00465D17">
            <w:r>
              <w:t>I have kept</w:t>
            </w:r>
            <w:r w:rsidRPr="005F4945">
              <w:t xml:space="preserve"> records and documentation in accordance with the organisational performance management system.</w:t>
            </w:r>
          </w:p>
        </w:tc>
        <w:tc>
          <w:tcPr>
            <w:tcW w:w="1431" w:type="dxa"/>
          </w:tcPr>
          <w:p w14:paraId="35C60C69" w14:textId="77777777" w:rsidR="00971A3E" w:rsidRDefault="00971A3E" w:rsidP="00465D17"/>
        </w:tc>
        <w:tc>
          <w:tcPr>
            <w:tcW w:w="1325" w:type="dxa"/>
          </w:tcPr>
          <w:p w14:paraId="09D6E6E6" w14:textId="77777777" w:rsidR="00971A3E" w:rsidRDefault="00971A3E" w:rsidP="00465D17"/>
        </w:tc>
        <w:tc>
          <w:tcPr>
            <w:tcW w:w="1956" w:type="dxa"/>
          </w:tcPr>
          <w:p w14:paraId="1464B55D" w14:textId="77777777" w:rsidR="00971A3E" w:rsidRDefault="00971A3E" w:rsidP="00465D17"/>
        </w:tc>
        <w:tc>
          <w:tcPr>
            <w:tcW w:w="1392" w:type="dxa"/>
          </w:tcPr>
          <w:p w14:paraId="768E5FE9" w14:textId="77777777" w:rsidR="00971A3E" w:rsidRDefault="00971A3E" w:rsidP="00465D17"/>
        </w:tc>
        <w:tc>
          <w:tcPr>
            <w:tcW w:w="1392" w:type="dxa"/>
          </w:tcPr>
          <w:p w14:paraId="4F027783" w14:textId="77777777" w:rsidR="00971A3E" w:rsidRDefault="00971A3E" w:rsidP="00465D17"/>
        </w:tc>
      </w:tr>
      <w:bookmarkEnd w:id="14"/>
    </w:tbl>
    <w:p w14:paraId="37D18AC2" w14:textId="722ED288" w:rsidR="00971A3E" w:rsidRDefault="00971A3E" w:rsidP="0028339C">
      <w:pPr>
        <w:pStyle w:val="BasicParagraph"/>
        <w:spacing w:line="264" w:lineRule="auto"/>
        <w:rPr>
          <w:rFonts w:ascii="Avenir LT Std 35 Light" w:hAnsi="Avenir LT Std 35 Light"/>
          <w:color w:val="auto"/>
          <w:sz w:val="20"/>
          <w:szCs w:val="20"/>
        </w:rPr>
      </w:pPr>
    </w:p>
    <w:p w14:paraId="094F99B4" w14:textId="7022952F" w:rsidR="00971A3E" w:rsidRDefault="00971A3E" w:rsidP="0028339C">
      <w:pPr>
        <w:pStyle w:val="BasicParagraph"/>
        <w:spacing w:line="264" w:lineRule="auto"/>
        <w:rPr>
          <w:rFonts w:ascii="Avenir LT Std 35 Light" w:hAnsi="Avenir LT Std 35 Light"/>
          <w:color w:val="auto"/>
          <w:sz w:val="20"/>
          <w:szCs w:val="20"/>
        </w:rPr>
      </w:pPr>
    </w:p>
    <w:p w14:paraId="12EAC738"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1"/>
      <w:r>
        <w:br w:type="page"/>
      </w:r>
    </w:p>
    <w:p w14:paraId="4AC6B21F" w14:textId="4DC82972" w:rsidR="00971A3E" w:rsidRPr="000A667B" w:rsidRDefault="00971A3E" w:rsidP="00971A3E">
      <w:pPr>
        <w:pStyle w:val="Heading1"/>
      </w:pPr>
      <w:r w:rsidRPr="000A667B">
        <w:lastRenderedPageBreak/>
        <w:t>BSBWRK520 Manage employee relations</w:t>
      </w:r>
      <w:bookmarkEnd w:id="15"/>
    </w:p>
    <w:p w14:paraId="43AC2D39" w14:textId="77777777" w:rsidR="00971A3E" w:rsidRDefault="00971A3E" w:rsidP="00971A3E">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3F4FB501" w14:textId="77777777" w:rsidR="00971A3E" w:rsidRDefault="00971A3E" w:rsidP="00971A3E"/>
    <w:tbl>
      <w:tblPr>
        <w:tblStyle w:val="TableGrid"/>
        <w:tblW w:w="0" w:type="auto"/>
        <w:tblLook w:val="04A0" w:firstRow="1" w:lastRow="0" w:firstColumn="1" w:lastColumn="0" w:noHBand="0" w:noVBand="1"/>
      </w:tblPr>
      <w:tblGrid>
        <w:gridCol w:w="2222"/>
        <w:gridCol w:w="1357"/>
        <w:gridCol w:w="1322"/>
        <w:gridCol w:w="1572"/>
        <w:gridCol w:w="1382"/>
        <w:gridCol w:w="1154"/>
      </w:tblGrid>
      <w:tr w:rsidR="00971A3E" w14:paraId="773EA46C" w14:textId="77777777" w:rsidTr="00465D17">
        <w:trPr>
          <w:tblHeader/>
        </w:trPr>
        <w:tc>
          <w:tcPr>
            <w:tcW w:w="2912" w:type="dxa"/>
          </w:tcPr>
          <w:p w14:paraId="6FDFC446" w14:textId="77777777" w:rsidR="00971A3E" w:rsidRDefault="00971A3E" w:rsidP="00465D17"/>
        </w:tc>
        <w:tc>
          <w:tcPr>
            <w:tcW w:w="1431" w:type="dxa"/>
          </w:tcPr>
          <w:p w14:paraId="76799442" w14:textId="77777777" w:rsidR="00971A3E" w:rsidRDefault="00971A3E" w:rsidP="00465D17">
            <w:pPr>
              <w:rPr>
                <w:b/>
                <w:bCs/>
              </w:rPr>
            </w:pPr>
            <w:r w:rsidRPr="00C17BDE">
              <w:rPr>
                <w:b/>
                <w:bCs/>
              </w:rPr>
              <w:t>I have skills and knowledge in this area</w:t>
            </w:r>
          </w:p>
          <w:p w14:paraId="3139984C" w14:textId="77777777" w:rsidR="00971A3E" w:rsidRPr="00620271" w:rsidRDefault="00971A3E" w:rsidP="00465D17">
            <w:pPr>
              <w:rPr>
                <w:b/>
                <w:bCs/>
              </w:rPr>
            </w:pPr>
            <w:r>
              <w:rPr>
                <w:b/>
                <w:bCs/>
              </w:rPr>
              <w:t>(1 point)</w:t>
            </w:r>
          </w:p>
        </w:tc>
        <w:tc>
          <w:tcPr>
            <w:tcW w:w="1325" w:type="dxa"/>
          </w:tcPr>
          <w:p w14:paraId="099459E1"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48BE0B" w14:textId="77777777" w:rsidR="00971A3E" w:rsidRPr="00C17BDE" w:rsidRDefault="00971A3E" w:rsidP="00465D17">
            <w:pPr>
              <w:rPr>
                <w:b/>
                <w:bCs/>
              </w:rPr>
            </w:pPr>
            <w:r w:rsidRPr="00C17BDE">
              <w:rPr>
                <w:b/>
                <w:bCs/>
              </w:rPr>
              <w:t>I have performed these tasks:</w:t>
            </w:r>
          </w:p>
          <w:p w14:paraId="50AF7367" w14:textId="77777777" w:rsidR="00971A3E" w:rsidRPr="007C797B" w:rsidRDefault="00971A3E" w:rsidP="00465D17">
            <w:pPr>
              <w:rPr>
                <w:b/>
                <w:bCs/>
              </w:rPr>
            </w:pPr>
            <w:r w:rsidRPr="007C797B">
              <w:rPr>
                <w:b/>
                <w:bCs/>
              </w:rPr>
              <w:t>Rarely = 1 point</w:t>
            </w:r>
          </w:p>
          <w:p w14:paraId="75EB143A" w14:textId="77777777" w:rsidR="00971A3E" w:rsidRPr="007C797B" w:rsidRDefault="00971A3E" w:rsidP="00465D17">
            <w:pPr>
              <w:rPr>
                <w:b/>
                <w:bCs/>
              </w:rPr>
            </w:pPr>
            <w:r w:rsidRPr="007C797B">
              <w:rPr>
                <w:b/>
                <w:bCs/>
              </w:rPr>
              <w:t>Sometimes</w:t>
            </w:r>
            <w:r>
              <w:rPr>
                <w:b/>
                <w:bCs/>
              </w:rPr>
              <w:t xml:space="preserve"> = 2 points</w:t>
            </w:r>
          </w:p>
          <w:p w14:paraId="5673DECB" w14:textId="77777777" w:rsidR="00971A3E" w:rsidRPr="007C797B" w:rsidRDefault="00971A3E" w:rsidP="00465D17">
            <w:pPr>
              <w:rPr>
                <w:b/>
                <w:bCs/>
              </w:rPr>
            </w:pPr>
            <w:r w:rsidRPr="007C797B">
              <w:rPr>
                <w:b/>
                <w:bCs/>
              </w:rPr>
              <w:t>Frequently = 3 points</w:t>
            </w:r>
          </w:p>
        </w:tc>
        <w:tc>
          <w:tcPr>
            <w:tcW w:w="1392" w:type="dxa"/>
          </w:tcPr>
          <w:p w14:paraId="3636F6FA" w14:textId="77777777" w:rsidR="00971A3E" w:rsidRDefault="00971A3E" w:rsidP="00465D17">
            <w:pPr>
              <w:rPr>
                <w:b/>
                <w:bCs/>
              </w:rPr>
            </w:pPr>
            <w:r w:rsidRPr="00C17BDE">
              <w:rPr>
                <w:b/>
                <w:bCs/>
              </w:rPr>
              <w:t>I can collect documents and evidence that show I have undertaken these tasks</w:t>
            </w:r>
          </w:p>
          <w:p w14:paraId="75AD9781" w14:textId="77777777" w:rsidR="00971A3E" w:rsidRPr="00620271" w:rsidRDefault="00971A3E" w:rsidP="00465D17">
            <w:pPr>
              <w:rPr>
                <w:b/>
                <w:bCs/>
              </w:rPr>
            </w:pPr>
            <w:r>
              <w:rPr>
                <w:b/>
                <w:bCs/>
              </w:rPr>
              <w:t>(2 points)</w:t>
            </w:r>
          </w:p>
        </w:tc>
        <w:tc>
          <w:tcPr>
            <w:tcW w:w="1392" w:type="dxa"/>
          </w:tcPr>
          <w:p w14:paraId="1F9A2308" w14:textId="77777777" w:rsidR="00971A3E" w:rsidRPr="00C17BDE" w:rsidRDefault="00971A3E" w:rsidP="00465D17">
            <w:pPr>
              <w:rPr>
                <w:b/>
                <w:bCs/>
              </w:rPr>
            </w:pPr>
            <w:r>
              <w:rPr>
                <w:b/>
                <w:bCs/>
              </w:rPr>
              <w:t>Total number of points</w:t>
            </w:r>
          </w:p>
        </w:tc>
      </w:tr>
      <w:tr w:rsidR="00971A3E" w14:paraId="6765D337" w14:textId="77777777" w:rsidTr="00465D17">
        <w:tc>
          <w:tcPr>
            <w:tcW w:w="2912" w:type="dxa"/>
          </w:tcPr>
          <w:p w14:paraId="3936BE1E" w14:textId="77777777" w:rsidR="00971A3E" w:rsidRDefault="00971A3E" w:rsidP="00465D17">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04285A8C" w14:textId="77777777" w:rsidR="00971A3E" w:rsidRDefault="00971A3E" w:rsidP="00465D17"/>
        </w:tc>
        <w:tc>
          <w:tcPr>
            <w:tcW w:w="1325" w:type="dxa"/>
          </w:tcPr>
          <w:p w14:paraId="1B265194" w14:textId="77777777" w:rsidR="00971A3E" w:rsidRDefault="00971A3E" w:rsidP="00465D17"/>
        </w:tc>
        <w:tc>
          <w:tcPr>
            <w:tcW w:w="1956" w:type="dxa"/>
          </w:tcPr>
          <w:p w14:paraId="28144E65" w14:textId="77777777" w:rsidR="00971A3E" w:rsidRDefault="00971A3E" w:rsidP="00465D17"/>
        </w:tc>
        <w:tc>
          <w:tcPr>
            <w:tcW w:w="1392" w:type="dxa"/>
          </w:tcPr>
          <w:p w14:paraId="2E1031F0" w14:textId="77777777" w:rsidR="00971A3E" w:rsidRDefault="00971A3E" w:rsidP="00465D17"/>
        </w:tc>
        <w:tc>
          <w:tcPr>
            <w:tcW w:w="1392" w:type="dxa"/>
          </w:tcPr>
          <w:p w14:paraId="3E589556" w14:textId="77777777" w:rsidR="00971A3E" w:rsidRDefault="00971A3E" w:rsidP="00465D17"/>
        </w:tc>
      </w:tr>
      <w:tr w:rsidR="00971A3E" w14:paraId="2872EE48" w14:textId="77777777" w:rsidTr="00465D17">
        <w:tc>
          <w:tcPr>
            <w:tcW w:w="2912" w:type="dxa"/>
          </w:tcPr>
          <w:p w14:paraId="4864D00E" w14:textId="77777777" w:rsidR="00971A3E" w:rsidRDefault="00971A3E" w:rsidP="00465D17">
            <w:r>
              <w:t xml:space="preserve">I have </w:t>
            </w:r>
            <w:r w:rsidRPr="00033874">
              <w:t>collaborate</w:t>
            </w:r>
            <w:r>
              <w:t>d</w:t>
            </w:r>
            <w:r w:rsidRPr="00033874">
              <w:t xml:space="preserve"> with others to develop and review industrial relations policies and plans</w:t>
            </w:r>
            <w:r>
              <w:t>.</w:t>
            </w:r>
          </w:p>
        </w:tc>
        <w:tc>
          <w:tcPr>
            <w:tcW w:w="1431" w:type="dxa"/>
          </w:tcPr>
          <w:p w14:paraId="5E8E7237" w14:textId="77777777" w:rsidR="00971A3E" w:rsidRDefault="00971A3E" w:rsidP="00465D17"/>
        </w:tc>
        <w:tc>
          <w:tcPr>
            <w:tcW w:w="1325" w:type="dxa"/>
          </w:tcPr>
          <w:p w14:paraId="19C08C9D" w14:textId="77777777" w:rsidR="00971A3E" w:rsidRDefault="00971A3E" w:rsidP="00465D17"/>
        </w:tc>
        <w:tc>
          <w:tcPr>
            <w:tcW w:w="1956" w:type="dxa"/>
          </w:tcPr>
          <w:p w14:paraId="0ADF1457" w14:textId="77777777" w:rsidR="00971A3E" w:rsidRDefault="00971A3E" w:rsidP="00465D17"/>
        </w:tc>
        <w:tc>
          <w:tcPr>
            <w:tcW w:w="1392" w:type="dxa"/>
          </w:tcPr>
          <w:p w14:paraId="2B1C1504" w14:textId="77777777" w:rsidR="00971A3E" w:rsidRDefault="00971A3E" w:rsidP="00465D17"/>
        </w:tc>
        <w:tc>
          <w:tcPr>
            <w:tcW w:w="1392" w:type="dxa"/>
          </w:tcPr>
          <w:p w14:paraId="6F5EF1E6" w14:textId="77777777" w:rsidR="00971A3E" w:rsidRDefault="00971A3E" w:rsidP="00465D17"/>
        </w:tc>
      </w:tr>
      <w:tr w:rsidR="00971A3E" w14:paraId="218D8AB2" w14:textId="77777777" w:rsidTr="00465D17">
        <w:tc>
          <w:tcPr>
            <w:tcW w:w="2912" w:type="dxa"/>
          </w:tcPr>
          <w:p w14:paraId="5C2BFF05" w14:textId="77777777" w:rsidR="00971A3E" w:rsidRPr="00212219" w:rsidRDefault="00971A3E" w:rsidP="00465D17">
            <w:r>
              <w:t xml:space="preserve">I have </w:t>
            </w:r>
            <w:r w:rsidRPr="00033874">
              <w:t>develop</w:t>
            </w:r>
            <w:r>
              <w:t>ed</w:t>
            </w:r>
            <w:r w:rsidRPr="00033874">
              <w:t xml:space="preserve"> implementation and contingency plans for industrial relations policies</w:t>
            </w:r>
            <w:r>
              <w:t>.</w:t>
            </w:r>
          </w:p>
        </w:tc>
        <w:tc>
          <w:tcPr>
            <w:tcW w:w="1431" w:type="dxa"/>
          </w:tcPr>
          <w:p w14:paraId="1EE34BDE" w14:textId="77777777" w:rsidR="00971A3E" w:rsidRDefault="00971A3E" w:rsidP="00465D17"/>
        </w:tc>
        <w:tc>
          <w:tcPr>
            <w:tcW w:w="1325" w:type="dxa"/>
          </w:tcPr>
          <w:p w14:paraId="10E25074" w14:textId="77777777" w:rsidR="00971A3E" w:rsidRDefault="00971A3E" w:rsidP="00465D17"/>
        </w:tc>
        <w:tc>
          <w:tcPr>
            <w:tcW w:w="1956" w:type="dxa"/>
          </w:tcPr>
          <w:p w14:paraId="55352C95" w14:textId="77777777" w:rsidR="00971A3E" w:rsidRDefault="00971A3E" w:rsidP="00465D17"/>
        </w:tc>
        <w:tc>
          <w:tcPr>
            <w:tcW w:w="1392" w:type="dxa"/>
          </w:tcPr>
          <w:p w14:paraId="73FC440A" w14:textId="77777777" w:rsidR="00971A3E" w:rsidRDefault="00971A3E" w:rsidP="00465D17"/>
        </w:tc>
        <w:tc>
          <w:tcPr>
            <w:tcW w:w="1392" w:type="dxa"/>
          </w:tcPr>
          <w:p w14:paraId="2FCB33C3" w14:textId="77777777" w:rsidR="00971A3E" w:rsidRDefault="00971A3E" w:rsidP="00465D17"/>
        </w:tc>
      </w:tr>
      <w:tr w:rsidR="00971A3E" w14:paraId="5DBB6222" w14:textId="77777777" w:rsidTr="00465D17">
        <w:tc>
          <w:tcPr>
            <w:tcW w:w="2912" w:type="dxa"/>
          </w:tcPr>
          <w:p w14:paraId="4E0E93BF" w14:textId="77777777" w:rsidR="00971A3E" w:rsidRPr="00212219" w:rsidRDefault="00971A3E" w:rsidP="00465D17">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2046F25C" w14:textId="77777777" w:rsidR="00971A3E" w:rsidRDefault="00971A3E" w:rsidP="00465D17"/>
        </w:tc>
        <w:tc>
          <w:tcPr>
            <w:tcW w:w="1325" w:type="dxa"/>
          </w:tcPr>
          <w:p w14:paraId="5CCC8372" w14:textId="77777777" w:rsidR="00971A3E" w:rsidRDefault="00971A3E" w:rsidP="00465D17"/>
        </w:tc>
        <w:tc>
          <w:tcPr>
            <w:tcW w:w="1956" w:type="dxa"/>
          </w:tcPr>
          <w:p w14:paraId="2CDB85F4" w14:textId="77777777" w:rsidR="00971A3E" w:rsidRDefault="00971A3E" w:rsidP="00465D17"/>
        </w:tc>
        <w:tc>
          <w:tcPr>
            <w:tcW w:w="1392" w:type="dxa"/>
          </w:tcPr>
          <w:p w14:paraId="7CAEBDCD" w14:textId="77777777" w:rsidR="00971A3E" w:rsidRDefault="00971A3E" w:rsidP="00465D17"/>
        </w:tc>
        <w:tc>
          <w:tcPr>
            <w:tcW w:w="1392" w:type="dxa"/>
          </w:tcPr>
          <w:p w14:paraId="56B44B58" w14:textId="77777777" w:rsidR="00971A3E" w:rsidRDefault="00971A3E" w:rsidP="00465D17"/>
        </w:tc>
      </w:tr>
      <w:tr w:rsidR="00971A3E" w14:paraId="05982EC5" w14:textId="77777777" w:rsidTr="00465D17">
        <w:tc>
          <w:tcPr>
            <w:tcW w:w="2912" w:type="dxa"/>
          </w:tcPr>
          <w:p w14:paraId="78B09328" w14:textId="77777777" w:rsidR="00971A3E" w:rsidRPr="00620271" w:rsidRDefault="00971A3E" w:rsidP="00465D17">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290A5972" w14:textId="77777777" w:rsidR="00971A3E" w:rsidRDefault="00971A3E" w:rsidP="00465D17"/>
        </w:tc>
        <w:tc>
          <w:tcPr>
            <w:tcW w:w="1325" w:type="dxa"/>
          </w:tcPr>
          <w:p w14:paraId="0D164442" w14:textId="77777777" w:rsidR="00971A3E" w:rsidRDefault="00971A3E" w:rsidP="00465D17"/>
        </w:tc>
        <w:tc>
          <w:tcPr>
            <w:tcW w:w="1956" w:type="dxa"/>
          </w:tcPr>
          <w:p w14:paraId="2A454349" w14:textId="77777777" w:rsidR="00971A3E" w:rsidRDefault="00971A3E" w:rsidP="00465D17"/>
        </w:tc>
        <w:tc>
          <w:tcPr>
            <w:tcW w:w="1392" w:type="dxa"/>
          </w:tcPr>
          <w:p w14:paraId="3E3320E9" w14:textId="77777777" w:rsidR="00971A3E" w:rsidRDefault="00971A3E" w:rsidP="00465D17"/>
        </w:tc>
        <w:tc>
          <w:tcPr>
            <w:tcW w:w="1392" w:type="dxa"/>
          </w:tcPr>
          <w:p w14:paraId="4A8258DF" w14:textId="77777777" w:rsidR="00971A3E" w:rsidRDefault="00971A3E" w:rsidP="00465D17"/>
        </w:tc>
      </w:tr>
      <w:tr w:rsidR="00971A3E" w14:paraId="01B173C0" w14:textId="77777777" w:rsidTr="00465D17">
        <w:tc>
          <w:tcPr>
            <w:tcW w:w="2912" w:type="dxa"/>
          </w:tcPr>
          <w:p w14:paraId="3A46E12E" w14:textId="77777777" w:rsidR="00971A3E" w:rsidRPr="00620271" w:rsidRDefault="00971A3E" w:rsidP="00465D17">
            <w:r>
              <w:t xml:space="preserve">I have </w:t>
            </w:r>
            <w:r w:rsidRPr="00033874">
              <w:t>train</w:t>
            </w:r>
            <w:r>
              <w:t>ed</w:t>
            </w:r>
            <w:r w:rsidRPr="00033874">
              <w:t xml:space="preserve"> others in conflict-resolution techniques</w:t>
            </w:r>
            <w:r>
              <w:t>.</w:t>
            </w:r>
          </w:p>
        </w:tc>
        <w:tc>
          <w:tcPr>
            <w:tcW w:w="1431" w:type="dxa"/>
          </w:tcPr>
          <w:p w14:paraId="4C398298" w14:textId="77777777" w:rsidR="00971A3E" w:rsidRDefault="00971A3E" w:rsidP="00465D17"/>
        </w:tc>
        <w:tc>
          <w:tcPr>
            <w:tcW w:w="1325" w:type="dxa"/>
          </w:tcPr>
          <w:p w14:paraId="5553D5BD" w14:textId="77777777" w:rsidR="00971A3E" w:rsidRDefault="00971A3E" w:rsidP="00465D17"/>
        </w:tc>
        <w:tc>
          <w:tcPr>
            <w:tcW w:w="1956" w:type="dxa"/>
          </w:tcPr>
          <w:p w14:paraId="0C3B894F" w14:textId="77777777" w:rsidR="00971A3E" w:rsidRDefault="00971A3E" w:rsidP="00465D17"/>
        </w:tc>
        <w:tc>
          <w:tcPr>
            <w:tcW w:w="1392" w:type="dxa"/>
          </w:tcPr>
          <w:p w14:paraId="630F406A" w14:textId="77777777" w:rsidR="00971A3E" w:rsidRDefault="00971A3E" w:rsidP="00465D17"/>
        </w:tc>
        <w:tc>
          <w:tcPr>
            <w:tcW w:w="1392" w:type="dxa"/>
          </w:tcPr>
          <w:p w14:paraId="5B26FC7F" w14:textId="77777777" w:rsidR="00971A3E" w:rsidRDefault="00971A3E" w:rsidP="00465D17"/>
        </w:tc>
      </w:tr>
      <w:tr w:rsidR="00971A3E" w14:paraId="4C07A259" w14:textId="77777777" w:rsidTr="00465D17">
        <w:tc>
          <w:tcPr>
            <w:tcW w:w="2912" w:type="dxa"/>
          </w:tcPr>
          <w:p w14:paraId="0FB2378A" w14:textId="77777777" w:rsidR="00971A3E" w:rsidRDefault="00971A3E" w:rsidP="00465D17">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430951BF" w14:textId="77777777" w:rsidR="00971A3E" w:rsidRDefault="00971A3E" w:rsidP="00465D17"/>
        </w:tc>
        <w:tc>
          <w:tcPr>
            <w:tcW w:w="1325" w:type="dxa"/>
          </w:tcPr>
          <w:p w14:paraId="5791E819" w14:textId="77777777" w:rsidR="00971A3E" w:rsidRDefault="00971A3E" w:rsidP="00465D17"/>
        </w:tc>
        <w:tc>
          <w:tcPr>
            <w:tcW w:w="1956" w:type="dxa"/>
          </w:tcPr>
          <w:p w14:paraId="1381ED83" w14:textId="77777777" w:rsidR="00971A3E" w:rsidRDefault="00971A3E" w:rsidP="00465D17"/>
        </w:tc>
        <w:tc>
          <w:tcPr>
            <w:tcW w:w="1392" w:type="dxa"/>
          </w:tcPr>
          <w:p w14:paraId="7A8179AD" w14:textId="77777777" w:rsidR="00971A3E" w:rsidRDefault="00971A3E" w:rsidP="00465D17"/>
        </w:tc>
        <w:tc>
          <w:tcPr>
            <w:tcW w:w="1392" w:type="dxa"/>
          </w:tcPr>
          <w:p w14:paraId="5425DFCD" w14:textId="77777777" w:rsidR="00971A3E" w:rsidRDefault="00971A3E" w:rsidP="00465D17"/>
        </w:tc>
      </w:tr>
    </w:tbl>
    <w:p w14:paraId="79C21BDD" w14:textId="77777777" w:rsidR="00971A3E" w:rsidRDefault="00971A3E" w:rsidP="0028339C">
      <w:pPr>
        <w:pStyle w:val="BasicParagraph"/>
        <w:spacing w:line="264" w:lineRule="auto"/>
        <w:rPr>
          <w:rFonts w:ascii="Avenir LT Std 35 Light" w:hAnsi="Avenir LT Std 35 Light"/>
          <w:color w:val="auto"/>
          <w:sz w:val="20"/>
          <w:szCs w:val="20"/>
        </w:rPr>
      </w:pPr>
    </w:p>
    <w:p w14:paraId="28DA6C66" w14:textId="53E969C9" w:rsidR="008804B5" w:rsidRDefault="008804B5" w:rsidP="0028339C">
      <w:pPr>
        <w:pStyle w:val="BasicParagraph"/>
        <w:spacing w:line="264" w:lineRule="auto"/>
        <w:rPr>
          <w:rFonts w:ascii="Avenir LT Std 35 Light" w:hAnsi="Avenir LT Std 35 Light"/>
          <w:color w:val="auto"/>
          <w:sz w:val="20"/>
          <w:szCs w:val="20"/>
        </w:rPr>
      </w:pPr>
    </w:p>
    <w:p w14:paraId="3B38908B"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7"/>
      <w:bookmarkStart w:id="17" w:name="_Hlk21705686"/>
      <w:r>
        <w:br w:type="page"/>
      </w:r>
    </w:p>
    <w:p w14:paraId="49A14A96" w14:textId="223DE2F5" w:rsidR="00971A3E" w:rsidRPr="00C301CB" w:rsidRDefault="00971A3E" w:rsidP="00971A3E">
      <w:pPr>
        <w:pStyle w:val="Heading1"/>
      </w:pPr>
      <w:r w:rsidRPr="00C301CB">
        <w:lastRenderedPageBreak/>
        <w:t>BSBWHS521 - Ensure a safe workplace for a work area</w:t>
      </w:r>
      <w:bookmarkEnd w:id="16"/>
    </w:p>
    <w:p w14:paraId="4BB73E6C" w14:textId="77777777" w:rsidR="00971A3E" w:rsidRDefault="00971A3E" w:rsidP="00971A3E">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4FE29E95" w14:textId="77777777" w:rsidR="00971A3E" w:rsidRDefault="00971A3E" w:rsidP="00971A3E"/>
    <w:tbl>
      <w:tblPr>
        <w:tblStyle w:val="TableGrid"/>
        <w:tblW w:w="0" w:type="auto"/>
        <w:tblLook w:val="04A0" w:firstRow="1" w:lastRow="0" w:firstColumn="1" w:lastColumn="0" w:noHBand="0" w:noVBand="1"/>
      </w:tblPr>
      <w:tblGrid>
        <w:gridCol w:w="2176"/>
        <w:gridCol w:w="1362"/>
        <w:gridCol w:w="1322"/>
        <w:gridCol w:w="1597"/>
        <w:gridCol w:w="1382"/>
        <w:gridCol w:w="1170"/>
      </w:tblGrid>
      <w:tr w:rsidR="00971A3E" w14:paraId="15EC8304" w14:textId="77777777" w:rsidTr="00465D17">
        <w:trPr>
          <w:tblHeader/>
        </w:trPr>
        <w:tc>
          <w:tcPr>
            <w:tcW w:w="2912" w:type="dxa"/>
          </w:tcPr>
          <w:p w14:paraId="43EAA2CE" w14:textId="77777777" w:rsidR="00971A3E" w:rsidRDefault="00971A3E" w:rsidP="00465D17"/>
        </w:tc>
        <w:tc>
          <w:tcPr>
            <w:tcW w:w="1431" w:type="dxa"/>
          </w:tcPr>
          <w:p w14:paraId="1B748929" w14:textId="77777777" w:rsidR="00971A3E" w:rsidRDefault="00971A3E" w:rsidP="00465D17">
            <w:pPr>
              <w:rPr>
                <w:b/>
                <w:bCs/>
              </w:rPr>
            </w:pPr>
            <w:r w:rsidRPr="00C17BDE">
              <w:rPr>
                <w:b/>
                <w:bCs/>
              </w:rPr>
              <w:t>I have skills and knowledge in this area</w:t>
            </w:r>
          </w:p>
          <w:p w14:paraId="60BEB8F1" w14:textId="77777777" w:rsidR="00971A3E" w:rsidRPr="00620271" w:rsidRDefault="00971A3E" w:rsidP="00465D17">
            <w:pPr>
              <w:rPr>
                <w:b/>
                <w:bCs/>
              </w:rPr>
            </w:pPr>
            <w:r>
              <w:rPr>
                <w:b/>
                <w:bCs/>
              </w:rPr>
              <w:t>(1 point)</w:t>
            </w:r>
          </w:p>
        </w:tc>
        <w:tc>
          <w:tcPr>
            <w:tcW w:w="1325" w:type="dxa"/>
          </w:tcPr>
          <w:p w14:paraId="0FC9E798"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C6773A" w14:textId="77777777" w:rsidR="00971A3E" w:rsidRPr="00C17BDE" w:rsidRDefault="00971A3E" w:rsidP="00465D17">
            <w:pPr>
              <w:rPr>
                <w:b/>
                <w:bCs/>
              </w:rPr>
            </w:pPr>
            <w:r w:rsidRPr="00C17BDE">
              <w:rPr>
                <w:b/>
                <w:bCs/>
              </w:rPr>
              <w:t>I have performed these tasks:</w:t>
            </w:r>
          </w:p>
          <w:p w14:paraId="0BD8D114" w14:textId="77777777" w:rsidR="00971A3E" w:rsidRPr="007C797B" w:rsidRDefault="00971A3E" w:rsidP="00465D17">
            <w:pPr>
              <w:rPr>
                <w:b/>
                <w:bCs/>
              </w:rPr>
            </w:pPr>
            <w:r w:rsidRPr="007C797B">
              <w:rPr>
                <w:b/>
                <w:bCs/>
              </w:rPr>
              <w:t>Rarely = 1 point</w:t>
            </w:r>
          </w:p>
          <w:p w14:paraId="17D99A0D" w14:textId="77777777" w:rsidR="00971A3E" w:rsidRPr="007C797B" w:rsidRDefault="00971A3E" w:rsidP="00465D17">
            <w:pPr>
              <w:rPr>
                <w:b/>
                <w:bCs/>
              </w:rPr>
            </w:pPr>
            <w:r w:rsidRPr="007C797B">
              <w:rPr>
                <w:b/>
                <w:bCs/>
              </w:rPr>
              <w:t>Sometimes</w:t>
            </w:r>
            <w:r>
              <w:rPr>
                <w:b/>
                <w:bCs/>
              </w:rPr>
              <w:t xml:space="preserve"> = 2 points</w:t>
            </w:r>
          </w:p>
          <w:p w14:paraId="11F79787" w14:textId="77777777" w:rsidR="00971A3E" w:rsidRPr="007C797B" w:rsidRDefault="00971A3E" w:rsidP="00465D17">
            <w:pPr>
              <w:rPr>
                <w:b/>
                <w:bCs/>
              </w:rPr>
            </w:pPr>
            <w:r w:rsidRPr="007C797B">
              <w:rPr>
                <w:b/>
                <w:bCs/>
              </w:rPr>
              <w:t>Frequently = 3 points</w:t>
            </w:r>
          </w:p>
        </w:tc>
        <w:tc>
          <w:tcPr>
            <w:tcW w:w="1392" w:type="dxa"/>
          </w:tcPr>
          <w:p w14:paraId="627CCF5D" w14:textId="77777777" w:rsidR="00971A3E" w:rsidRDefault="00971A3E" w:rsidP="00465D17">
            <w:pPr>
              <w:rPr>
                <w:b/>
                <w:bCs/>
              </w:rPr>
            </w:pPr>
            <w:r w:rsidRPr="00C17BDE">
              <w:rPr>
                <w:b/>
                <w:bCs/>
              </w:rPr>
              <w:t>I can collect documents and evidence that show I have undertaken these tasks</w:t>
            </w:r>
          </w:p>
          <w:p w14:paraId="692BFAE6" w14:textId="77777777" w:rsidR="00971A3E" w:rsidRPr="00620271" w:rsidRDefault="00971A3E" w:rsidP="00465D17">
            <w:pPr>
              <w:rPr>
                <w:b/>
                <w:bCs/>
              </w:rPr>
            </w:pPr>
            <w:r>
              <w:rPr>
                <w:b/>
                <w:bCs/>
              </w:rPr>
              <w:t>(2 points)</w:t>
            </w:r>
          </w:p>
        </w:tc>
        <w:tc>
          <w:tcPr>
            <w:tcW w:w="1392" w:type="dxa"/>
          </w:tcPr>
          <w:p w14:paraId="57453AC5" w14:textId="77777777" w:rsidR="00971A3E" w:rsidRPr="00C17BDE" w:rsidRDefault="00971A3E" w:rsidP="00465D17">
            <w:pPr>
              <w:rPr>
                <w:b/>
                <w:bCs/>
              </w:rPr>
            </w:pPr>
            <w:r>
              <w:rPr>
                <w:b/>
                <w:bCs/>
              </w:rPr>
              <w:t>Total number of points</w:t>
            </w:r>
          </w:p>
        </w:tc>
      </w:tr>
      <w:tr w:rsidR="00971A3E" w14:paraId="6404A011" w14:textId="77777777" w:rsidTr="00465D17">
        <w:tc>
          <w:tcPr>
            <w:tcW w:w="2912" w:type="dxa"/>
          </w:tcPr>
          <w:p w14:paraId="2D6AF610" w14:textId="77777777" w:rsidR="00971A3E" w:rsidRDefault="00971A3E" w:rsidP="00465D17">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7B6E93D5" w14:textId="77777777" w:rsidR="00971A3E" w:rsidRDefault="00971A3E" w:rsidP="00465D17"/>
        </w:tc>
        <w:tc>
          <w:tcPr>
            <w:tcW w:w="1325" w:type="dxa"/>
          </w:tcPr>
          <w:p w14:paraId="5C2A5248" w14:textId="77777777" w:rsidR="00971A3E" w:rsidRDefault="00971A3E" w:rsidP="00465D17"/>
        </w:tc>
        <w:tc>
          <w:tcPr>
            <w:tcW w:w="1956" w:type="dxa"/>
          </w:tcPr>
          <w:p w14:paraId="5EA37064" w14:textId="77777777" w:rsidR="00971A3E" w:rsidRDefault="00971A3E" w:rsidP="00465D17"/>
        </w:tc>
        <w:tc>
          <w:tcPr>
            <w:tcW w:w="1392" w:type="dxa"/>
          </w:tcPr>
          <w:p w14:paraId="3F1B9D2C" w14:textId="77777777" w:rsidR="00971A3E" w:rsidRDefault="00971A3E" w:rsidP="00465D17"/>
        </w:tc>
        <w:tc>
          <w:tcPr>
            <w:tcW w:w="1392" w:type="dxa"/>
          </w:tcPr>
          <w:p w14:paraId="21696998" w14:textId="77777777" w:rsidR="00971A3E" w:rsidRDefault="00971A3E" w:rsidP="00465D17"/>
        </w:tc>
      </w:tr>
      <w:tr w:rsidR="00971A3E" w14:paraId="4DE795A0" w14:textId="77777777" w:rsidTr="00465D17">
        <w:tc>
          <w:tcPr>
            <w:tcW w:w="2912" w:type="dxa"/>
          </w:tcPr>
          <w:p w14:paraId="207DA0B1" w14:textId="77777777" w:rsidR="00971A3E" w:rsidRPr="00450ED2" w:rsidRDefault="00971A3E" w:rsidP="00465D17">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0E8A6B17" w14:textId="77777777" w:rsidR="00971A3E" w:rsidRDefault="00971A3E" w:rsidP="00465D17"/>
        </w:tc>
        <w:tc>
          <w:tcPr>
            <w:tcW w:w="1325" w:type="dxa"/>
          </w:tcPr>
          <w:p w14:paraId="6F3AFB17" w14:textId="77777777" w:rsidR="00971A3E" w:rsidRDefault="00971A3E" w:rsidP="00465D17"/>
        </w:tc>
        <w:tc>
          <w:tcPr>
            <w:tcW w:w="1956" w:type="dxa"/>
          </w:tcPr>
          <w:p w14:paraId="44BF81DD" w14:textId="77777777" w:rsidR="00971A3E" w:rsidRDefault="00971A3E" w:rsidP="00465D17"/>
        </w:tc>
        <w:tc>
          <w:tcPr>
            <w:tcW w:w="1392" w:type="dxa"/>
          </w:tcPr>
          <w:p w14:paraId="01E5D354" w14:textId="77777777" w:rsidR="00971A3E" w:rsidRDefault="00971A3E" w:rsidP="00465D17"/>
        </w:tc>
        <w:tc>
          <w:tcPr>
            <w:tcW w:w="1392" w:type="dxa"/>
          </w:tcPr>
          <w:p w14:paraId="68E90166" w14:textId="77777777" w:rsidR="00971A3E" w:rsidRDefault="00971A3E" w:rsidP="00465D17"/>
        </w:tc>
      </w:tr>
      <w:tr w:rsidR="00971A3E" w14:paraId="6F89A94F" w14:textId="77777777" w:rsidTr="00465D17">
        <w:tc>
          <w:tcPr>
            <w:tcW w:w="2912" w:type="dxa"/>
          </w:tcPr>
          <w:p w14:paraId="4863F75D" w14:textId="77777777" w:rsidR="00971A3E" w:rsidRDefault="00971A3E" w:rsidP="00465D17">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3E157544" w14:textId="77777777" w:rsidR="00971A3E" w:rsidRDefault="00971A3E" w:rsidP="00465D17"/>
        </w:tc>
        <w:tc>
          <w:tcPr>
            <w:tcW w:w="1325" w:type="dxa"/>
          </w:tcPr>
          <w:p w14:paraId="58407A4F" w14:textId="77777777" w:rsidR="00971A3E" w:rsidRDefault="00971A3E" w:rsidP="00465D17"/>
        </w:tc>
        <w:tc>
          <w:tcPr>
            <w:tcW w:w="1956" w:type="dxa"/>
          </w:tcPr>
          <w:p w14:paraId="3CA102EA" w14:textId="77777777" w:rsidR="00971A3E" w:rsidRDefault="00971A3E" w:rsidP="00465D17"/>
        </w:tc>
        <w:tc>
          <w:tcPr>
            <w:tcW w:w="1392" w:type="dxa"/>
          </w:tcPr>
          <w:p w14:paraId="07F99929" w14:textId="77777777" w:rsidR="00971A3E" w:rsidRDefault="00971A3E" w:rsidP="00465D17"/>
        </w:tc>
        <w:tc>
          <w:tcPr>
            <w:tcW w:w="1392" w:type="dxa"/>
          </w:tcPr>
          <w:p w14:paraId="0D757EAF" w14:textId="77777777" w:rsidR="00971A3E" w:rsidRDefault="00971A3E" w:rsidP="00465D17"/>
        </w:tc>
      </w:tr>
      <w:tr w:rsidR="00971A3E" w14:paraId="7C07108A" w14:textId="77777777" w:rsidTr="00465D17">
        <w:tc>
          <w:tcPr>
            <w:tcW w:w="2912" w:type="dxa"/>
          </w:tcPr>
          <w:p w14:paraId="0F311C36" w14:textId="77777777" w:rsidR="00971A3E" w:rsidRDefault="00971A3E" w:rsidP="00465D17">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6A13F54B" w14:textId="77777777" w:rsidR="00971A3E" w:rsidRDefault="00971A3E" w:rsidP="00465D17"/>
        </w:tc>
        <w:tc>
          <w:tcPr>
            <w:tcW w:w="1325" w:type="dxa"/>
          </w:tcPr>
          <w:p w14:paraId="1AB6287F" w14:textId="77777777" w:rsidR="00971A3E" w:rsidRDefault="00971A3E" w:rsidP="00465D17"/>
        </w:tc>
        <w:tc>
          <w:tcPr>
            <w:tcW w:w="1956" w:type="dxa"/>
          </w:tcPr>
          <w:p w14:paraId="593C5957" w14:textId="77777777" w:rsidR="00971A3E" w:rsidRDefault="00971A3E" w:rsidP="00465D17"/>
        </w:tc>
        <w:tc>
          <w:tcPr>
            <w:tcW w:w="1392" w:type="dxa"/>
          </w:tcPr>
          <w:p w14:paraId="7B3C4A33" w14:textId="77777777" w:rsidR="00971A3E" w:rsidRDefault="00971A3E" w:rsidP="00465D17"/>
        </w:tc>
        <w:tc>
          <w:tcPr>
            <w:tcW w:w="1392" w:type="dxa"/>
          </w:tcPr>
          <w:p w14:paraId="52F7806F" w14:textId="77777777" w:rsidR="00971A3E" w:rsidRDefault="00971A3E" w:rsidP="00465D17"/>
        </w:tc>
      </w:tr>
      <w:tr w:rsidR="00971A3E" w14:paraId="5560B427" w14:textId="77777777" w:rsidTr="00465D17">
        <w:tc>
          <w:tcPr>
            <w:tcW w:w="2912" w:type="dxa"/>
          </w:tcPr>
          <w:p w14:paraId="361285C1" w14:textId="77777777" w:rsidR="00971A3E" w:rsidRPr="00212219" w:rsidRDefault="00971A3E" w:rsidP="00465D17">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7FA20E42" w14:textId="77777777" w:rsidR="00971A3E" w:rsidRDefault="00971A3E" w:rsidP="00465D17"/>
        </w:tc>
        <w:tc>
          <w:tcPr>
            <w:tcW w:w="1325" w:type="dxa"/>
          </w:tcPr>
          <w:p w14:paraId="0709EF51" w14:textId="77777777" w:rsidR="00971A3E" w:rsidRDefault="00971A3E" w:rsidP="00465D17"/>
        </w:tc>
        <w:tc>
          <w:tcPr>
            <w:tcW w:w="1956" w:type="dxa"/>
          </w:tcPr>
          <w:p w14:paraId="232EBB49" w14:textId="77777777" w:rsidR="00971A3E" w:rsidRDefault="00971A3E" w:rsidP="00465D17"/>
        </w:tc>
        <w:tc>
          <w:tcPr>
            <w:tcW w:w="1392" w:type="dxa"/>
          </w:tcPr>
          <w:p w14:paraId="52D3B696" w14:textId="77777777" w:rsidR="00971A3E" w:rsidRDefault="00971A3E" w:rsidP="00465D17"/>
        </w:tc>
        <w:tc>
          <w:tcPr>
            <w:tcW w:w="1392" w:type="dxa"/>
          </w:tcPr>
          <w:p w14:paraId="1F1074E2" w14:textId="77777777" w:rsidR="00971A3E" w:rsidRDefault="00971A3E" w:rsidP="00465D17"/>
        </w:tc>
      </w:tr>
      <w:tr w:rsidR="00971A3E" w14:paraId="2F4BE7F3" w14:textId="77777777" w:rsidTr="00465D17">
        <w:tc>
          <w:tcPr>
            <w:tcW w:w="2912" w:type="dxa"/>
          </w:tcPr>
          <w:p w14:paraId="79EC22E4" w14:textId="77777777" w:rsidR="00971A3E" w:rsidRPr="00822DC7" w:rsidRDefault="00971A3E" w:rsidP="00465D17">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73038627" w14:textId="77777777" w:rsidR="00971A3E" w:rsidRDefault="00971A3E" w:rsidP="00465D17"/>
        </w:tc>
        <w:tc>
          <w:tcPr>
            <w:tcW w:w="1325" w:type="dxa"/>
          </w:tcPr>
          <w:p w14:paraId="693E73C9" w14:textId="77777777" w:rsidR="00971A3E" w:rsidRDefault="00971A3E" w:rsidP="00465D17"/>
        </w:tc>
        <w:tc>
          <w:tcPr>
            <w:tcW w:w="1956" w:type="dxa"/>
          </w:tcPr>
          <w:p w14:paraId="1BECDC55" w14:textId="77777777" w:rsidR="00971A3E" w:rsidRDefault="00971A3E" w:rsidP="00465D17"/>
        </w:tc>
        <w:tc>
          <w:tcPr>
            <w:tcW w:w="1392" w:type="dxa"/>
          </w:tcPr>
          <w:p w14:paraId="68CD7B73" w14:textId="77777777" w:rsidR="00971A3E" w:rsidRDefault="00971A3E" w:rsidP="00465D17"/>
        </w:tc>
        <w:tc>
          <w:tcPr>
            <w:tcW w:w="1392" w:type="dxa"/>
          </w:tcPr>
          <w:p w14:paraId="2E05CB10" w14:textId="77777777" w:rsidR="00971A3E" w:rsidRDefault="00971A3E" w:rsidP="00465D17"/>
        </w:tc>
      </w:tr>
      <w:tr w:rsidR="00971A3E" w14:paraId="69B3EE67" w14:textId="77777777" w:rsidTr="00465D17">
        <w:tc>
          <w:tcPr>
            <w:tcW w:w="2912" w:type="dxa"/>
          </w:tcPr>
          <w:p w14:paraId="0E0E2587" w14:textId="77777777" w:rsidR="00971A3E" w:rsidRPr="00212219" w:rsidRDefault="00971A3E" w:rsidP="00465D17">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4FC27420" w14:textId="77777777" w:rsidR="00971A3E" w:rsidRDefault="00971A3E" w:rsidP="00465D17"/>
        </w:tc>
        <w:tc>
          <w:tcPr>
            <w:tcW w:w="1325" w:type="dxa"/>
          </w:tcPr>
          <w:p w14:paraId="71EDBF6C" w14:textId="77777777" w:rsidR="00971A3E" w:rsidRDefault="00971A3E" w:rsidP="00465D17"/>
        </w:tc>
        <w:tc>
          <w:tcPr>
            <w:tcW w:w="1956" w:type="dxa"/>
          </w:tcPr>
          <w:p w14:paraId="48D57D3B" w14:textId="77777777" w:rsidR="00971A3E" w:rsidRDefault="00971A3E" w:rsidP="00465D17"/>
        </w:tc>
        <w:tc>
          <w:tcPr>
            <w:tcW w:w="1392" w:type="dxa"/>
          </w:tcPr>
          <w:p w14:paraId="413228F5" w14:textId="77777777" w:rsidR="00971A3E" w:rsidRDefault="00971A3E" w:rsidP="00465D17"/>
        </w:tc>
        <w:tc>
          <w:tcPr>
            <w:tcW w:w="1392" w:type="dxa"/>
          </w:tcPr>
          <w:p w14:paraId="3C5A27C1" w14:textId="77777777" w:rsidR="00971A3E" w:rsidRDefault="00971A3E" w:rsidP="00465D17"/>
        </w:tc>
      </w:tr>
      <w:tr w:rsidR="00971A3E" w14:paraId="22F9461D" w14:textId="77777777" w:rsidTr="00465D17">
        <w:tc>
          <w:tcPr>
            <w:tcW w:w="2912" w:type="dxa"/>
          </w:tcPr>
          <w:p w14:paraId="36CDD6B6" w14:textId="77777777" w:rsidR="00971A3E" w:rsidRPr="00620271" w:rsidRDefault="00971A3E" w:rsidP="00465D17">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11B2D02C" w14:textId="77777777" w:rsidR="00971A3E" w:rsidRDefault="00971A3E" w:rsidP="00465D17"/>
        </w:tc>
        <w:tc>
          <w:tcPr>
            <w:tcW w:w="1325" w:type="dxa"/>
          </w:tcPr>
          <w:p w14:paraId="13E8E97A" w14:textId="77777777" w:rsidR="00971A3E" w:rsidRDefault="00971A3E" w:rsidP="00465D17"/>
        </w:tc>
        <w:tc>
          <w:tcPr>
            <w:tcW w:w="1956" w:type="dxa"/>
          </w:tcPr>
          <w:p w14:paraId="6951975A" w14:textId="77777777" w:rsidR="00971A3E" w:rsidRDefault="00971A3E" w:rsidP="00465D17"/>
        </w:tc>
        <w:tc>
          <w:tcPr>
            <w:tcW w:w="1392" w:type="dxa"/>
          </w:tcPr>
          <w:p w14:paraId="7A285413" w14:textId="77777777" w:rsidR="00971A3E" w:rsidRDefault="00971A3E" w:rsidP="00465D17"/>
        </w:tc>
        <w:tc>
          <w:tcPr>
            <w:tcW w:w="1392" w:type="dxa"/>
          </w:tcPr>
          <w:p w14:paraId="782E4AD2" w14:textId="77777777" w:rsidR="00971A3E" w:rsidRDefault="00971A3E" w:rsidP="00465D17"/>
        </w:tc>
      </w:tr>
      <w:tr w:rsidR="00971A3E" w14:paraId="52BE80F6" w14:textId="77777777" w:rsidTr="00465D17">
        <w:tc>
          <w:tcPr>
            <w:tcW w:w="2912" w:type="dxa"/>
          </w:tcPr>
          <w:p w14:paraId="500388B2" w14:textId="77777777" w:rsidR="00971A3E" w:rsidRPr="00620271" w:rsidRDefault="00971A3E" w:rsidP="00465D17">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329FFD6A" w14:textId="77777777" w:rsidR="00971A3E" w:rsidRDefault="00971A3E" w:rsidP="00465D17"/>
        </w:tc>
        <w:tc>
          <w:tcPr>
            <w:tcW w:w="1325" w:type="dxa"/>
          </w:tcPr>
          <w:p w14:paraId="3EC9A2CD" w14:textId="77777777" w:rsidR="00971A3E" w:rsidRDefault="00971A3E" w:rsidP="00465D17"/>
        </w:tc>
        <w:tc>
          <w:tcPr>
            <w:tcW w:w="1956" w:type="dxa"/>
          </w:tcPr>
          <w:p w14:paraId="58775D66" w14:textId="77777777" w:rsidR="00971A3E" w:rsidRDefault="00971A3E" w:rsidP="00465D17"/>
        </w:tc>
        <w:tc>
          <w:tcPr>
            <w:tcW w:w="1392" w:type="dxa"/>
          </w:tcPr>
          <w:p w14:paraId="76470478" w14:textId="77777777" w:rsidR="00971A3E" w:rsidRDefault="00971A3E" w:rsidP="00465D17"/>
        </w:tc>
        <w:tc>
          <w:tcPr>
            <w:tcW w:w="1392" w:type="dxa"/>
          </w:tcPr>
          <w:p w14:paraId="1D835772" w14:textId="77777777" w:rsidR="00971A3E" w:rsidRDefault="00971A3E" w:rsidP="00465D17"/>
        </w:tc>
      </w:tr>
      <w:bookmarkEnd w:id="17"/>
    </w:tbl>
    <w:p w14:paraId="71664152" w14:textId="77777777" w:rsidR="00971A3E" w:rsidRDefault="00971A3E" w:rsidP="00971A3E"/>
    <w:p w14:paraId="3C8C37EF" w14:textId="040DFF8A" w:rsidR="00971A3E" w:rsidRDefault="00971A3E" w:rsidP="0028339C">
      <w:pPr>
        <w:pStyle w:val="BasicParagraph"/>
        <w:spacing w:line="264" w:lineRule="auto"/>
        <w:rPr>
          <w:rFonts w:ascii="Avenir LT Std 35 Light" w:hAnsi="Avenir LT Std 35 Light"/>
          <w:color w:val="auto"/>
          <w:sz w:val="20"/>
          <w:szCs w:val="20"/>
        </w:rPr>
      </w:pPr>
    </w:p>
    <w:p w14:paraId="2810F8D9" w14:textId="2E275AA6" w:rsidR="00971A3E" w:rsidRDefault="00971A3E" w:rsidP="0028339C">
      <w:pPr>
        <w:pStyle w:val="BasicParagraph"/>
        <w:spacing w:line="264" w:lineRule="auto"/>
        <w:rPr>
          <w:rFonts w:ascii="Avenir LT Std 35 Light" w:hAnsi="Avenir LT Std 35 Light"/>
          <w:color w:val="auto"/>
          <w:sz w:val="20"/>
          <w:szCs w:val="20"/>
        </w:rPr>
      </w:pPr>
    </w:p>
    <w:p w14:paraId="3CFAB815" w14:textId="77777777" w:rsidR="00971A3E" w:rsidRPr="00F418ED" w:rsidRDefault="00971A3E" w:rsidP="00971A3E">
      <w:pPr>
        <w:pStyle w:val="Heading1"/>
      </w:pPr>
      <w:bookmarkStart w:id="18" w:name="_Toc19790639"/>
      <w:r w:rsidRPr="00F418ED">
        <w:lastRenderedPageBreak/>
        <w:t>BSBINN601 Lead and manage organisational change</w:t>
      </w:r>
      <w:bookmarkEnd w:id="18"/>
    </w:p>
    <w:p w14:paraId="7974C5EE" w14:textId="77777777" w:rsidR="00971A3E" w:rsidRDefault="00971A3E" w:rsidP="00971A3E">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0FDA4688" w14:textId="77777777" w:rsidR="00971A3E" w:rsidRDefault="00971A3E" w:rsidP="00971A3E"/>
    <w:tbl>
      <w:tblPr>
        <w:tblStyle w:val="TableGrid"/>
        <w:tblW w:w="0" w:type="auto"/>
        <w:tblLook w:val="04A0" w:firstRow="1" w:lastRow="0" w:firstColumn="1" w:lastColumn="0" w:noHBand="0" w:noVBand="1"/>
      </w:tblPr>
      <w:tblGrid>
        <w:gridCol w:w="2170"/>
        <w:gridCol w:w="1363"/>
        <w:gridCol w:w="1322"/>
        <w:gridCol w:w="1600"/>
        <w:gridCol w:w="1382"/>
        <w:gridCol w:w="1172"/>
      </w:tblGrid>
      <w:tr w:rsidR="00971A3E" w14:paraId="02B47811" w14:textId="77777777" w:rsidTr="00465D17">
        <w:trPr>
          <w:tblHeader/>
        </w:trPr>
        <w:tc>
          <w:tcPr>
            <w:tcW w:w="2912" w:type="dxa"/>
          </w:tcPr>
          <w:p w14:paraId="43D087AD" w14:textId="77777777" w:rsidR="00971A3E" w:rsidRDefault="00971A3E" w:rsidP="00465D17"/>
        </w:tc>
        <w:tc>
          <w:tcPr>
            <w:tcW w:w="1431" w:type="dxa"/>
          </w:tcPr>
          <w:p w14:paraId="31F1E17F" w14:textId="77777777" w:rsidR="00971A3E" w:rsidRDefault="00971A3E" w:rsidP="00465D17">
            <w:pPr>
              <w:rPr>
                <w:b/>
                <w:bCs/>
              </w:rPr>
            </w:pPr>
            <w:r w:rsidRPr="00C17BDE">
              <w:rPr>
                <w:b/>
                <w:bCs/>
              </w:rPr>
              <w:t>I have skills and knowledge in this area</w:t>
            </w:r>
          </w:p>
          <w:p w14:paraId="2764A353" w14:textId="77777777" w:rsidR="00971A3E" w:rsidRPr="00620271" w:rsidRDefault="00971A3E" w:rsidP="00465D17">
            <w:pPr>
              <w:rPr>
                <w:b/>
                <w:bCs/>
              </w:rPr>
            </w:pPr>
            <w:r>
              <w:rPr>
                <w:b/>
                <w:bCs/>
              </w:rPr>
              <w:t>(1 point)</w:t>
            </w:r>
          </w:p>
        </w:tc>
        <w:tc>
          <w:tcPr>
            <w:tcW w:w="1325" w:type="dxa"/>
          </w:tcPr>
          <w:p w14:paraId="5ADA66F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7ADEED3" w14:textId="77777777" w:rsidR="00971A3E" w:rsidRPr="00C17BDE" w:rsidRDefault="00971A3E" w:rsidP="00465D17">
            <w:pPr>
              <w:rPr>
                <w:b/>
                <w:bCs/>
              </w:rPr>
            </w:pPr>
            <w:r w:rsidRPr="00C17BDE">
              <w:rPr>
                <w:b/>
                <w:bCs/>
              </w:rPr>
              <w:t>I have performed these tasks:</w:t>
            </w:r>
          </w:p>
          <w:p w14:paraId="36AFD23F" w14:textId="77777777" w:rsidR="00971A3E" w:rsidRPr="007C797B" w:rsidRDefault="00971A3E" w:rsidP="00465D17">
            <w:pPr>
              <w:rPr>
                <w:b/>
                <w:bCs/>
              </w:rPr>
            </w:pPr>
            <w:r w:rsidRPr="007C797B">
              <w:rPr>
                <w:b/>
                <w:bCs/>
              </w:rPr>
              <w:t>Rarely = 1 point</w:t>
            </w:r>
          </w:p>
          <w:p w14:paraId="12217A34" w14:textId="77777777" w:rsidR="00971A3E" w:rsidRPr="007C797B" w:rsidRDefault="00971A3E" w:rsidP="00465D17">
            <w:pPr>
              <w:rPr>
                <w:b/>
                <w:bCs/>
              </w:rPr>
            </w:pPr>
            <w:r w:rsidRPr="007C797B">
              <w:rPr>
                <w:b/>
                <w:bCs/>
              </w:rPr>
              <w:t>Sometimes</w:t>
            </w:r>
            <w:r>
              <w:rPr>
                <w:b/>
                <w:bCs/>
              </w:rPr>
              <w:t xml:space="preserve"> = 2 points</w:t>
            </w:r>
          </w:p>
          <w:p w14:paraId="2959E306" w14:textId="77777777" w:rsidR="00971A3E" w:rsidRPr="007C797B" w:rsidRDefault="00971A3E" w:rsidP="00465D17">
            <w:pPr>
              <w:rPr>
                <w:b/>
                <w:bCs/>
              </w:rPr>
            </w:pPr>
            <w:r w:rsidRPr="007C797B">
              <w:rPr>
                <w:b/>
                <w:bCs/>
              </w:rPr>
              <w:t>Frequently = 3 points</w:t>
            </w:r>
          </w:p>
        </w:tc>
        <w:tc>
          <w:tcPr>
            <w:tcW w:w="1392" w:type="dxa"/>
          </w:tcPr>
          <w:p w14:paraId="7867379D" w14:textId="77777777" w:rsidR="00971A3E" w:rsidRDefault="00971A3E" w:rsidP="00465D17">
            <w:pPr>
              <w:rPr>
                <w:b/>
                <w:bCs/>
              </w:rPr>
            </w:pPr>
            <w:r w:rsidRPr="00C17BDE">
              <w:rPr>
                <w:b/>
                <w:bCs/>
              </w:rPr>
              <w:t>I can collect documents and evidence that show I have undertaken these tasks</w:t>
            </w:r>
          </w:p>
          <w:p w14:paraId="2ACD8B75" w14:textId="77777777" w:rsidR="00971A3E" w:rsidRPr="00620271" w:rsidRDefault="00971A3E" w:rsidP="00465D17">
            <w:pPr>
              <w:rPr>
                <w:b/>
                <w:bCs/>
              </w:rPr>
            </w:pPr>
            <w:r>
              <w:rPr>
                <w:b/>
                <w:bCs/>
              </w:rPr>
              <w:t>(2 points)</w:t>
            </w:r>
          </w:p>
        </w:tc>
        <w:tc>
          <w:tcPr>
            <w:tcW w:w="1392" w:type="dxa"/>
          </w:tcPr>
          <w:p w14:paraId="2A6BC014" w14:textId="77777777" w:rsidR="00971A3E" w:rsidRPr="00C17BDE" w:rsidRDefault="00971A3E" w:rsidP="00465D17">
            <w:pPr>
              <w:rPr>
                <w:b/>
                <w:bCs/>
              </w:rPr>
            </w:pPr>
            <w:r>
              <w:rPr>
                <w:b/>
                <w:bCs/>
              </w:rPr>
              <w:t>Total number of points</w:t>
            </w:r>
          </w:p>
        </w:tc>
      </w:tr>
      <w:tr w:rsidR="00971A3E" w14:paraId="536174E3" w14:textId="77777777" w:rsidTr="00465D17">
        <w:tc>
          <w:tcPr>
            <w:tcW w:w="2912" w:type="dxa"/>
          </w:tcPr>
          <w:p w14:paraId="606ECB83" w14:textId="77777777" w:rsidR="00971A3E" w:rsidRDefault="00971A3E" w:rsidP="00465D17">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1582484C" w14:textId="77777777" w:rsidR="00971A3E" w:rsidRDefault="00971A3E" w:rsidP="00465D17"/>
        </w:tc>
        <w:tc>
          <w:tcPr>
            <w:tcW w:w="1325" w:type="dxa"/>
          </w:tcPr>
          <w:p w14:paraId="421C3EB6" w14:textId="77777777" w:rsidR="00971A3E" w:rsidRDefault="00971A3E" w:rsidP="00465D17"/>
        </w:tc>
        <w:tc>
          <w:tcPr>
            <w:tcW w:w="1956" w:type="dxa"/>
          </w:tcPr>
          <w:p w14:paraId="509EA14F" w14:textId="77777777" w:rsidR="00971A3E" w:rsidRDefault="00971A3E" w:rsidP="00465D17"/>
        </w:tc>
        <w:tc>
          <w:tcPr>
            <w:tcW w:w="1392" w:type="dxa"/>
          </w:tcPr>
          <w:p w14:paraId="709F41B1" w14:textId="77777777" w:rsidR="00971A3E" w:rsidRDefault="00971A3E" w:rsidP="00465D17"/>
        </w:tc>
        <w:tc>
          <w:tcPr>
            <w:tcW w:w="1392" w:type="dxa"/>
          </w:tcPr>
          <w:p w14:paraId="28A81605" w14:textId="77777777" w:rsidR="00971A3E" w:rsidRDefault="00971A3E" w:rsidP="00465D17"/>
        </w:tc>
      </w:tr>
      <w:tr w:rsidR="00971A3E" w14:paraId="7E5AC99B" w14:textId="77777777" w:rsidTr="00465D17">
        <w:tc>
          <w:tcPr>
            <w:tcW w:w="2912" w:type="dxa"/>
          </w:tcPr>
          <w:p w14:paraId="5CCE15B5" w14:textId="77777777" w:rsidR="00971A3E" w:rsidRDefault="00971A3E" w:rsidP="00465D17">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6923BA83" w14:textId="77777777" w:rsidR="00971A3E" w:rsidRDefault="00971A3E" w:rsidP="00465D17"/>
        </w:tc>
        <w:tc>
          <w:tcPr>
            <w:tcW w:w="1325" w:type="dxa"/>
          </w:tcPr>
          <w:p w14:paraId="1AB713CD" w14:textId="77777777" w:rsidR="00971A3E" w:rsidRDefault="00971A3E" w:rsidP="00465D17"/>
        </w:tc>
        <w:tc>
          <w:tcPr>
            <w:tcW w:w="1956" w:type="dxa"/>
          </w:tcPr>
          <w:p w14:paraId="7C7F5BA3" w14:textId="77777777" w:rsidR="00971A3E" w:rsidRDefault="00971A3E" w:rsidP="00465D17"/>
        </w:tc>
        <w:tc>
          <w:tcPr>
            <w:tcW w:w="1392" w:type="dxa"/>
          </w:tcPr>
          <w:p w14:paraId="3CEB76F3" w14:textId="77777777" w:rsidR="00971A3E" w:rsidRDefault="00971A3E" w:rsidP="00465D17"/>
        </w:tc>
        <w:tc>
          <w:tcPr>
            <w:tcW w:w="1392" w:type="dxa"/>
          </w:tcPr>
          <w:p w14:paraId="303F1023" w14:textId="77777777" w:rsidR="00971A3E" w:rsidRDefault="00971A3E" w:rsidP="00465D17"/>
        </w:tc>
      </w:tr>
      <w:tr w:rsidR="00971A3E" w14:paraId="00E63418" w14:textId="77777777" w:rsidTr="00465D17">
        <w:tc>
          <w:tcPr>
            <w:tcW w:w="2912" w:type="dxa"/>
          </w:tcPr>
          <w:p w14:paraId="7BF536AB" w14:textId="77777777" w:rsidR="00971A3E" w:rsidRPr="00212219" w:rsidRDefault="00971A3E" w:rsidP="00465D17">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093F259A" w14:textId="77777777" w:rsidR="00971A3E" w:rsidRDefault="00971A3E" w:rsidP="00465D17"/>
        </w:tc>
        <w:tc>
          <w:tcPr>
            <w:tcW w:w="1325" w:type="dxa"/>
          </w:tcPr>
          <w:p w14:paraId="56923293" w14:textId="77777777" w:rsidR="00971A3E" w:rsidRDefault="00971A3E" w:rsidP="00465D17"/>
        </w:tc>
        <w:tc>
          <w:tcPr>
            <w:tcW w:w="1956" w:type="dxa"/>
          </w:tcPr>
          <w:p w14:paraId="41AB22FE" w14:textId="77777777" w:rsidR="00971A3E" w:rsidRDefault="00971A3E" w:rsidP="00465D17"/>
        </w:tc>
        <w:tc>
          <w:tcPr>
            <w:tcW w:w="1392" w:type="dxa"/>
          </w:tcPr>
          <w:p w14:paraId="5D6A5233" w14:textId="77777777" w:rsidR="00971A3E" w:rsidRDefault="00971A3E" w:rsidP="00465D17"/>
        </w:tc>
        <w:tc>
          <w:tcPr>
            <w:tcW w:w="1392" w:type="dxa"/>
          </w:tcPr>
          <w:p w14:paraId="52E045E5" w14:textId="77777777" w:rsidR="00971A3E" w:rsidRDefault="00971A3E" w:rsidP="00465D17"/>
        </w:tc>
      </w:tr>
      <w:tr w:rsidR="00971A3E" w14:paraId="68A6F340" w14:textId="77777777" w:rsidTr="00465D17">
        <w:tc>
          <w:tcPr>
            <w:tcW w:w="2912" w:type="dxa"/>
          </w:tcPr>
          <w:p w14:paraId="1A691E4A" w14:textId="77777777" w:rsidR="00971A3E" w:rsidRPr="00212219" w:rsidRDefault="00971A3E" w:rsidP="00465D17">
            <w:r>
              <w:t xml:space="preserve">I have </w:t>
            </w:r>
            <w:r w:rsidRPr="005525FC">
              <w:t>prioritise</w:t>
            </w:r>
            <w:r>
              <w:t>d</w:t>
            </w:r>
            <w:r w:rsidRPr="005525FC">
              <w:t xml:space="preserve"> opportunities for changes with input from managers</w:t>
            </w:r>
            <w:r>
              <w:t>.</w:t>
            </w:r>
          </w:p>
        </w:tc>
        <w:tc>
          <w:tcPr>
            <w:tcW w:w="1431" w:type="dxa"/>
          </w:tcPr>
          <w:p w14:paraId="4DBBBEBF" w14:textId="77777777" w:rsidR="00971A3E" w:rsidRDefault="00971A3E" w:rsidP="00465D17"/>
        </w:tc>
        <w:tc>
          <w:tcPr>
            <w:tcW w:w="1325" w:type="dxa"/>
          </w:tcPr>
          <w:p w14:paraId="36917DC4" w14:textId="77777777" w:rsidR="00971A3E" w:rsidRDefault="00971A3E" w:rsidP="00465D17"/>
        </w:tc>
        <w:tc>
          <w:tcPr>
            <w:tcW w:w="1956" w:type="dxa"/>
          </w:tcPr>
          <w:p w14:paraId="0692983B" w14:textId="77777777" w:rsidR="00971A3E" w:rsidRDefault="00971A3E" w:rsidP="00465D17"/>
        </w:tc>
        <w:tc>
          <w:tcPr>
            <w:tcW w:w="1392" w:type="dxa"/>
          </w:tcPr>
          <w:p w14:paraId="40E6C29C" w14:textId="77777777" w:rsidR="00971A3E" w:rsidRDefault="00971A3E" w:rsidP="00465D17"/>
        </w:tc>
        <w:tc>
          <w:tcPr>
            <w:tcW w:w="1392" w:type="dxa"/>
          </w:tcPr>
          <w:p w14:paraId="6FC4B6D5" w14:textId="77777777" w:rsidR="00971A3E" w:rsidRDefault="00971A3E" w:rsidP="00465D17"/>
        </w:tc>
      </w:tr>
      <w:tr w:rsidR="00971A3E" w14:paraId="3DEE66B3" w14:textId="77777777" w:rsidTr="00465D17">
        <w:tc>
          <w:tcPr>
            <w:tcW w:w="2912" w:type="dxa"/>
          </w:tcPr>
          <w:p w14:paraId="67CED16A" w14:textId="77777777" w:rsidR="00971A3E" w:rsidRPr="00620271" w:rsidRDefault="00971A3E" w:rsidP="00465D17">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0444B052" w14:textId="77777777" w:rsidR="00971A3E" w:rsidRDefault="00971A3E" w:rsidP="00465D17"/>
        </w:tc>
        <w:tc>
          <w:tcPr>
            <w:tcW w:w="1325" w:type="dxa"/>
          </w:tcPr>
          <w:p w14:paraId="5A2CE0FA" w14:textId="77777777" w:rsidR="00971A3E" w:rsidRDefault="00971A3E" w:rsidP="00465D17"/>
        </w:tc>
        <w:tc>
          <w:tcPr>
            <w:tcW w:w="1956" w:type="dxa"/>
          </w:tcPr>
          <w:p w14:paraId="06BFB097" w14:textId="77777777" w:rsidR="00971A3E" w:rsidRDefault="00971A3E" w:rsidP="00465D17"/>
        </w:tc>
        <w:tc>
          <w:tcPr>
            <w:tcW w:w="1392" w:type="dxa"/>
          </w:tcPr>
          <w:p w14:paraId="02E63533" w14:textId="77777777" w:rsidR="00971A3E" w:rsidRDefault="00971A3E" w:rsidP="00465D17"/>
        </w:tc>
        <w:tc>
          <w:tcPr>
            <w:tcW w:w="1392" w:type="dxa"/>
          </w:tcPr>
          <w:p w14:paraId="54939CAC" w14:textId="77777777" w:rsidR="00971A3E" w:rsidRDefault="00971A3E" w:rsidP="00465D17"/>
        </w:tc>
      </w:tr>
      <w:tr w:rsidR="00971A3E" w14:paraId="3BFA4191" w14:textId="77777777" w:rsidTr="00465D17">
        <w:tc>
          <w:tcPr>
            <w:tcW w:w="2912" w:type="dxa"/>
          </w:tcPr>
          <w:p w14:paraId="7DE6C74D" w14:textId="77777777" w:rsidR="00971A3E" w:rsidRPr="00620271" w:rsidRDefault="00971A3E" w:rsidP="00465D17">
            <w:r>
              <w:t xml:space="preserve">I have </w:t>
            </w:r>
            <w:r w:rsidRPr="005525FC">
              <w:t>develop</w:t>
            </w:r>
            <w:r>
              <w:t>ed</w:t>
            </w:r>
            <w:r w:rsidRPr="005525FC">
              <w:t xml:space="preserve"> strategies to communicate or educate the changes and embed them</w:t>
            </w:r>
            <w:r>
              <w:t>.</w:t>
            </w:r>
          </w:p>
        </w:tc>
        <w:tc>
          <w:tcPr>
            <w:tcW w:w="1431" w:type="dxa"/>
          </w:tcPr>
          <w:p w14:paraId="1978D2DB" w14:textId="77777777" w:rsidR="00971A3E" w:rsidRDefault="00971A3E" w:rsidP="00465D17"/>
        </w:tc>
        <w:tc>
          <w:tcPr>
            <w:tcW w:w="1325" w:type="dxa"/>
          </w:tcPr>
          <w:p w14:paraId="4B3DD507" w14:textId="77777777" w:rsidR="00971A3E" w:rsidRDefault="00971A3E" w:rsidP="00465D17"/>
        </w:tc>
        <w:tc>
          <w:tcPr>
            <w:tcW w:w="1956" w:type="dxa"/>
          </w:tcPr>
          <w:p w14:paraId="1E225399" w14:textId="77777777" w:rsidR="00971A3E" w:rsidRDefault="00971A3E" w:rsidP="00465D17"/>
        </w:tc>
        <w:tc>
          <w:tcPr>
            <w:tcW w:w="1392" w:type="dxa"/>
          </w:tcPr>
          <w:p w14:paraId="25EDD732" w14:textId="77777777" w:rsidR="00971A3E" w:rsidRDefault="00971A3E" w:rsidP="00465D17"/>
        </w:tc>
        <w:tc>
          <w:tcPr>
            <w:tcW w:w="1392" w:type="dxa"/>
          </w:tcPr>
          <w:p w14:paraId="30655F00" w14:textId="77777777" w:rsidR="00971A3E" w:rsidRDefault="00971A3E" w:rsidP="00465D17"/>
        </w:tc>
      </w:tr>
      <w:tr w:rsidR="00971A3E" w14:paraId="2BC8BC55" w14:textId="77777777" w:rsidTr="00465D17">
        <w:tc>
          <w:tcPr>
            <w:tcW w:w="2912" w:type="dxa"/>
          </w:tcPr>
          <w:p w14:paraId="0AB224DB" w14:textId="77777777" w:rsidR="00971A3E" w:rsidRDefault="00971A3E" w:rsidP="00465D17">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6F3C9C7A" w14:textId="77777777" w:rsidR="00971A3E" w:rsidRDefault="00971A3E" w:rsidP="00465D17"/>
        </w:tc>
        <w:tc>
          <w:tcPr>
            <w:tcW w:w="1325" w:type="dxa"/>
          </w:tcPr>
          <w:p w14:paraId="034BF9FF" w14:textId="77777777" w:rsidR="00971A3E" w:rsidRDefault="00971A3E" w:rsidP="00465D17"/>
        </w:tc>
        <w:tc>
          <w:tcPr>
            <w:tcW w:w="1956" w:type="dxa"/>
          </w:tcPr>
          <w:p w14:paraId="14C260EA" w14:textId="77777777" w:rsidR="00971A3E" w:rsidRDefault="00971A3E" w:rsidP="00465D17"/>
        </w:tc>
        <w:tc>
          <w:tcPr>
            <w:tcW w:w="1392" w:type="dxa"/>
          </w:tcPr>
          <w:p w14:paraId="000CAA1C" w14:textId="77777777" w:rsidR="00971A3E" w:rsidRDefault="00971A3E" w:rsidP="00465D17"/>
        </w:tc>
        <w:tc>
          <w:tcPr>
            <w:tcW w:w="1392" w:type="dxa"/>
          </w:tcPr>
          <w:p w14:paraId="00E6A807" w14:textId="77777777" w:rsidR="00971A3E" w:rsidRDefault="00971A3E" w:rsidP="00465D17"/>
        </w:tc>
      </w:tr>
      <w:tr w:rsidR="00971A3E" w14:paraId="0162FF8E" w14:textId="77777777" w:rsidTr="00465D17">
        <w:tc>
          <w:tcPr>
            <w:tcW w:w="2912" w:type="dxa"/>
          </w:tcPr>
          <w:p w14:paraId="4EEDDB51" w14:textId="77777777" w:rsidR="00971A3E" w:rsidRDefault="00971A3E" w:rsidP="00465D17">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160397CF" w14:textId="77777777" w:rsidR="00971A3E" w:rsidRDefault="00971A3E" w:rsidP="00465D17"/>
        </w:tc>
        <w:tc>
          <w:tcPr>
            <w:tcW w:w="1325" w:type="dxa"/>
          </w:tcPr>
          <w:p w14:paraId="22E38A76" w14:textId="77777777" w:rsidR="00971A3E" w:rsidRDefault="00971A3E" w:rsidP="00465D17"/>
        </w:tc>
        <w:tc>
          <w:tcPr>
            <w:tcW w:w="1956" w:type="dxa"/>
          </w:tcPr>
          <w:p w14:paraId="0E43956E" w14:textId="77777777" w:rsidR="00971A3E" w:rsidRDefault="00971A3E" w:rsidP="00465D17"/>
        </w:tc>
        <w:tc>
          <w:tcPr>
            <w:tcW w:w="1392" w:type="dxa"/>
          </w:tcPr>
          <w:p w14:paraId="51C85827" w14:textId="77777777" w:rsidR="00971A3E" w:rsidRDefault="00971A3E" w:rsidP="00465D17"/>
        </w:tc>
        <w:tc>
          <w:tcPr>
            <w:tcW w:w="1392" w:type="dxa"/>
          </w:tcPr>
          <w:p w14:paraId="0DEABD0B" w14:textId="77777777" w:rsidR="00971A3E" w:rsidRDefault="00971A3E" w:rsidP="00465D17"/>
        </w:tc>
      </w:tr>
    </w:tbl>
    <w:p w14:paraId="36CD6686" w14:textId="691F5BFC" w:rsidR="00971A3E" w:rsidRDefault="00971A3E" w:rsidP="0028339C">
      <w:pPr>
        <w:pStyle w:val="BasicParagraph"/>
        <w:spacing w:line="264" w:lineRule="auto"/>
        <w:rPr>
          <w:rFonts w:ascii="Avenir LT Std 35 Light" w:hAnsi="Avenir LT Std 35 Light"/>
          <w:color w:val="auto"/>
          <w:sz w:val="20"/>
          <w:szCs w:val="20"/>
        </w:rPr>
      </w:pPr>
    </w:p>
    <w:p w14:paraId="7318B826" w14:textId="165D6F56" w:rsidR="00971A3E" w:rsidRDefault="00971A3E" w:rsidP="0028339C">
      <w:pPr>
        <w:pStyle w:val="BasicParagraph"/>
        <w:spacing w:line="264" w:lineRule="auto"/>
        <w:rPr>
          <w:rFonts w:ascii="Avenir LT Std 35 Light" w:hAnsi="Avenir LT Std 35 Light"/>
          <w:color w:val="auto"/>
          <w:sz w:val="20"/>
          <w:szCs w:val="20"/>
        </w:rPr>
      </w:pPr>
    </w:p>
    <w:p w14:paraId="1984EE84" w14:textId="1BBF013E" w:rsidR="00971A3E" w:rsidRDefault="00971A3E" w:rsidP="0028339C">
      <w:pPr>
        <w:pStyle w:val="BasicParagraph"/>
        <w:spacing w:line="264" w:lineRule="auto"/>
        <w:rPr>
          <w:rFonts w:ascii="Avenir LT Std 35 Light" w:hAnsi="Avenir LT Std 35 Light"/>
          <w:color w:val="auto"/>
          <w:sz w:val="20"/>
          <w:szCs w:val="20"/>
        </w:rPr>
      </w:pPr>
    </w:p>
    <w:p w14:paraId="55FACA7F"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19" w:name="_Toc19790669"/>
      <w:r>
        <w:br w:type="page"/>
      </w:r>
    </w:p>
    <w:p w14:paraId="45AC2E5C" w14:textId="3D03CDCB" w:rsidR="00971A3E" w:rsidRPr="00995B10" w:rsidRDefault="00971A3E" w:rsidP="00971A3E">
      <w:pPr>
        <w:pStyle w:val="Heading1"/>
      </w:pPr>
      <w:r w:rsidRPr="00995B10">
        <w:lastRenderedPageBreak/>
        <w:t>BSBPMG522 Undertake project work</w:t>
      </w:r>
      <w:bookmarkEnd w:id="19"/>
    </w:p>
    <w:p w14:paraId="797B653F" w14:textId="77777777" w:rsidR="00971A3E" w:rsidRDefault="00971A3E" w:rsidP="00971A3E">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0DE81C53" w14:textId="77777777" w:rsidR="00971A3E" w:rsidRDefault="00971A3E" w:rsidP="00971A3E">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1C934823" w14:textId="77777777" w:rsidR="00971A3E" w:rsidRDefault="00971A3E" w:rsidP="00971A3E"/>
    <w:tbl>
      <w:tblPr>
        <w:tblStyle w:val="TableGrid"/>
        <w:tblW w:w="0" w:type="auto"/>
        <w:tblLook w:val="04A0" w:firstRow="1" w:lastRow="0" w:firstColumn="1" w:lastColumn="0" w:noHBand="0" w:noVBand="1"/>
      </w:tblPr>
      <w:tblGrid>
        <w:gridCol w:w="2294"/>
        <w:gridCol w:w="1350"/>
        <w:gridCol w:w="1322"/>
        <w:gridCol w:w="1532"/>
        <w:gridCol w:w="1381"/>
        <w:gridCol w:w="1130"/>
      </w:tblGrid>
      <w:tr w:rsidR="00971A3E" w14:paraId="22876331" w14:textId="77777777" w:rsidTr="00971A3E">
        <w:trPr>
          <w:tblHeader/>
        </w:trPr>
        <w:tc>
          <w:tcPr>
            <w:tcW w:w="2294" w:type="dxa"/>
          </w:tcPr>
          <w:p w14:paraId="59433217" w14:textId="77777777" w:rsidR="00971A3E" w:rsidRDefault="00971A3E" w:rsidP="00465D17"/>
        </w:tc>
        <w:tc>
          <w:tcPr>
            <w:tcW w:w="1350" w:type="dxa"/>
          </w:tcPr>
          <w:p w14:paraId="01E59239" w14:textId="77777777" w:rsidR="00971A3E" w:rsidRDefault="00971A3E" w:rsidP="00465D17">
            <w:pPr>
              <w:rPr>
                <w:b/>
                <w:bCs/>
              </w:rPr>
            </w:pPr>
            <w:r w:rsidRPr="00C17BDE">
              <w:rPr>
                <w:b/>
                <w:bCs/>
              </w:rPr>
              <w:t>I have skills and knowledge in this area</w:t>
            </w:r>
          </w:p>
          <w:p w14:paraId="5F273D77" w14:textId="77777777" w:rsidR="00971A3E" w:rsidRPr="00620271" w:rsidRDefault="00971A3E" w:rsidP="00465D17">
            <w:pPr>
              <w:rPr>
                <w:b/>
                <w:bCs/>
              </w:rPr>
            </w:pPr>
            <w:r>
              <w:rPr>
                <w:b/>
                <w:bCs/>
              </w:rPr>
              <w:t>(1 point)</w:t>
            </w:r>
          </w:p>
        </w:tc>
        <w:tc>
          <w:tcPr>
            <w:tcW w:w="1322" w:type="dxa"/>
          </w:tcPr>
          <w:p w14:paraId="7F6DF73D"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38B2DD6A" w14:textId="77777777" w:rsidR="00971A3E" w:rsidRPr="00C17BDE" w:rsidRDefault="00971A3E" w:rsidP="00465D17">
            <w:pPr>
              <w:rPr>
                <w:b/>
                <w:bCs/>
              </w:rPr>
            </w:pPr>
            <w:r w:rsidRPr="00C17BDE">
              <w:rPr>
                <w:b/>
                <w:bCs/>
              </w:rPr>
              <w:t>I have performed these tasks:</w:t>
            </w:r>
          </w:p>
          <w:p w14:paraId="40E507E5" w14:textId="77777777" w:rsidR="00971A3E" w:rsidRPr="007C797B" w:rsidRDefault="00971A3E" w:rsidP="00465D17">
            <w:pPr>
              <w:rPr>
                <w:b/>
                <w:bCs/>
              </w:rPr>
            </w:pPr>
            <w:r w:rsidRPr="007C797B">
              <w:rPr>
                <w:b/>
                <w:bCs/>
              </w:rPr>
              <w:t>Rarely = 1 point</w:t>
            </w:r>
          </w:p>
          <w:p w14:paraId="2D6CB49C" w14:textId="77777777" w:rsidR="00971A3E" w:rsidRPr="007C797B" w:rsidRDefault="00971A3E" w:rsidP="00465D17">
            <w:pPr>
              <w:rPr>
                <w:b/>
                <w:bCs/>
              </w:rPr>
            </w:pPr>
            <w:r w:rsidRPr="007C797B">
              <w:rPr>
                <w:b/>
                <w:bCs/>
              </w:rPr>
              <w:t>Sometimes</w:t>
            </w:r>
            <w:r>
              <w:rPr>
                <w:b/>
                <w:bCs/>
              </w:rPr>
              <w:t xml:space="preserve"> = 2 points</w:t>
            </w:r>
          </w:p>
          <w:p w14:paraId="3E598509" w14:textId="77777777" w:rsidR="00971A3E" w:rsidRPr="007C797B" w:rsidRDefault="00971A3E" w:rsidP="00465D17">
            <w:pPr>
              <w:rPr>
                <w:b/>
                <w:bCs/>
              </w:rPr>
            </w:pPr>
            <w:r w:rsidRPr="007C797B">
              <w:rPr>
                <w:b/>
                <w:bCs/>
              </w:rPr>
              <w:t>Frequently = 3 points</w:t>
            </w:r>
          </w:p>
        </w:tc>
        <w:tc>
          <w:tcPr>
            <w:tcW w:w="1381" w:type="dxa"/>
          </w:tcPr>
          <w:p w14:paraId="0B51853C" w14:textId="77777777" w:rsidR="00971A3E" w:rsidRDefault="00971A3E" w:rsidP="00465D17">
            <w:pPr>
              <w:rPr>
                <w:b/>
                <w:bCs/>
              </w:rPr>
            </w:pPr>
            <w:r w:rsidRPr="00C17BDE">
              <w:rPr>
                <w:b/>
                <w:bCs/>
              </w:rPr>
              <w:t>I can collect documents and evidence that show I have undertaken these tasks</w:t>
            </w:r>
          </w:p>
          <w:p w14:paraId="517115E7" w14:textId="77777777" w:rsidR="00971A3E" w:rsidRPr="00620271" w:rsidRDefault="00971A3E" w:rsidP="00465D17">
            <w:pPr>
              <w:rPr>
                <w:b/>
                <w:bCs/>
              </w:rPr>
            </w:pPr>
            <w:r>
              <w:rPr>
                <w:b/>
                <w:bCs/>
              </w:rPr>
              <w:t>(2 points)</w:t>
            </w:r>
          </w:p>
        </w:tc>
        <w:tc>
          <w:tcPr>
            <w:tcW w:w="1130" w:type="dxa"/>
          </w:tcPr>
          <w:p w14:paraId="7A622737" w14:textId="77777777" w:rsidR="00971A3E" w:rsidRPr="00C17BDE" w:rsidRDefault="00971A3E" w:rsidP="00465D17">
            <w:pPr>
              <w:rPr>
                <w:b/>
                <w:bCs/>
              </w:rPr>
            </w:pPr>
            <w:r>
              <w:rPr>
                <w:b/>
                <w:bCs/>
              </w:rPr>
              <w:t>Total number of points</w:t>
            </w:r>
          </w:p>
        </w:tc>
      </w:tr>
      <w:tr w:rsidR="00971A3E" w14:paraId="33A57843" w14:textId="77777777" w:rsidTr="00971A3E">
        <w:tc>
          <w:tcPr>
            <w:tcW w:w="2294" w:type="dxa"/>
          </w:tcPr>
          <w:p w14:paraId="3EF50C2B" w14:textId="77777777" w:rsidR="00971A3E" w:rsidRDefault="00971A3E" w:rsidP="00465D17">
            <w:r>
              <w:t>I have defined the parameters of the project including project scope,</w:t>
            </w:r>
          </w:p>
          <w:p w14:paraId="59E09E64" w14:textId="77777777" w:rsidR="00971A3E" w:rsidRDefault="00971A3E" w:rsidP="00465D17">
            <w:r>
              <w:t>project stakeholders, including own responsibilities, the</w:t>
            </w:r>
          </w:p>
          <w:p w14:paraId="19295B31" w14:textId="77777777" w:rsidR="00971A3E" w:rsidRDefault="00971A3E" w:rsidP="00465D17">
            <w:r>
              <w:t>relationship of the project to organisational objectives and other projects, reporting requirements and resource requirements.</w:t>
            </w:r>
          </w:p>
        </w:tc>
        <w:tc>
          <w:tcPr>
            <w:tcW w:w="1350" w:type="dxa"/>
          </w:tcPr>
          <w:p w14:paraId="629C19C0" w14:textId="77777777" w:rsidR="00971A3E" w:rsidRDefault="00971A3E" w:rsidP="00465D17"/>
        </w:tc>
        <w:tc>
          <w:tcPr>
            <w:tcW w:w="1322" w:type="dxa"/>
          </w:tcPr>
          <w:p w14:paraId="1994C85F" w14:textId="77777777" w:rsidR="00971A3E" w:rsidRDefault="00971A3E" w:rsidP="00465D17"/>
        </w:tc>
        <w:tc>
          <w:tcPr>
            <w:tcW w:w="1532" w:type="dxa"/>
          </w:tcPr>
          <w:p w14:paraId="7BD7B462" w14:textId="77777777" w:rsidR="00971A3E" w:rsidRDefault="00971A3E" w:rsidP="00465D17"/>
        </w:tc>
        <w:tc>
          <w:tcPr>
            <w:tcW w:w="1381" w:type="dxa"/>
          </w:tcPr>
          <w:p w14:paraId="1D300592" w14:textId="77777777" w:rsidR="00971A3E" w:rsidRDefault="00971A3E" w:rsidP="00465D17"/>
        </w:tc>
        <w:tc>
          <w:tcPr>
            <w:tcW w:w="1130" w:type="dxa"/>
          </w:tcPr>
          <w:p w14:paraId="56527027" w14:textId="77777777" w:rsidR="00971A3E" w:rsidRDefault="00971A3E" w:rsidP="00465D17"/>
        </w:tc>
      </w:tr>
      <w:tr w:rsidR="00971A3E" w14:paraId="074AA158" w14:textId="77777777" w:rsidTr="00971A3E">
        <w:tc>
          <w:tcPr>
            <w:tcW w:w="2294" w:type="dxa"/>
          </w:tcPr>
          <w:p w14:paraId="6E0371FC" w14:textId="77777777" w:rsidR="00971A3E" w:rsidRDefault="00971A3E" w:rsidP="00465D17">
            <w:r>
              <w:t>I have used project management tools to develop and implement a project plan including deliverables, work breakdown, budget and allocation of resources, timelines, risk management,</w:t>
            </w:r>
          </w:p>
          <w:p w14:paraId="1538D3F9" w14:textId="77777777" w:rsidR="00971A3E" w:rsidRDefault="00971A3E" w:rsidP="00465D17">
            <w:r>
              <w:t>recordkeeping and reporting.</w:t>
            </w:r>
          </w:p>
        </w:tc>
        <w:tc>
          <w:tcPr>
            <w:tcW w:w="1350" w:type="dxa"/>
          </w:tcPr>
          <w:p w14:paraId="4028C203" w14:textId="77777777" w:rsidR="00971A3E" w:rsidRDefault="00971A3E" w:rsidP="00465D17"/>
        </w:tc>
        <w:tc>
          <w:tcPr>
            <w:tcW w:w="1322" w:type="dxa"/>
          </w:tcPr>
          <w:p w14:paraId="76A7BCA9" w14:textId="77777777" w:rsidR="00971A3E" w:rsidRDefault="00971A3E" w:rsidP="00465D17"/>
        </w:tc>
        <w:tc>
          <w:tcPr>
            <w:tcW w:w="1532" w:type="dxa"/>
          </w:tcPr>
          <w:p w14:paraId="1BFD9BDA" w14:textId="77777777" w:rsidR="00971A3E" w:rsidRDefault="00971A3E" w:rsidP="00465D17"/>
        </w:tc>
        <w:tc>
          <w:tcPr>
            <w:tcW w:w="1381" w:type="dxa"/>
          </w:tcPr>
          <w:p w14:paraId="6B50C8CB" w14:textId="77777777" w:rsidR="00971A3E" w:rsidRDefault="00971A3E" w:rsidP="00465D17"/>
        </w:tc>
        <w:tc>
          <w:tcPr>
            <w:tcW w:w="1130" w:type="dxa"/>
          </w:tcPr>
          <w:p w14:paraId="15340258" w14:textId="77777777" w:rsidR="00971A3E" w:rsidRDefault="00971A3E" w:rsidP="00465D17"/>
        </w:tc>
      </w:tr>
      <w:tr w:rsidR="00971A3E" w14:paraId="33D465C3" w14:textId="77777777" w:rsidTr="00971A3E">
        <w:tc>
          <w:tcPr>
            <w:tcW w:w="2294" w:type="dxa"/>
          </w:tcPr>
          <w:p w14:paraId="551C695C" w14:textId="77777777" w:rsidR="00971A3E" w:rsidRDefault="00971A3E" w:rsidP="00465D17">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3E02D7B2" w14:textId="77777777" w:rsidR="00971A3E" w:rsidRDefault="00971A3E" w:rsidP="00465D17"/>
        </w:tc>
        <w:tc>
          <w:tcPr>
            <w:tcW w:w="1322" w:type="dxa"/>
          </w:tcPr>
          <w:p w14:paraId="0E19A960" w14:textId="77777777" w:rsidR="00971A3E" w:rsidRDefault="00971A3E" w:rsidP="00465D17"/>
        </w:tc>
        <w:tc>
          <w:tcPr>
            <w:tcW w:w="1532" w:type="dxa"/>
          </w:tcPr>
          <w:p w14:paraId="098375F6" w14:textId="77777777" w:rsidR="00971A3E" w:rsidRDefault="00971A3E" w:rsidP="00465D17"/>
        </w:tc>
        <w:tc>
          <w:tcPr>
            <w:tcW w:w="1381" w:type="dxa"/>
          </w:tcPr>
          <w:p w14:paraId="135106AF" w14:textId="77777777" w:rsidR="00971A3E" w:rsidRDefault="00971A3E" w:rsidP="00465D17"/>
        </w:tc>
        <w:tc>
          <w:tcPr>
            <w:tcW w:w="1130" w:type="dxa"/>
          </w:tcPr>
          <w:p w14:paraId="267A1069" w14:textId="77777777" w:rsidR="00971A3E" w:rsidRDefault="00971A3E" w:rsidP="00465D17"/>
        </w:tc>
      </w:tr>
      <w:tr w:rsidR="00971A3E" w14:paraId="2BE7F70C" w14:textId="77777777" w:rsidTr="00971A3E">
        <w:tc>
          <w:tcPr>
            <w:tcW w:w="2294" w:type="dxa"/>
          </w:tcPr>
          <w:p w14:paraId="7650A69B" w14:textId="77777777" w:rsidR="00971A3E" w:rsidRPr="00995B10" w:rsidRDefault="00971A3E" w:rsidP="00465D17">
            <w:r>
              <w:t>I have a</w:t>
            </w:r>
            <w:r w:rsidRPr="00995B10">
              <w:t>chieve</w:t>
            </w:r>
            <w:r>
              <w:t>d</w:t>
            </w:r>
            <w:r w:rsidRPr="00995B10">
              <w:t xml:space="preserve"> project deliverables</w:t>
            </w:r>
            <w:r>
              <w:t>.</w:t>
            </w:r>
          </w:p>
        </w:tc>
        <w:tc>
          <w:tcPr>
            <w:tcW w:w="1350" w:type="dxa"/>
          </w:tcPr>
          <w:p w14:paraId="0F146E11" w14:textId="77777777" w:rsidR="00971A3E" w:rsidRDefault="00971A3E" w:rsidP="00465D17"/>
        </w:tc>
        <w:tc>
          <w:tcPr>
            <w:tcW w:w="1322" w:type="dxa"/>
          </w:tcPr>
          <w:p w14:paraId="1DCF2911" w14:textId="77777777" w:rsidR="00971A3E" w:rsidRDefault="00971A3E" w:rsidP="00465D17"/>
        </w:tc>
        <w:tc>
          <w:tcPr>
            <w:tcW w:w="1532" w:type="dxa"/>
          </w:tcPr>
          <w:p w14:paraId="2F672F11" w14:textId="77777777" w:rsidR="00971A3E" w:rsidRDefault="00971A3E" w:rsidP="00465D17"/>
        </w:tc>
        <w:tc>
          <w:tcPr>
            <w:tcW w:w="1381" w:type="dxa"/>
          </w:tcPr>
          <w:p w14:paraId="24857A5E" w14:textId="77777777" w:rsidR="00971A3E" w:rsidRDefault="00971A3E" w:rsidP="00465D17"/>
        </w:tc>
        <w:tc>
          <w:tcPr>
            <w:tcW w:w="1130" w:type="dxa"/>
          </w:tcPr>
          <w:p w14:paraId="2FB41DCC" w14:textId="77777777" w:rsidR="00971A3E" w:rsidRDefault="00971A3E" w:rsidP="00465D17"/>
        </w:tc>
      </w:tr>
      <w:tr w:rsidR="00971A3E" w14:paraId="2966038F" w14:textId="77777777" w:rsidTr="00971A3E">
        <w:tc>
          <w:tcPr>
            <w:tcW w:w="2294" w:type="dxa"/>
          </w:tcPr>
          <w:p w14:paraId="7CFD5C53" w14:textId="77777777" w:rsidR="00971A3E" w:rsidRPr="00212219" w:rsidRDefault="00971A3E" w:rsidP="00465D17">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1ECBDB9C" w14:textId="77777777" w:rsidR="00971A3E" w:rsidRDefault="00971A3E" w:rsidP="00465D17"/>
        </w:tc>
        <w:tc>
          <w:tcPr>
            <w:tcW w:w="1322" w:type="dxa"/>
          </w:tcPr>
          <w:p w14:paraId="0DB4A21A" w14:textId="77777777" w:rsidR="00971A3E" w:rsidRDefault="00971A3E" w:rsidP="00465D17"/>
        </w:tc>
        <w:tc>
          <w:tcPr>
            <w:tcW w:w="1532" w:type="dxa"/>
          </w:tcPr>
          <w:p w14:paraId="65BB7C49" w14:textId="77777777" w:rsidR="00971A3E" w:rsidRDefault="00971A3E" w:rsidP="00465D17"/>
        </w:tc>
        <w:tc>
          <w:tcPr>
            <w:tcW w:w="1381" w:type="dxa"/>
          </w:tcPr>
          <w:p w14:paraId="649BE93D" w14:textId="77777777" w:rsidR="00971A3E" w:rsidRDefault="00971A3E" w:rsidP="00465D17"/>
        </w:tc>
        <w:tc>
          <w:tcPr>
            <w:tcW w:w="1130" w:type="dxa"/>
          </w:tcPr>
          <w:p w14:paraId="4C4FB881" w14:textId="77777777" w:rsidR="00971A3E" w:rsidRDefault="00971A3E" w:rsidP="00465D17"/>
        </w:tc>
      </w:tr>
      <w:tr w:rsidR="00971A3E" w14:paraId="18CDE77B" w14:textId="77777777" w:rsidTr="00971A3E">
        <w:tc>
          <w:tcPr>
            <w:tcW w:w="2294" w:type="dxa"/>
          </w:tcPr>
          <w:p w14:paraId="49A33E7E" w14:textId="77777777" w:rsidR="00971A3E" w:rsidRPr="00212219" w:rsidRDefault="00971A3E" w:rsidP="00465D17">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16A154CC" w14:textId="77777777" w:rsidR="00971A3E" w:rsidRDefault="00971A3E" w:rsidP="00465D17"/>
        </w:tc>
        <w:tc>
          <w:tcPr>
            <w:tcW w:w="1322" w:type="dxa"/>
          </w:tcPr>
          <w:p w14:paraId="463ED499" w14:textId="77777777" w:rsidR="00971A3E" w:rsidRDefault="00971A3E" w:rsidP="00465D17"/>
        </w:tc>
        <w:tc>
          <w:tcPr>
            <w:tcW w:w="1532" w:type="dxa"/>
          </w:tcPr>
          <w:p w14:paraId="736EDE26" w14:textId="77777777" w:rsidR="00971A3E" w:rsidRDefault="00971A3E" w:rsidP="00465D17"/>
        </w:tc>
        <w:tc>
          <w:tcPr>
            <w:tcW w:w="1381" w:type="dxa"/>
          </w:tcPr>
          <w:p w14:paraId="7F4D5F92" w14:textId="77777777" w:rsidR="00971A3E" w:rsidRDefault="00971A3E" w:rsidP="00465D17"/>
        </w:tc>
        <w:tc>
          <w:tcPr>
            <w:tcW w:w="1130" w:type="dxa"/>
          </w:tcPr>
          <w:p w14:paraId="56586956" w14:textId="77777777" w:rsidR="00971A3E" w:rsidRDefault="00971A3E" w:rsidP="00465D17"/>
        </w:tc>
      </w:tr>
      <w:tr w:rsidR="00971A3E" w14:paraId="5DC7407B" w14:textId="77777777" w:rsidTr="00971A3E">
        <w:tc>
          <w:tcPr>
            <w:tcW w:w="2294" w:type="dxa"/>
          </w:tcPr>
          <w:p w14:paraId="2E3607FE" w14:textId="77777777" w:rsidR="00971A3E" w:rsidRPr="00620271" w:rsidRDefault="00971A3E" w:rsidP="00465D17">
            <w:r>
              <w:t xml:space="preserve">I have </w:t>
            </w:r>
            <w:r w:rsidRPr="00504698">
              <w:t>finalise</w:t>
            </w:r>
            <w:r>
              <w:t>d</w:t>
            </w:r>
            <w:r w:rsidRPr="00504698">
              <w:t xml:space="preserve"> the project including documentation, sign-offs and reporting</w:t>
            </w:r>
            <w:r>
              <w:t>.</w:t>
            </w:r>
          </w:p>
        </w:tc>
        <w:tc>
          <w:tcPr>
            <w:tcW w:w="1350" w:type="dxa"/>
          </w:tcPr>
          <w:p w14:paraId="69DD587D" w14:textId="77777777" w:rsidR="00971A3E" w:rsidRDefault="00971A3E" w:rsidP="00465D17"/>
        </w:tc>
        <w:tc>
          <w:tcPr>
            <w:tcW w:w="1322" w:type="dxa"/>
          </w:tcPr>
          <w:p w14:paraId="6B989C9B" w14:textId="77777777" w:rsidR="00971A3E" w:rsidRDefault="00971A3E" w:rsidP="00465D17"/>
        </w:tc>
        <w:tc>
          <w:tcPr>
            <w:tcW w:w="1532" w:type="dxa"/>
          </w:tcPr>
          <w:p w14:paraId="58BCE769" w14:textId="77777777" w:rsidR="00971A3E" w:rsidRDefault="00971A3E" w:rsidP="00465D17"/>
        </w:tc>
        <w:tc>
          <w:tcPr>
            <w:tcW w:w="1381" w:type="dxa"/>
          </w:tcPr>
          <w:p w14:paraId="62067FC8" w14:textId="77777777" w:rsidR="00971A3E" w:rsidRDefault="00971A3E" w:rsidP="00465D17"/>
        </w:tc>
        <w:tc>
          <w:tcPr>
            <w:tcW w:w="1130" w:type="dxa"/>
          </w:tcPr>
          <w:p w14:paraId="2E61174A" w14:textId="77777777" w:rsidR="00971A3E" w:rsidRDefault="00971A3E" w:rsidP="00465D17"/>
        </w:tc>
      </w:tr>
      <w:tr w:rsidR="00971A3E" w14:paraId="0DF8281F" w14:textId="77777777" w:rsidTr="00971A3E">
        <w:tc>
          <w:tcPr>
            <w:tcW w:w="2294" w:type="dxa"/>
          </w:tcPr>
          <w:p w14:paraId="40019D47" w14:textId="77777777" w:rsidR="00971A3E" w:rsidRPr="00620271" w:rsidRDefault="00971A3E" w:rsidP="00465D17">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18FB8A88" w14:textId="77777777" w:rsidR="00971A3E" w:rsidRDefault="00971A3E" w:rsidP="00465D17"/>
        </w:tc>
        <w:tc>
          <w:tcPr>
            <w:tcW w:w="1322" w:type="dxa"/>
          </w:tcPr>
          <w:p w14:paraId="04FE3FCD" w14:textId="77777777" w:rsidR="00971A3E" w:rsidRDefault="00971A3E" w:rsidP="00465D17"/>
        </w:tc>
        <w:tc>
          <w:tcPr>
            <w:tcW w:w="1532" w:type="dxa"/>
          </w:tcPr>
          <w:p w14:paraId="28E25E63" w14:textId="77777777" w:rsidR="00971A3E" w:rsidRDefault="00971A3E" w:rsidP="00465D17"/>
        </w:tc>
        <w:tc>
          <w:tcPr>
            <w:tcW w:w="1381" w:type="dxa"/>
          </w:tcPr>
          <w:p w14:paraId="0F4BB750" w14:textId="77777777" w:rsidR="00971A3E" w:rsidRDefault="00971A3E" w:rsidP="00465D17"/>
        </w:tc>
        <w:tc>
          <w:tcPr>
            <w:tcW w:w="1130" w:type="dxa"/>
          </w:tcPr>
          <w:p w14:paraId="66C42624" w14:textId="77777777" w:rsidR="00971A3E" w:rsidRDefault="00971A3E" w:rsidP="00465D17"/>
        </w:tc>
      </w:tr>
    </w:tbl>
    <w:p w14:paraId="41E60391" w14:textId="77777777" w:rsidR="00971A3E" w:rsidRPr="00F418ED" w:rsidRDefault="00971A3E" w:rsidP="00971A3E">
      <w:pPr>
        <w:pStyle w:val="Heading1"/>
      </w:pPr>
      <w:bookmarkStart w:id="20" w:name="_Toc19790623"/>
      <w:r w:rsidRPr="00F418ED">
        <w:lastRenderedPageBreak/>
        <w:t>BSBCUS501 Manage quality customer service</w:t>
      </w:r>
      <w:bookmarkEnd w:id="20"/>
    </w:p>
    <w:p w14:paraId="3023B3E8" w14:textId="77777777" w:rsidR="00971A3E" w:rsidRDefault="00971A3E" w:rsidP="00971A3E">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64B9AA23" w14:textId="77777777" w:rsidR="00971A3E" w:rsidRDefault="00971A3E" w:rsidP="00971A3E"/>
    <w:tbl>
      <w:tblPr>
        <w:tblStyle w:val="TableGrid"/>
        <w:tblW w:w="0" w:type="auto"/>
        <w:tblLook w:val="04A0" w:firstRow="1" w:lastRow="0" w:firstColumn="1" w:lastColumn="0" w:noHBand="0" w:noVBand="1"/>
      </w:tblPr>
      <w:tblGrid>
        <w:gridCol w:w="2294"/>
        <w:gridCol w:w="1350"/>
        <w:gridCol w:w="1322"/>
        <w:gridCol w:w="1532"/>
        <w:gridCol w:w="1381"/>
        <w:gridCol w:w="1130"/>
      </w:tblGrid>
      <w:tr w:rsidR="00971A3E" w14:paraId="7C04A339" w14:textId="77777777" w:rsidTr="00465D17">
        <w:trPr>
          <w:tblHeader/>
        </w:trPr>
        <w:tc>
          <w:tcPr>
            <w:tcW w:w="2912" w:type="dxa"/>
          </w:tcPr>
          <w:p w14:paraId="41C0FF45" w14:textId="77777777" w:rsidR="00971A3E" w:rsidRDefault="00971A3E" w:rsidP="00465D17"/>
        </w:tc>
        <w:tc>
          <w:tcPr>
            <w:tcW w:w="1431" w:type="dxa"/>
          </w:tcPr>
          <w:p w14:paraId="240DCBE4" w14:textId="77777777" w:rsidR="00971A3E" w:rsidRDefault="00971A3E" w:rsidP="00465D17">
            <w:pPr>
              <w:rPr>
                <w:b/>
                <w:bCs/>
              </w:rPr>
            </w:pPr>
            <w:r w:rsidRPr="00C17BDE">
              <w:rPr>
                <w:b/>
                <w:bCs/>
              </w:rPr>
              <w:t>I have skills and knowledge in this area</w:t>
            </w:r>
          </w:p>
          <w:p w14:paraId="4053AACB" w14:textId="77777777" w:rsidR="00971A3E" w:rsidRPr="00620271" w:rsidRDefault="00971A3E" w:rsidP="00465D17">
            <w:pPr>
              <w:rPr>
                <w:b/>
                <w:bCs/>
              </w:rPr>
            </w:pPr>
            <w:r>
              <w:rPr>
                <w:b/>
                <w:bCs/>
              </w:rPr>
              <w:t>(1 point)</w:t>
            </w:r>
          </w:p>
        </w:tc>
        <w:tc>
          <w:tcPr>
            <w:tcW w:w="1325" w:type="dxa"/>
          </w:tcPr>
          <w:p w14:paraId="64CBF3BA"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52196F" w14:textId="77777777" w:rsidR="00971A3E" w:rsidRPr="00C17BDE" w:rsidRDefault="00971A3E" w:rsidP="00465D17">
            <w:pPr>
              <w:rPr>
                <w:b/>
                <w:bCs/>
              </w:rPr>
            </w:pPr>
            <w:r w:rsidRPr="00C17BDE">
              <w:rPr>
                <w:b/>
                <w:bCs/>
              </w:rPr>
              <w:t>I have performed these tasks:</w:t>
            </w:r>
          </w:p>
          <w:p w14:paraId="0BA6A2A0" w14:textId="77777777" w:rsidR="00971A3E" w:rsidRPr="007C797B" w:rsidRDefault="00971A3E" w:rsidP="00465D17">
            <w:pPr>
              <w:rPr>
                <w:b/>
                <w:bCs/>
              </w:rPr>
            </w:pPr>
            <w:r w:rsidRPr="007C797B">
              <w:rPr>
                <w:b/>
                <w:bCs/>
              </w:rPr>
              <w:t>Rarely = 1 point</w:t>
            </w:r>
          </w:p>
          <w:p w14:paraId="12B98BCD" w14:textId="77777777" w:rsidR="00971A3E" w:rsidRPr="007C797B" w:rsidRDefault="00971A3E" w:rsidP="00465D17">
            <w:pPr>
              <w:rPr>
                <w:b/>
                <w:bCs/>
              </w:rPr>
            </w:pPr>
            <w:r w:rsidRPr="007C797B">
              <w:rPr>
                <w:b/>
                <w:bCs/>
              </w:rPr>
              <w:t>Sometimes</w:t>
            </w:r>
            <w:r>
              <w:rPr>
                <w:b/>
                <w:bCs/>
              </w:rPr>
              <w:t xml:space="preserve"> = 2 points</w:t>
            </w:r>
          </w:p>
          <w:p w14:paraId="7334E95F" w14:textId="77777777" w:rsidR="00971A3E" w:rsidRPr="007C797B" w:rsidRDefault="00971A3E" w:rsidP="00465D17">
            <w:pPr>
              <w:rPr>
                <w:b/>
                <w:bCs/>
              </w:rPr>
            </w:pPr>
            <w:r w:rsidRPr="007C797B">
              <w:rPr>
                <w:b/>
                <w:bCs/>
              </w:rPr>
              <w:t>Frequently = 3 points</w:t>
            </w:r>
          </w:p>
        </w:tc>
        <w:tc>
          <w:tcPr>
            <w:tcW w:w="1392" w:type="dxa"/>
          </w:tcPr>
          <w:p w14:paraId="4FE9E0AA" w14:textId="77777777" w:rsidR="00971A3E" w:rsidRDefault="00971A3E" w:rsidP="00465D17">
            <w:pPr>
              <w:rPr>
                <w:b/>
                <w:bCs/>
              </w:rPr>
            </w:pPr>
            <w:r w:rsidRPr="00C17BDE">
              <w:rPr>
                <w:b/>
                <w:bCs/>
              </w:rPr>
              <w:t>I can collect documents and evidence that show I have undertaken these tasks</w:t>
            </w:r>
          </w:p>
          <w:p w14:paraId="5A5CBD09" w14:textId="77777777" w:rsidR="00971A3E" w:rsidRPr="00620271" w:rsidRDefault="00971A3E" w:rsidP="00465D17">
            <w:pPr>
              <w:rPr>
                <w:b/>
                <w:bCs/>
              </w:rPr>
            </w:pPr>
            <w:r>
              <w:rPr>
                <w:b/>
                <w:bCs/>
              </w:rPr>
              <w:t>(2 points)</w:t>
            </w:r>
          </w:p>
        </w:tc>
        <w:tc>
          <w:tcPr>
            <w:tcW w:w="1392" w:type="dxa"/>
          </w:tcPr>
          <w:p w14:paraId="32CCF5F6" w14:textId="77777777" w:rsidR="00971A3E" w:rsidRPr="00C17BDE" w:rsidRDefault="00971A3E" w:rsidP="00465D17">
            <w:pPr>
              <w:rPr>
                <w:b/>
                <w:bCs/>
              </w:rPr>
            </w:pPr>
            <w:r>
              <w:rPr>
                <w:b/>
                <w:bCs/>
              </w:rPr>
              <w:t>Total number of points</w:t>
            </w:r>
          </w:p>
        </w:tc>
      </w:tr>
      <w:tr w:rsidR="00971A3E" w14:paraId="0A53081A" w14:textId="77777777" w:rsidTr="00465D17">
        <w:tc>
          <w:tcPr>
            <w:tcW w:w="2912" w:type="dxa"/>
          </w:tcPr>
          <w:p w14:paraId="58F6BF23" w14:textId="77777777" w:rsidR="00971A3E" w:rsidRDefault="00971A3E" w:rsidP="00465D17">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0D0F7E41" w14:textId="77777777" w:rsidR="00971A3E" w:rsidRDefault="00971A3E" w:rsidP="00465D17"/>
        </w:tc>
        <w:tc>
          <w:tcPr>
            <w:tcW w:w="1325" w:type="dxa"/>
          </w:tcPr>
          <w:p w14:paraId="266B439B" w14:textId="77777777" w:rsidR="00971A3E" w:rsidRDefault="00971A3E" w:rsidP="00465D17"/>
        </w:tc>
        <w:tc>
          <w:tcPr>
            <w:tcW w:w="1956" w:type="dxa"/>
          </w:tcPr>
          <w:p w14:paraId="7C0D496D" w14:textId="77777777" w:rsidR="00971A3E" w:rsidRDefault="00971A3E" w:rsidP="00465D17"/>
        </w:tc>
        <w:tc>
          <w:tcPr>
            <w:tcW w:w="1392" w:type="dxa"/>
          </w:tcPr>
          <w:p w14:paraId="24C6DCAD" w14:textId="77777777" w:rsidR="00971A3E" w:rsidRDefault="00971A3E" w:rsidP="00465D17"/>
        </w:tc>
        <w:tc>
          <w:tcPr>
            <w:tcW w:w="1392" w:type="dxa"/>
          </w:tcPr>
          <w:p w14:paraId="7C0C98E8" w14:textId="77777777" w:rsidR="00971A3E" w:rsidRDefault="00971A3E" w:rsidP="00465D17"/>
        </w:tc>
      </w:tr>
      <w:tr w:rsidR="00971A3E" w14:paraId="51505AF8" w14:textId="77777777" w:rsidTr="00465D17">
        <w:tc>
          <w:tcPr>
            <w:tcW w:w="2912" w:type="dxa"/>
          </w:tcPr>
          <w:p w14:paraId="2E6A7ED3" w14:textId="77777777" w:rsidR="00971A3E" w:rsidRDefault="00971A3E" w:rsidP="00465D17">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46903307" w14:textId="77777777" w:rsidR="00971A3E" w:rsidRDefault="00971A3E" w:rsidP="00465D17"/>
        </w:tc>
        <w:tc>
          <w:tcPr>
            <w:tcW w:w="1325" w:type="dxa"/>
          </w:tcPr>
          <w:p w14:paraId="25026D3C" w14:textId="77777777" w:rsidR="00971A3E" w:rsidRDefault="00971A3E" w:rsidP="00465D17"/>
        </w:tc>
        <w:tc>
          <w:tcPr>
            <w:tcW w:w="1956" w:type="dxa"/>
          </w:tcPr>
          <w:p w14:paraId="69255A88" w14:textId="77777777" w:rsidR="00971A3E" w:rsidRDefault="00971A3E" w:rsidP="00465D17"/>
        </w:tc>
        <w:tc>
          <w:tcPr>
            <w:tcW w:w="1392" w:type="dxa"/>
          </w:tcPr>
          <w:p w14:paraId="590EF509" w14:textId="77777777" w:rsidR="00971A3E" w:rsidRDefault="00971A3E" w:rsidP="00465D17"/>
        </w:tc>
        <w:tc>
          <w:tcPr>
            <w:tcW w:w="1392" w:type="dxa"/>
          </w:tcPr>
          <w:p w14:paraId="2DDB4E1C" w14:textId="77777777" w:rsidR="00971A3E" w:rsidRDefault="00971A3E" w:rsidP="00465D17"/>
        </w:tc>
      </w:tr>
      <w:tr w:rsidR="00971A3E" w14:paraId="2ECEEFB8" w14:textId="77777777" w:rsidTr="00465D17">
        <w:tc>
          <w:tcPr>
            <w:tcW w:w="2912" w:type="dxa"/>
          </w:tcPr>
          <w:p w14:paraId="12BEAAEC" w14:textId="77777777" w:rsidR="00971A3E" w:rsidRPr="00212219" w:rsidRDefault="00971A3E" w:rsidP="00465D17">
            <w:r>
              <w:t xml:space="preserve">I have </w:t>
            </w:r>
            <w:r w:rsidRPr="000B2303">
              <w:t>implement</w:t>
            </w:r>
            <w:r>
              <w:t>ed</w:t>
            </w:r>
            <w:r w:rsidRPr="000B2303">
              <w:t xml:space="preserve"> policies and procedures to ensure quality customer service</w:t>
            </w:r>
            <w:r>
              <w:t>.</w:t>
            </w:r>
          </w:p>
        </w:tc>
        <w:tc>
          <w:tcPr>
            <w:tcW w:w="1431" w:type="dxa"/>
          </w:tcPr>
          <w:p w14:paraId="37AFD682" w14:textId="77777777" w:rsidR="00971A3E" w:rsidRDefault="00971A3E" w:rsidP="00465D17"/>
        </w:tc>
        <w:tc>
          <w:tcPr>
            <w:tcW w:w="1325" w:type="dxa"/>
          </w:tcPr>
          <w:p w14:paraId="6FC50A99" w14:textId="77777777" w:rsidR="00971A3E" w:rsidRDefault="00971A3E" w:rsidP="00465D17"/>
        </w:tc>
        <w:tc>
          <w:tcPr>
            <w:tcW w:w="1956" w:type="dxa"/>
          </w:tcPr>
          <w:p w14:paraId="75347375" w14:textId="77777777" w:rsidR="00971A3E" w:rsidRDefault="00971A3E" w:rsidP="00465D17"/>
        </w:tc>
        <w:tc>
          <w:tcPr>
            <w:tcW w:w="1392" w:type="dxa"/>
          </w:tcPr>
          <w:p w14:paraId="783E54A6" w14:textId="77777777" w:rsidR="00971A3E" w:rsidRDefault="00971A3E" w:rsidP="00465D17"/>
        </w:tc>
        <w:tc>
          <w:tcPr>
            <w:tcW w:w="1392" w:type="dxa"/>
          </w:tcPr>
          <w:p w14:paraId="0A425BF8" w14:textId="77777777" w:rsidR="00971A3E" w:rsidRDefault="00971A3E" w:rsidP="00465D17"/>
        </w:tc>
      </w:tr>
      <w:tr w:rsidR="00971A3E" w14:paraId="077D0228" w14:textId="77777777" w:rsidTr="00465D17">
        <w:tc>
          <w:tcPr>
            <w:tcW w:w="2912" w:type="dxa"/>
          </w:tcPr>
          <w:p w14:paraId="53CF2947" w14:textId="77777777" w:rsidR="00971A3E" w:rsidRPr="00212219" w:rsidRDefault="00971A3E" w:rsidP="00465D17">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4D6F74EA" w14:textId="77777777" w:rsidR="00971A3E" w:rsidRDefault="00971A3E" w:rsidP="00465D17"/>
        </w:tc>
        <w:tc>
          <w:tcPr>
            <w:tcW w:w="1325" w:type="dxa"/>
          </w:tcPr>
          <w:p w14:paraId="47E512F8" w14:textId="77777777" w:rsidR="00971A3E" w:rsidRDefault="00971A3E" w:rsidP="00465D17"/>
        </w:tc>
        <w:tc>
          <w:tcPr>
            <w:tcW w:w="1956" w:type="dxa"/>
          </w:tcPr>
          <w:p w14:paraId="3A158564" w14:textId="77777777" w:rsidR="00971A3E" w:rsidRDefault="00971A3E" w:rsidP="00465D17"/>
        </w:tc>
        <w:tc>
          <w:tcPr>
            <w:tcW w:w="1392" w:type="dxa"/>
          </w:tcPr>
          <w:p w14:paraId="66AB2A3D" w14:textId="77777777" w:rsidR="00971A3E" w:rsidRDefault="00971A3E" w:rsidP="00465D17"/>
        </w:tc>
        <w:tc>
          <w:tcPr>
            <w:tcW w:w="1392" w:type="dxa"/>
          </w:tcPr>
          <w:p w14:paraId="4F8048FD" w14:textId="77777777" w:rsidR="00971A3E" w:rsidRDefault="00971A3E" w:rsidP="00465D17"/>
        </w:tc>
      </w:tr>
      <w:tr w:rsidR="00971A3E" w14:paraId="4F3EBC2A" w14:textId="77777777" w:rsidTr="00465D17">
        <w:tc>
          <w:tcPr>
            <w:tcW w:w="2912" w:type="dxa"/>
          </w:tcPr>
          <w:p w14:paraId="61C86FC0" w14:textId="77777777" w:rsidR="00971A3E" w:rsidRPr="00620271" w:rsidRDefault="00971A3E" w:rsidP="00465D17">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617413EE" w14:textId="77777777" w:rsidR="00971A3E" w:rsidRDefault="00971A3E" w:rsidP="00465D17"/>
        </w:tc>
        <w:tc>
          <w:tcPr>
            <w:tcW w:w="1325" w:type="dxa"/>
          </w:tcPr>
          <w:p w14:paraId="3D2D82FA" w14:textId="77777777" w:rsidR="00971A3E" w:rsidRDefault="00971A3E" w:rsidP="00465D17"/>
        </w:tc>
        <w:tc>
          <w:tcPr>
            <w:tcW w:w="1956" w:type="dxa"/>
          </w:tcPr>
          <w:p w14:paraId="160691C8" w14:textId="77777777" w:rsidR="00971A3E" w:rsidRDefault="00971A3E" w:rsidP="00465D17"/>
        </w:tc>
        <w:tc>
          <w:tcPr>
            <w:tcW w:w="1392" w:type="dxa"/>
          </w:tcPr>
          <w:p w14:paraId="15135AC9" w14:textId="77777777" w:rsidR="00971A3E" w:rsidRDefault="00971A3E" w:rsidP="00465D17"/>
        </w:tc>
        <w:tc>
          <w:tcPr>
            <w:tcW w:w="1392" w:type="dxa"/>
          </w:tcPr>
          <w:p w14:paraId="228E7C2E" w14:textId="77777777" w:rsidR="00971A3E" w:rsidRDefault="00971A3E" w:rsidP="00465D17"/>
        </w:tc>
      </w:tr>
      <w:tr w:rsidR="00971A3E" w14:paraId="4A5C5C7A" w14:textId="77777777" w:rsidTr="00465D17">
        <w:tc>
          <w:tcPr>
            <w:tcW w:w="2912" w:type="dxa"/>
          </w:tcPr>
          <w:p w14:paraId="34C56DBA" w14:textId="77777777" w:rsidR="00971A3E" w:rsidRPr="00620271" w:rsidRDefault="00971A3E" w:rsidP="00465D17">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150F4394" w14:textId="77777777" w:rsidR="00971A3E" w:rsidRDefault="00971A3E" w:rsidP="00465D17"/>
        </w:tc>
        <w:tc>
          <w:tcPr>
            <w:tcW w:w="1325" w:type="dxa"/>
          </w:tcPr>
          <w:p w14:paraId="05A0316D" w14:textId="77777777" w:rsidR="00971A3E" w:rsidRDefault="00971A3E" w:rsidP="00465D17"/>
        </w:tc>
        <w:tc>
          <w:tcPr>
            <w:tcW w:w="1956" w:type="dxa"/>
          </w:tcPr>
          <w:p w14:paraId="6D94DFF6" w14:textId="77777777" w:rsidR="00971A3E" w:rsidRDefault="00971A3E" w:rsidP="00465D17"/>
        </w:tc>
        <w:tc>
          <w:tcPr>
            <w:tcW w:w="1392" w:type="dxa"/>
          </w:tcPr>
          <w:p w14:paraId="0360D782" w14:textId="77777777" w:rsidR="00971A3E" w:rsidRDefault="00971A3E" w:rsidP="00465D17"/>
        </w:tc>
        <w:tc>
          <w:tcPr>
            <w:tcW w:w="1392" w:type="dxa"/>
          </w:tcPr>
          <w:p w14:paraId="35384283" w14:textId="77777777" w:rsidR="00971A3E" w:rsidRDefault="00971A3E" w:rsidP="00465D17"/>
        </w:tc>
      </w:tr>
      <w:tr w:rsidR="00971A3E" w14:paraId="2D5ED20A" w14:textId="77777777" w:rsidTr="00465D17">
        <w:tc>
          <w:tcPr>
            <w:tcW w:w="2912" w:type="dxa"/>
          </w:tcPr>
          <w:p w14:paraId="545499B3" w14:textId="77777777" w:rsidR="00971A3E" w:rsidRDefault="00971A3E" w:rsidP="00465D17">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4C9938A6" w14:textId="77777777" w:rsidR="00971A3E" w:rsidRDefault="00971A3E" w:rsidP="00465D17"/>
        </w:tc>
        <w:tc>
          <w:tcPr>
            <w:tcW w:w="1325" w:type="dxa"/>
          </w:tcPr>
          <w:p w14:paraId="2D1F233B" w14:textId="77777777" w:rsidR="00971A3E" w:rsidRDefault="00971A3E" w:rsidP="00465D17"/>
        </w:tc>
        <w:tc>
          <w:tcPr>
            <w:tcW w:w="1956" w:type="dxa"/>
          </w:tcPr>
          <w:p w14:paraId="1E9749A1" w14:textId="77777777" w:rsidR="00971A3E" w:rsidRDefault="00971A3E" w:rsidP="00465D17"/>
        </w:tc>
        <w:tc>
          <w:tcPr>
            <w:tcW w:w="1392" w:type="dxa"/>
          </w:tcPr>
          <w:p w14:paraId="2CF06BFF" w14:textId="77777777" w:rsidR="00971A3E" w:rsidRDefault="00971A3E" w:rsidP="00465D17"/>
        </w:tc>
        <w:tc>
          <w:tcPr>
            <w:tcW w:w="1392" w:type="dxa"/>
          </w:tcPr>
          <w:p w14:paraId="1E6BEC8E" w14:textId="77777777" w:rsidR="00971A3E" w:rsidRDefault="00971A3E" w:rsidP="00465D17"/>
        </w:tc>
      </w:tr>
      <w:tr w:rsidR="00971A3E" w14:paraId="6184CEED" w14:textId="77777777" w:rsidTr="00465D17">
        <w:tc>
          <w:tcPr>
            <w:tcW w:w="2912" w:type="dxa"/>
          </w:tcPr>
          <w:p w14:paraId="29AC83EE" w14:textId="77777777" w:rsidR="00971A3E" w:rsidRDefault="00971A3E" w:rsidP="00465D17">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5A4E0113" w14:textId="77777777" w:rsidR="00971A3E" w:rsidRDefault="00971A3E" w:rsidP="00465D17"/>
        </w:tc>
        <w:tc>
          <w:tcPr>
            <w:tcW w:w="1325" w:type="dxa"/>
          </w:tcPr>
          <w:p w14:paraId="7D8C17E8" w14:textId="77777777" w:rsidR="00971A3E" w:rsidRDefault="00971A3E" w:rsidP="00465D17"/>
        </w:tc>
        <w:tc>
          <w:tcPr>
            <w:tcW w:w="1956" w:type="dxa"/>
          </w:tcPr>
          <w:p w14:paraId="027E0F9A" w14:textId="77777777" w:rsidR="00971A3E" w:rsidRDefault="00971A3E" w:rsidP="00465D17"/>
        </w:tc>
        <w:tc>
          <w:tcPr>
            <w:tcW w:w="1392" w:type="dxa"/>
          </w:tcPr>
          <w:p w14:paraId="39294536" w14:textId="77777777" w:rsidR="00971A3E" w:rsidRDefault="00971A3E" w:rsidP="00465D17"/>
        </w:tc>
        <w:tc>
          <w:tcPr>
            <w:tcW w:w="1392" w:type="dxa"/>
          </w:tcPr>
          <w:p w14:paraId="7F510048" w14:textId="77777777" w:rsidR="00971A3E" w:rsidRDefault="00971A3E" w:rsidP="00465D17"/>
        </w:tc>
      </w:tr>
    </w:tbl>
    <w:p w14:paraId="099F5F59" w14:textId="50CFAD57" w:rsidR="00971A3E" w:rsidRDefault="00971A3E" w:rsidP="0028339C">
      <w:pPr>
        <w:pStyle w:val="BasicParagraph"/>
        <w:spacing w:line="264" w:lineRule="auto"/>
        <w:rPr>
          <w:rFonts w:ascii="Avenir LT Std 35 Light" w:hAnsi="Avenir LT Std 35 Light"/>
          <w:color w:val="auto"/>
          <w:sz w:val="20"/>
          <w:szCs w:val="20"/>
        </w:rPr>
      </w:pPr>
    </w:p>
    <w:p w14:paraId="4A39BE8B" w14:textId="244FAF77" w:rsidR="00971A3E" w:rsidRDefault="00971A3E" w:rsidP="0028339C">
      <w:pPr>
        <w:pStyle w:val="BasicParagraph"/>
        <w:spacing w:line="264" w:lineRule="auto"/>
        <w:rPr>
          <w:rFonts w:ascii="Avenir LT Std 35 Light" w:hAnsi="Avenir LT Std 35 Light"/>
          <w:color w:val="auto"/>
          <w:sz w:val="20"/>
          <w:szCs w:val="20"/>
        </w:rPr>
      </w:pPr>
    </w:p>
    <w:p w14:paraId="2980047E"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36"/>
      <w:r>
        <w:br w:type="page"/>
      </w:r>
    </w:p>
    <w:p w14:paraId="498C6CC1" w14:textId="1E908661" w:rsidR="00971A3E" w:rsidRPr="00F418ED" w:rsidRDefault="00971A3E" w:rsidP="00971A3E">
      <w:pPr>
        <w:pStyle w:val="Heading1"/>
      </w:pPr>
      <w:r w:rsidRPr="00F418ED">
        <w:lastRenderedPageBreak/>
        <w:t>BSBHRM513 Manage workforce planning</w:t>
      </w:r>
      <w:bookmarkEnd w:id="21"/>
    </w:p>
    <w:p w14:paraId="2B34FB49" w14:textId="77777777" w:rsidR="00971A3E" w:rsidRDefault="00971A3E" w:rsidP="00971A3E">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2A98EAD3" w14:textId="77777777" w:rsidR="00971A3E" w:rsidRDefault="00971A3E" w:rsidP="00971A3E"/>
    <w:tbl>
      <w:tblPr>
        <w:tblStyle w:val="TableGrid"/>
        <w:tblW w:w="0" w:type="auto"/>
        <w:tblLook w:val="04A0" w:firstRow="1" w:lastRow="0" w:firstColumn="1" w:lastColumn="0" w:noHBand="0" w:noVBand="1"/>
      </w:tblPr>
      <w:tblGrid>
        <w:gridCol w:w="2184"/>
        <w:gridCol w:w="1361"/>
        <w:gridCol w:w="1322"/>
        <w:gridCol w:w="1593"/>
        <w:gridCol w:w="1382"/>
        <w:gridCol w:w="1167"/>
      </w:tblGrid>
      <w:tr w:rsidR="00971A3E" w14:paraId="784F8CBC" w14:textId="77777777" w:rsidTr="00465D17">
        <w:trPr>
          <w:tblHeader/>
        </w:trPr>
        <w:tc>
          <w:tcPr>
            <w:tcW w:w="2912" w:type="dxa"/>
          </w:tcPr>
          <w:p w14:paraId="4775692F" w14:textId="77777777" w:rsidR="00971A3E" w:rsidRDefault="00971A3E" w:rsidP="00465D17"/>
        </w:tc>
        <w:tc>
          <w:tcPr>
            <w:tcW w:w="1431" w:type="dxa"/>
          </w:tcPr>
          <w:p w14:paraId="7E510351" w14:textId="77777777" w:rsidR="00971A3E" w:rsidRDefault="00971A3E" w:rsidP="00465D17">
            <w:pPr>
              <w:rPr>
                <w:b/>
                <w:bCs/>
              </w:rPr>
            </w:pPr>
            <w:r w:rsidRPr="00C17BDE">
              <w:rPr>
                <w:b/>
                <w:bCs/>
              </w:rPr>
              <w:t>I have skills and knowledge in this area</w:t>
            </w:r>
          </w:p>
          <w:p w14:paraId="04F93310" w14:textId="77777777" w:rsidR="00971A3E" w:rsidRPr="00620271" w:rsidRDefault="00971A3E" w:rsidP="00465D17">
            <w:pPr>
              <w:rPr>
                <w:b/>
                <w:bCs/>
              </w:rPr>
            </w:pPr>
            <w:r>
              <w:rPr>
                <w:b/>
                <w:bCs/>
              </w:rPr>
              <w:t>(1 point)</w:t>
            </w:r>
          </w:p>
        </w:tc>
        <w:tc>
          <w:tcPr>
            <w:tcW w:w="1325" w:type="dxa"/>
          </w:tcPr>
          <w:p w14:paraId="6728B15F"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296B12" w14:textId="77777777" w:rsidR="00971A3E" w:rsidRPr="00C17BDE" w:rsidRDefault="00971A3E" w:rsidP="00465D17">
            <w:pPr>
              <w:rPr>
                <w:b/>
                <w:bCs/>
              </w:rPr>
            </w:pPr>
            <w:r w:rsidRPr="00C17BDE">
              <w:rPr>
                <w:b/>
                <w:bCs/>
              </w:rPr>
              <w:t>I have performed these tasks:</w:t>
            </w:r>
          </w:p>
          <w:p w14:paraId="12FD580D" w14:textId="77777777" w:rsidR="00971A3E" w:rsidRPr="007C797B" w:rsidRDefault="00971A3E" w:rsidP="00465D17">
            <w:pPr>
              <w:rPr>
                <w:b/>
                <w:bCs/>
              </w:rPr>
            </w:pPr>
            <w:r w:rsidRPr="007C797B">
              <w:rPr>
                <w:b/>
                <w:bCs/>
              </w:rPr>
              <w:t>Rarely = 1 point</w:t>
            </w:r>
          </w:p>
          <w:p w14:paraId="1C279B47" w14:textId="77777777" w:rsidR="00971A3E" w:rsidRPr="007C797B" w:rsidRDefault="00971A3E" w:rsidP="00465D17">
            <w:pPr>
              <w:rPr>
                <w:b/>
                <w:bCs/>
              </w:rPr>
            </w:pPr>
            <w:r w:rsidRPr="007C797B">
              <w:rPr>
                <w:b/>
                <w:bCs/>
              </w:rPr>
              <w:t>Sometimes</w:t>
            </w:r>
            <w:r>
              <w:rPr>
                <w:b/>
                <w:bCs/>
              </w:rPr>
              <w:t xml:space="preserve"> = 2 points</w:t>
            </w:r>
          </w:p>
          <w:p w14:paraId="367CC13E" w14:textId="77777777" w:rsidR="00971A3E" w:rsidRPr="007C797B" w:rsidRDefault="00971A3E" w:rsidP="00465D17">
            <w:pPr>
              <w:rPr>
                <w:b/>
                <w:bCs/>
              </w:rPr>
            </w:pPr>
            <w:r w:rsidRPr="007C797B">
              <w:rPr>
                <w:b/>
                <w:bCs/>
              </w:rPr>
              <w:t>Frequently = 3 points</w:t>
            </w:r>
          </w:p>
        </w:tc>
        <w:tc>
          <w:tcPr>
            <w:tcW w:w="1392" w:type="dxa"/>
          </w:tcPr>
          <w:p w14:paraId="6B0E482E" w14:textId="77777777" w:rsidR="00971A3E" w:rsidRDefault="00971A3E" w:rsidP="00465D17">
            <w:pPr>
              <w:rPr>
                <w:b/>
                <w:bCs/>
              </w:rPr>
            </w:pPr>
            <w:r w:rsidRPr="00C17BDE">
              <w:rPr>
                <w:b/>
                <w:bCs/>
              </w:rPr>
              <w:t>I can collect documents and evidence that show I have undertaken these tasks</w:t>
            </w:r>
          </w:p>
          <w:p w14:paraId="1DF3F2B1" w14:textId="77777777" w:rsidR="00971A3E" w:rsidRPr="00620271" w:rsidRDefault="00971A3E" w:rsidP="00465D17">
            <w:pPr>
              <w:rPr>
                <w:b/>
                <w:bCs/>
              </w:rPr>
            </w:pPr>
            <w:r>
              <w:rPr>
                <w:b/>
                <w:bCs/>
              </w:rPr>
              <w:t>(2 points)</w:t>
            </w:r>
          </w:p>
        </w:tc>
        <w:tc>
          <w:tcPr>
            <w:tcW w:w="1392" w:type="dxa"/>
          </w:tcPr>
          <w:p w14:paraId="32B22C05" w14:textId="77777777" w:rsidR="00971A3E" w:rsidRPr="00C17BDE" w:rsidRDefault="00971A3E" w:rsidP="00465D17">
            <w:pPr>
              <w:rPr>
                <w:b/>
                <w:bCs/>
              </w:rPr>
            </w:pPr>
            <w:r>
              <w:rPr>
                <w:b/>
                <w:bCs/>
              </w:rPr>
              <w:t>Total number of points</w:t>
            </w:r>
          </w:p>
        </w:tc>
      </w:tr>
      <w:tr w:rsidR="00971A3E" w14:paraId="47691D3F" w14:textId="77777777" w:rsidTr="00465D17">
        <w:tc>
          <w:tcPr>
            <w:tcW w:w="2912" w:type="dxa"/>
          </w:tcPr>
          <w:p w14:paraId="1ED70F18" w14:textId="77777777" w:rsidR="00971A3E" w:rsidRDefault="00971A3E" w:rsidP="00465D17">
            <w:r>
              <w:t>I have reviewed and interpreted information from a range of internal and external sources to identify current staff turnover and demographics, labour supply trends that may affect workforce supply and the</w:t>
            </w:r>
          </w:p>
          <w:p w14:paraId="3B6ADCDE" w14:textId="77777777" w:rsidR="00971A3E" w:rsidRDefault="00971A3E" w:rsidP="00465D17">
            <w:r>
              <w:t>organisation's workforce requirements objectives and strategies.</w:t>
            </w:r>
          </w:p>
        </w:tc>
        <w:tc>
          <w:tcPr>
            <w:tcW w:w="1431" w:type="dxa"/>
          </w:tcPr>
          <w:p w14:paraId="0DA7FFA0" w14:textId="77777777" w:rsidR="00971A3E" w:rsidRDefault="00971A3E" w:rsidP="00465D17"/>
        </w:tc>
        <w:tc>
          <w:tcPr>
            <w:tcW w:w="1325" w:type="dxa"/>
          </w:tcPr>
          <w:p w14:paraId="010661D7" w14:textId="77777777" w:rsidR="00971A3E" w:rsidRDefault="00971A3E" w:rsidP="00465D17"/>
        </w:tc>
        <w:tc>
          <w:tcPr>
            <w:tcW w:w="1956" w:type="dxa"/>
          </w:tcPr>
          <w:p w14:paraId="6CE417DF" w14:textId="77777777" w:rsidR="00971A3E" w:rsidRDefault="00971A3E" w:rsidP="00465D17"/>
        </w:tc>
        <w:tc>
          <w:tcPr>
            <w:tcW w:w="1392" w:type="dxa"/>
          </w:tcPr>
          <w:p w14:paraId="0574AAA5" w14:textId="77777777" w:rsidR="00971A3E" w:rsidRDefault="00971A3E" w:rsidP="00465D17"/>
        </w:tc>
        <w:tc>
          <w:tcPr>
            <w:tcW w:w="1392" w:type="dxa"/>
          </w:tcPr>
          <w:p w14:paraId="67C338DB" w14:textId="77777777" w:rsidR="00971A3E" w:rsidRDefault="00971A3E" w:rsidP="00465D17"/>
        </w:tc>
      </w:tr>
      <w:tr w:rsidR="00971A3E" w14:paraId="4EB9F93E" w14:textId="77777777" w:rsidTr="00465D17">
        <w:tc>
          <w:tcPr>
            <w:tcW w:w="2912" w:type="dxa"/>
          </w:tcPr>
          <w:p w14:paraId="2693E51C" w14:textId="77777777" w:rsidR="00971A3E" w:rsidRDefault="00971A3E" w:rsidP="00465D17">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12C93A3E" w14:textId="77777777" w:rsidR="00971A3E" w:rsidRDefault="00971A3E" w:rsidP="00465D17"/>
        </w:tc>
        <w:tc>
          <w:tcPr>
            <w:tcW w:w="1325" w:type="dxa"/>
          </w:tcPr>
          <w:p w14:paraId="4CCC128C" w14:textId="77777777" w:rsidR="00971A3E" w:rsidRDefault="00971A3E" w:rsidP="00465D17"/>
        </w:tc>
        <w:tc>
          <w:tcPr>
            <w:tcW w:w="1956" w:type="dxa"/>
          </w:tcPr>
          <w:p w14:paraId="4BF05D46" w14:textId="77777777" w:rsidR="00971A3E" w:rsidRDefault="00971A3E" w:rsidP="00465D17"/>
        </w:tc>
        <w:tc>
          <w:tcPr>
            <w:tcW w:w="1392" w:type="dxa"/>
          </w:tcPr>
          <w:p w14:paraId="5F372D28" w14:textId="77777777" w:rsidR="00971A3E" w:rsidRDefault="00971A3E" w:rsidP="00465D17"/>
        </w:tc>
        <w:tc>
          <w:tcPr>
            <w:tcW w:w="1392" w:type="dxa"/>
          </w:tcPr>
          <w:p w14:paraId="62CC327E" w14:textId="77777777" w:rsidR="00971A3E" w:rsidRDefault="00971A3E" w:rsidP="00465D17"/>
        </w:tc>
      </w:tr>
      <w:tr w:rsidR="00971A3E" w14:paraId="72967023" w14:textId="77777777" w:rsidTr="00465D17">
        <w:tc>
          <w:tcPr>
            <w:tcW w:w="2912" w:type="dxa"/>
          </w:tcPr>
          <w:p w14:paraId="4F9BA7D3" w14:textId="77777777" w:rsidR="00971A3E" w:rsidRDefault="00971A3E" w:rsidP="00465D17">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21821D80" w14:textId="77777777" w:rsidR="00971A3E" w:rsidRDefault="00971A3E" w:rsidP="00465D17"/>
        </w:tc>
        <w:tc>
          <w:tcPr>
            <w:tcW w:w="1325" w:type="dxa"/>
          </w:tcPr>
          <w:p w14:paraId="17B274CB" w14:textId="77777777" w:rsidR="00971A3E" w:rsidRDefault="00971A3E" w:rsidP="00465D17"/>
        </w:tc>
        <w:tc>
          <w:tcPr>
            <w:tcW w:w="1956" w:type="dxa"/>
          </w:tcPr>
          <w:p w14:paraId="3437598D" w14:textId="77777777" w:rsidR="00971A3E" w:rsidRDefault="00971A3E" w:rsidP="00465D17"/>
        </w:tc>
        <w:tc>
          <w:tcPr>
            <w:tcW w:w="1392" w:type="dxa"/>
          </w:tcPr>
          <w:p w14:paraId="4A734CD7" w14:textId="77777777" w:rsidR="00971A3E" w:rsidRDefault="00971A3E" w:rsidP="00465D17"/>
        </w:tc>
        <w:tc>
          <w:tcPr>
            <w:tcW w:w="1392" w:type="dxa"/>
          </w:tcPr>
          <w:p w14:paraId="4457AD0C" w14:textId="77777777" w:rsidR="00971A3E" w:rsidRDefault="00971A3E" w:rsidP="00465D17"/>
        </w:tc>
      </w:tr>
      <w:tr w:rsidR="00971A3E" w14:paraId="4F20D6F4" w14:textId="77777777" w:rsidTr="00465D17">
        <w:tc>
          <w:tcPr>
            <w:tcW w:w="2912" w:type="dxa"/>
          </w:tcPr>
          <w:p w14:paraId="1058D332" w14:textId="77777777" w:rsidR="00971A3E" w:rsidRDefault="00971A3E" w:rsidP="00465D17">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3AAAEEF8" w14:textId="77777777" w:rsidR="00971A3E" w:rsidRDefault="00971A3E" w:rsidP="00465D17"/>
        </w:tc>
        <w:tc>
          <w:tcPr>
            <w:tcW w:w="1325" w:type="dxa"/>
          </w:tcPr>
          <w:p w14:paraId="4A9E76B6" w14:textId="77777777" w:rsidR="00971A3E" w:rsidRDefault="00971A3E" w:rsidP="00465D17"/>
        </w:tc>
        <w:tc>
          <w:tcPr>
            <w:tcW w:w="1956" w:type="dxa"/>
          </w:tcPr>
          <w:p w14:paraId="3C3CFD0F" w14:textId="77777777" w:rsidR="00971A3E" w:rsidRDefault="00971A3E" w:rsidP="00465D17"/>
        </w:tc>
        <w:tc>
          <w:tcPr>
            <w:tcW w:w="1392" w:type="dxa"/>
          </w:tcPr>
          <w:p w14:paraId="0AC4F33B" w14:textId="77777777" w:rsidR="00971A3E" w:rsidRDefault="00971A3E" w:rsidP="00465D17"/>
        </w:tc>
        <w:tc>
          <w:tcPr>
            <w:tcW w:w="1392" w:type="dxa"/>
          </w:tcPr>
          <w:p w14:paraId="40B3DC8D" w14:textId="77777777" w:rsidR="00971A3E" w:rsidRDefault="00971A3E" w:rsidP="00465D17"/>
        </w:tc>
      </w:tr>
      <w:tr w:rsidR="00971A3E" w14:paraId="0CC6D741" w14:textId="77777777" w:rsidTr="00465D17">
        <w:tc>
          <w:tcPr>
            <w:tcW w:w="2912" w:type="dxa"/>
          </w:tcPr>
          <w:p w14:paraId="39E31E4A" w14:textId="77777777" w:rsidR="00971A3E" w:rsidRDefault="00971A3E" w:rsidP="00465D17">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590DD9F1" w14:textId="77777777" w:rsidR="00971A3E" w:rsidRDefault="00971A3E" w:rsidP="00465D17"/>
        </w:tc>
        <w:tc>
          <w:tcPr>
            <w:tcW w:w="1325" w:type="dxa"/>
          </w:tcPr>
          <w:p w14:paraId="036EE352" w14:textId="77777777" w:rsidR="00971A3E" w:rsidRDefault="00971A3E" w:rsidP="00465D17"/>
        </w:tc>
        <w:tc>
          <w:tcPr>
            <w:tcW w:w="1956" w:type="dxa"/>
          </w:tcPr>
          <w:p w14:paraId="5013826D" w14:textId="77777777" w:rsidR="00971A3E" w:rsidRDefault="00971A3E" w:rsidP="00465D17"/>
        </w:tc>
        <w:tc>
          <w:tcPr>
            <w:tcW w:w="1392" w:type="dxa"/>
          </w:tcPr>
          <w:p w14:paraId="177F6DEF" w14:textId="77777777" w:rsidR="00971A3E" w:rsidRDefault="00971A3E" w:rsidP="00465D17"/>
        </w:tc>
        <w:tc>
          <w:tcPr>
            <w:tcW w:w="1392" w:type="dxa"/>
          </w:tcPr>
          <w:p w14:paraId="0EA9379A" w14:textId="77777777" w:rsidR="00971A3E" w:rsidRDefault="00971A3E" w:rsidP="00465D17"/>
        </w:tc>
      </w:tr>
      <w:tr w:rsidR="00971A3E" w14:paraId="41433CE3" w14:textId="77777777" w:rsidTr="00465D17">
        <w:tc>
          <w:tcPr>
            <w:tcW w:w="2912" w:type="dxa"/>
          </w:tcPr>
          <w:p w14:paraId="433C96F4" w14:textId="77777777" w:rsidR="00971A3E" w:rsidRDefault="00971A3E" w:rsidP="00465D17">
            <w:r>
              <w:t>I have i</w:t>
            </w:r>
            <w:r w:rsidRPr="002770E3">
              <w:t>mplement</w:t>
            </w:r>
            <w:r>
              <w:t>ed a</w:t>
            </w:r>
            <w:r w:rsidRPr="002770E3">
              <w:t xml:space="preserve"> succession planning system to ensure desirable workers are developed and retained</w:t>
            </w:r>
            <w:r>
              <w:t>.</w:t>
            </w:r>
          </w:p>
        </w:tc>
        <w:tc>
          <w:tcPr>
            <w:tcW w:w="1431" w:type="dxa"/>
          </w:tcPr>
          <w:p w14:paraId="0677ED47" w14:textId="77777777" w:rsidR="00971A3E" w:rsidRDefault="00971A3E" w:rsidP="00465D17"/>
        </w:tc>
        <w:tc>
          <w:tcPr>
            <w:tcW w:w="1325" w:type="dxa"/>
          </w:tcPr>
          <w:p w14:paraId="41D68014" w14:textId="77777777" w:rsidR="00971A3E" w:rsidRDefault="00971A3E" w:rsidP="00465D17"/>
        </w:tc>
        <w:tc>
          <w:tcPr>
            <w:tcW w:w="1956" w:type="dxa"/>
          </w:tcPr>
          <w:p w14:paraId="5CFC5D73" w14:textId="77777777" w:rsidR="00971A3E" w:rsidRDefault="00971A3E" w:rsidP="00465D17"/>
        </w:tc>
        <w:tc>
          <w:tcPr>
            <w:tcW w:w="1392" w:type="dxa"/>
          </w:tcPr>
          <w:p w14:paraId="5899EAFA" w14:textId="77777777" w:rsidR="00971A3E" w:rsidRDefault="00971A3E" w:rsidP="00465D17"/>
        </w:tc>
        <w:tc>
          <w:tcPr>
            <w:tcW w:w="1392" w:type="dxa"/>
          </w:tcPr>
          <w:p w14:paraId="23D86FBC" w14:textId="77777777" w:rsidR="00971A3E" w:rsidRDefault="00971A3E" w:rsidP="00465D17"/>
        </w:tc>
      </w:tr>
      <w:tr w:rsidR="00971A3E" w14:paraId="7BEF760C" w14:textId="77777777" w:rsidTr="00465D17">
        <w:tc>
          <w:tcPr>
            <w:tcW w:w="2912" w:type="dxa"/>
          </w:tcPr>
          <w:p w14:paraId="4B83B624" w14:textId="77777777" w:rsidR="00971A3E" w:rsidRDefault="00971A3E" w:rsidP="00465D17">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16EF6F94" w14:textId="77777777" w:rsidR="00971A3E" w:rsidRDefault="00971A3E" w:rsidP="00465D17"/>
        </w:tc>
        <w:tc>
          <w:tcPr>
            <w:tcW w:w="1325" w:type="dxa"/>
          </w:tcPr>
          <w:p w14:paraId="7A9834D6" w14:textId="77777777" w:rsidR="00971A3E" w:rsidRDefault="00971A3E" w:rsidP="00465D17"/>
        </w:tc>
        <w:tc>
          <w:tcPr>
            <w:tcW w:w="1956" w:type="dxa"/>
          </w:tcPr>
          <w:p w14:paraId="3C2FFF29" w14:textId="77777777" w:rsidR="00971A3E" w:rsidRDefault="00971A3E" w:rsidP="00465D17"/>
        </w:tc>
        <w:tc>
          <w:tcPr>
            <w:tcW w:w="1392" w:type="dxa"/>
          </w:tcPr>
          <w:p w14:paraId="185CA6D5" w14:textId="77777777" w:rsidR="00971A3E" w:rsidRDefault="00971A3E" w:rsidP="00465D17"/>
        </w:tc>
        <w:tc>
          <w:tcPr>
            <w:tcW w:w="1392" w:type="dxa"/>
          </w:tcPr>
          <w:p w14:paraId="3578F22D" w14:textId="77777777" w:rsidR="00971A3E" w:rsidRDefault="00971A3E" w:rsidP="00465D17"/>
        </w:tc>
      </w:tr>
      <w:tr w:rsidR="00971A3E" w14:paraId="35D73DCD" w14:textId="77777777" w:rsidTr="00465D17">
        <w:tc>
          <w:tcPr>
            <w:tcW w:w="2912" w:type="dxa"/>
          </w:tcPr>
          <w:p w14:paraId="2C909210" w14:textId="77777777" w:rsidR="00971A3E" w:rsidRPr="00212219" w:rsidRDefault="00971A3E" w:rsidP="00465D17">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41403246" w14:textId="77777777" w:rsidR="00971A3E" w:rsidRDefault="00971A3E" w:rsidP="00465D17"/>
        </w:tc>
        <w:tc>
          <w:tcPr>
            <w:tcW w:w="1325" w:type="dxa"/>
          </w:tcPr>
          <w:p w14:paraId="56D585B0" w14:textId="77777777" w:rsidR="00971A3E" w:rsidRDefault="00971A3E" w:rsidP="00465D17"/>
        </w:tc>
        <w:tc>
          <w:tcPr>
            <w:tcW w:w="1956" w:type="dxa"/>
          </w:tcPr>
          <w:p w14:paraId="58769E1B" w14:textId="77777777" w:rsidR="00971A3E" w:rsidRDefault="00971A3E" w:rsidP="00465D17"/>
        </w:tc>
        <w:tc>
          <w:tcPr>
            <w:tcW w:w="1392" w:type="dxa"/>
          </w:tcPr>
          <w:p w14:paraId="599C6499" w14:textId="77777777" w:rsidR="00971A3E" w:rsidRDefault="00971A3E" w:rsidP="00465D17"/>
        </w:tc>
        <w:tc>
          <w:tcPr>
            <w:tcW w:w="1392" w:type="dxa"/>
          </w:tcPr>
          <w:p w14:paraId="5FCC25E9" w14:textId="77777777" w:rsidR="00971A3E" w:rsidRDefault="00971A3E" w:rsidP="00465D17"/>
        </w:tc>
      </w:tr>
      <w:tr w:rsidR="00971A3E" w14:paraId="53E4CF0B" w14:textId="77777777" w:rsidTr="00465D17">
        <w:tc>
          <w:tcPr>
            <w:tcW w:w="2912" w:type="dxa"/>
          </w:tcPr>
          <w:p w14:paraId="1D6AB95E" w14:textId="77777777" w:rsidR="00971A3E" w:rsidRPr="00212219" w:rsidRDefault="00971A3E" w:rsidP="00465D17">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22560119" w14:textId="77777777" w:rsidR="00971A3E" w:rsidRDefault="00971A3E" w:rsidP="00465D17"/>
        </w:tc>
        <w:tc>
          <w:tcPr>
            <w:tcW w:w="1325" w:type="dxa"/>
          </w:tcPr>
          <w:p w14:paraId="5874ED87" w14:textId="77777777" w:rsidR="00971A3E" w:rsidRDefault="00971A3E" w:rsidP="00465D17"/>
        </w:tc>
        <w:tc>
          <w:tcPr>
            <w:tcW w:w="1956" w:type="dxa"/>
          </w:tcPr>
          <w:p w14:paraId="18C93EE5" w14:textId="77777777" w:rsidR="00971A3E" w:rsidRDefault="00971A3E" w:rsidP="00465D17"/>
        </w:tc>
        <w:tc>
          <w:tcPr>
            <w:tcW w:w="1392" w:type="dxa"/>
          </w:tcPr>
          <w:p w14:paraId="7B7E8B6A" w14:textId="77777777" w:rsidR="00971A3E" w:rsidRDefault="00971A3E" w:rsidP="00465D17"/>
        </w:tc>
        <w:tc>
          <w:tcPr>
            <w:tcW w:w="1392" w:type="dxa"/>
          </w:tcPr>
          <w:p w14:paraId="40B75280" w14:textId="77777777" w:rsidR="00971A3E" w:rsidRDefault="00971A3E" w:rsidP="00465D17"/>
        </w:tc>
      </w:tr>
    </w:tbl>
    <w:p w14:paraId="200B4153" w14:textId="77777777" w:rsidR="00971A3E" w:rsidRDefault="00971A3E" w:rsidP="0028339C">
      <w:pPr>
        <w:pStyle w:val="BasicParagraph"/>
        <w:spacing w:line="264" w:lineRule="auto"/>
        <w:rPr>
          <w:rFonts w:ascii="Avenir LT Std 35 Light" w:hAnsi="Avenir LT Std 35 Light"/>
          <w:color w:val="auto"/>
          <w:sz w:val="20"/>
          <w:szCs w:val="20"/>
        </w:rPr>
      </w:pPr>
    </w:p>
    <w:p w14:paraId="4CBF5C8F" w14:textId="2F3913AA" w:rsidR="00971A3E" w:rsidRDefault="00971A3E" w:rsidP="0028339C">
      <w:pPr>
        <w:pStyle w:val="BasicParagraph"/>
        <w:spacing w:line="264" w:lineRule="auto"/>
        <w:rPr>
          <w:rFonts w:ascii="Avenir LT Std 35 Light" w:hAnsi="Avenir LT Std 35 Light"/>
          <w:color w:val="auto"/>
          <w:sz w:val="20"/>
          <w:szCs w:val="20"/>
        </w:rPr>
      </w:pPr>
    </w:p>
    <w:p w14:paraId="3BB43BF2" w14:textId="0C6C8EEE" w:rsidR="00971A3E" w:rsidRDefault="00971A3E" w:rsidP="0028339C">
      <w:pPr>
        <w:pStyle w:val="BasicParagraph"/>
        <w:spacing w:line="264" w:lineRule="auto"/>
        <w:rPr>
          <w:rFonts w:ascii="Avenir LT Std 35 Light" w:hAnsi="Avenir LT Std 35 Light"/>
          <w:color w:val="auto"/>
          <w:sz w:val="20"/>
          <w:szCs w:val="20"/>
        </w:rPr>
      </w:pPr>
    </w:p>
    <w:p w14:paraId="1C667A87"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25"/>
      <w:r>
        <w:br w:type="page"/>
      </w:r>
    </w:p>
    <w:p w14:paraId="1FEC16B8" w14:textId="7C9933D5" w:rsidR="00971A3E" w:rsidRPr="00F418ED" w:rsidRDefault="00971A3E" w:rsidP="00971A3E">
      <w:pPr>
        <w:pStyle w:val="Heading1"/>
      </w:pPr>
      <w:r w:rsidRPr="00F418ED">
        <w:lastRenderedPageBreak/>
        <w:t>BSBFIM501 Manage budgets and financial plans</w:t>
      </w:r>
      <w:bookmarkEnd w:id="22"/>
    </w:p>
    <w:p w14:paraId="3F304272" w14:textId="2C9148EE" w:rsidR="00971A3E" w:rsidRDefault="00971A3E" w:rsidP="00971A3E">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5CA7A27C" w14:textId="77777777" w:rsidR="00971A3E" w:rsidRDefault="00971A3E" w:rsidP="00971A3E">
      <w:bookmarkStart w:id="23" w:name="_GoBack"/>
      <w:bookmarkEnd w:id="23"/>
    </w:p>
    <w:tbl>
      <w:tblPr>
        <w:tblStyle w:val="TableGrid"/>
        <w:tblW w:w="0" w:type="auto"/>
        <w:tblLook w:val="04A0" w:firstRow="1" w:lastRow="0" w:firstColumn="1" w:lastColumn="0" w:noHBand="0" w:noVBand="1"/>
      </w:tblPr>
      <w:tblGrid>
        <w:gridCol w:w="2190"/>
        <w:gridCol w:w="1361"/>
        <w:gridCol w:w="1322"/>
        <w:gridCol w:w="1589"/>
        <w:gridCol w:w="1382"/>
        <w:gridCol w:w="1165"/>
      </w:tblGrid>
      <w:tr w:rsidR="00971A3E" w14:paraId="6CECD2CB" w14:textId="77777777" w:rsidTr="00465D17">
        <w:trPr>
          <w:tblHeader/>
        </w:trPr>
        <w:tc>
          <w:tcPr>
            <w:tcW w:w="2912" w:type="dxa"/>
          </w:tcPr>
          <w:p w14:paraId="3971F2B2" w14:textId="77777777" w:rsidR="00971A3E" w:rsidRDefault="00971A3E" w:rsidP="00465D17">
            <w:pPr>
              <w:jc w:val="center"/>
            </w:pPr>
          </w:p>
        </w:tc>
        <w:tc>
          <w:tcPr>
            <w:tcW w:w="1431" w:type="dxa"/>
          </w:tcPr>
          <w:p w14:paraId="637863FD" w14:textId="77777777" w:rsidR="00971A3E" w:rsidRDefault="00971A3E" w:rsidP="00465D17">
            <w:pPr>
              <w:jc w:val="center"/>
              <w:rPr>
                <w:b/>
                <w:bCs/>
              </w:rPr>
            </w:pPr>
            <w:r w:rsidRPr="00C17BDE">
              <w:rPr>
                <w:b/>
                <w:bCs/>
              </w:rPr>
              <w:t>I have skills and knowledge in this area</w:t>
            </w:r>
          </w:p>
          <w:p w14:paraId="1CA0CC23" w14:textId="77777777" w:rsidR="00971A3E" w:rsidRPr="00620271" w:rsidRDefault="00971A3E" w:rsidP="00465D17">
            <w:pPr>
              <w:jc w:val="center"/>
              <w:rPr>
                <w:b/>
                <w:bCs/>
              </w:rPr>
            </w:pPr>
            <w:r>
              <w:rPr>
                <w:b/>
                <w:bCs/>
              </w:rPr>
              <w:t>(1 point)</w:t>
            </w:r>
          </w:p>
        </w:tc>
        <w:tc>
          <w:tcPr>
            <w:tcW w:w="1325" w:type="dxa"/>
          </w:tcPr>
          <w:p w14:paraId="5FC40B6B" w14:textId="77777777" w:rsidR="00971A3E" w:rsidRPr="00620271" w:rsidRDefault="00971A3E" w:rsidP="00465D17">
            <w:pPr>
              <w:jc w:val="cente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EF6E441" w14:textId="77777777" w:rsidR="00971A3E" w:rsidRPr="00C17BDE" w:rsidRDefault="00971A3E" w:rsidP="00465D17">
            <w:pPr>
              <w:jc w:val="center"/>
              <w:rPr>
                <w:b/>
                <w:bCs/>
              </w:rPr>
            </w:pPr>
            <w:r w:rsidRPr="00C17BDE">
              <w:rPr>
                <w:b/>
                <w:bCs/>
              </w:rPr>
              <w:t>I have performed these tasks:</w:t>
            </w:r>
          </w:p>
          <w:p w14:paraId="609F9064" w14:textId="77777777" w:rsidR="00971A3E" w:rsidRPr="007C797B" w:rsidRDefault="00971A3E" w:rsidP="00465D17">
            <w:pPr>
              <w:jc w:val="center"/>
              <w:rPr>
                <w:b/>
                <w:bCs/>
              </w:rPr>
            </w:pPr>
            <w:r w:rsidRPr="007C797B">
              <w:rPr>
                <w:b/>
                <w:bCs/>
              </w:rPr>
              <w:t>Rarely = 1 point</w:t>
            </w:r>
          </w:p>
          <w:p w14:paraId="6473330E" w14:textId="77777777" w:rsidR="00971A3E" w:rsidRPr="007C797B" w:rsidRDefault="00971A3E" w:rsidP="00465D17">
            <w:pPr>
              <w:jc w:val="center"/>
              <w:rPr>
                <w:b/>
                <w:bCs/>
              </w:rPr>
            </w:pPr>
            <w:r w:rsidRPr="007C797B">
              <w:rPr>
                <w:b/>
                <w:bCs/>
              </w:rPr>
              <w:t>Sometimes</w:t>
            </w:r>
            <w:r>
              <w:rPr>
                <w:b/>
                <w:bCs/>
              </w:rPr>
              <w:t xml:space="preserve"> = 2 points</w:t>
            </w:r>
          </w:p>
          <w:p w14:paraId="327A7B0D" w14:textId="77777777" w:rsidR="00971A3E" w:rsidRPr="007C797B" w:rsidRDefault="00971A3E" w:rsidP="00465D17">
            <w:pPr>
              <w:jc w:val="center"/>
              <w:rPr>
                <w:b/>
                <w:bCs/>
              </w:rPr>
            </w:pPr>
            <w:r w:rsidRPr="007C797B">
              <w:rPr>
                <w:b/>
                <w:bCs/>
              </w:rPr>
              <w:t>Frequently = 3 points</w:t>
            </w:r>
          </w:p>
        </w:tc>
        <w:tc>
          <w:tcPr>
            <w:tcW w:w="1392" w:type="dxa"/>
          </w:tcPr>
          <w:p w14:paraId="1FCF68D5" w14:textId="77777777" w:rsidR="00971A3E" w:rsidRDefault="00971A3E" w:rsidP="00465D17">
            <w:pPr>
              <w:jc w:val="center"/>
              <w:rPr>
                <w:b/>
                <w:bCs/>
              </w:rPr>
            </w:pPr>
            <w:r w:rsidRPr="00C17BDE">
              <w:rPr>
                <w:b/>
                <w:bCs/>
              </w:rPr>
              <w:t>I can collect documents and evidence that show I have undertaken these tasks</w:t>
            </w:r>
          </w:p>
          <w:p w14:paraId="72F57550" w14:textId="77777777" w:rsidR="00971A3E" w:rsidRPr="00620271" w:rsidRDefault="00971A3E" w:rsidP="00465D17">
            <w:pPr>
              <w:jc w:val="center"/>
              <w:rPr>
                <w:b/>
                <w:bCs/>
              </w:rPr>
            </w:pPr>
            <w:r>
              <w:rPr>
                <w:b/>
                <w:bCs/>
              </w:rPr>
              <w:t>(2 points)</w:t>
            </w:r>
          </w:p>
        </w:tc>
        <w:tc>
          <w:tcPr>
            <w:tcW w:w="1392" w:type="dxa"/>
          </w:tcPr>
          <w:p w14:paraId="4DA27845" w14:textId="77777777" w:rsidR="00971A3E" w:rsidRPr="00C17BDE" w:rsidRDefault="00971A3E" w:rsidP="00465D17">
            <w:pPr>
              <w:jc w:val="center"/>
              <w:rPr>
                <w:b/>
                <w:bCs/>
              </w:rPr>
            </w:pPr>
            <w:r>
              <w:rPr>
                <w:b/>
                <w:bCs/>
              </w:rPr>
              <w:t>Total number of points</w:t>
            </w:r>
          </w:p>
        </w:tc>
      </w:tr>
      <w:tr w:rsidR="00971A3E" w14:paraId="42DC503F" w14:textId="77777777" w:rsidTr="00465D17">
        <w:tc>
          <w:tcPr>
            <w:tcW w:w="2912" w:type="dxa"/>
          </w:tcPr>
          <w:p w14:paraId="545FACE2" w14:textId="77777777" w:rsidR="00971A3E" w:rsidRDefault="00971A3E" w:rsidP="00465D17">
            <w:pPr>
              <w:jc w:val="center"/>
            </w:pPr>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75782CBF" w14:textId="77777777" w:rsidR="00971A3E" w:rsidRDefault="00971A3E" w:rsidP="00465D17">
            <w:pPr>
              <w:jc w:val="center"/>
            </w:pPr>
          </w:p>
        </w:tc>
        <w:tc>
          <w:tcPr>
            <w:tcW w:w="1325" w:type="dxa"/>
          </w:tcPr>
          <w:p w14:paraId="1E5982A4" w14:textId="77777777" w:rsidR="00971A3E" w:rsidRDefault="00971A3E" w:rsidP="00465D17">
            <w:pPr>
              <w:jc w:val="center"/>
            </w:pPr>
          </w:p>
        </w:tc>
        <w:tc>
          <w:tcPr>
            <w:tcW w:w="1956" w:type="dxa"/>
          </w:tcPr>
          <w:p w14:paraId="6AF58CBE" w14:textId="77777777" w:rsidR="00971A3E" w:rsidRDefault="00971A3E" w:rsidP="00465D17">
            <w:pPr>
              <w:jc w:val="center"/>
            </w:pPr>
          </w:p>
        </w:tc>
        <w:tc>
          <w:tcPr>
            <w:tcW w:w="1392" w:type="dxa"/>
          </w:tcPr>
          <w:p w14:paraId="69253395" w14:textId="77777777" w:rsidR="00971A3E" w:rsidRDefault="00971A3E" w:rsidP="00465D17">
            <w:pPr>
              <w:jc w:val="center"/>
            </w:pPr>
          </w:p>
        </w:tc>
        <w:tc>
          <w:tcPr>
            <w:tcW w:w="1392" w:type="dxa"/>
          </w:tcPr>
          <w:p w14:paraId="5338BDF5" w14:textId="77777777" w:rsidR="00971A3E" w:rsidRDefault="00971A3E" w:rsidP="00465D17">
            <w:pPr>
              <w:jc w:val="center"/>
            </w:pPr>
          </w:p>
        </w:tc>
      </w:tr>
      <w:tr w:rsidR="00971A3E" w14:paraId="7B2C6C00" w14:textId="77777777" w:rsidTr="00465D17">
        <w:tc>
          <w:tcPr>
            <w:tcW w:w="2912" w:type="dxa"/>
          </w:tcPr>
          <w:p w14:paraId="18FF5E7A" w14:textId="77777777" w:rsidR="00971A3E" w:rsidRDefault="00971A3E" w:rsidP="00465D17">
            <w:pPr>
              <w:jc w:val="center"/>
            </w:pPr>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17D81CC7" w14:textId="77777777" w:rsidR="00971A3E" w:rsidRDefault="00971A3E" w:rsidP="00465D17">
            <w:pPr>
              <w:jc w:val="center"/>
            </w:pPr>
          </w:p>
        </w:tc>
        <w:tc>
          <w:tcPr>
            <w:tcW w:w="1325" w:type="dxa"/>
          </w:tcPr>
          <w:p w14:paraId="58D4C972" w14:textId="77777777" w:rsidR="00971A3E" w:rsidRDefault="00971A3E" w:rsidP="00465D17">
            <w:pPr>
              <w:jc w:val="center"/>
            </w:pPr>
          </w:p>
        </w:tc>
        <w:tc>
          <w:tcPr>
            <w:tcW w:w="1956" w:type="dxa"/>
          </w:tcPr>
          <w:p w14:paraId="7640FB5E" w14:textId="77777777" w:rsidR="00971A3E" w:rsidRDefault="00971A3E" w:rsidP="00465D17">
            <w:pPr>
              <w:jc w:val="center"/>
            </w:pPr>
          </w:p>
        </w:tc>
        <w:tc>
          <w:tcPr>
            <w:tcW w:w="1392" w:type="dxa"/>
          </w:tcPr>
          <w:p w14:paraId="35F84700" w14:textId="77777777" w:rsidR="00971A3E" w:rsidRDefault="00971A3E" w:rsidP="00465D17">
            <w:pPr>
              <w:jc w:val="center"/>
            </w:pPr>
          </w:p>
        </w:tc>
        <w:tc>
          <w:tcPr>
            <w:tcW w:w="1392" w:type="dxa"/>
          </w:tcPr>
          <w:p w14:paraId="10C89C9A" w14:textId="77777777" w:rsidR="00971A3E" w:rsidRDefault="00971A3E" w:rsidP="00465D17">
            <w:pPr>
              <w:jc w:val="center"/>
            </w:pPr>
          </w:p>
        </w:tc>
      </w:tr>
      <w:tr w:rsidR="00971A3E" w14:paraId="7977845A" w14:textId="77777777" w:rsidTr="00465D17">
        <w:tc>
          <w:tcPr>
            <w:tcW w:w="2912" w:type="dxa"/>
          </w:tcPr>
          <w:p w14:paraId="723834B5" w14:textId="77777777" w:rsidR="00971A3E" w:rsidRDefault="00971A3E" w:rsidP="00465D17">
            <w:pPr>
              <w:jc w:val="center"/>
            </w:pPr>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714AF591" w14:textId="77777777" w:rsidR="00971A3E" w:rsidRDefault="00971A3E" w:rsidP="00465D17">
            <w:pPr>
              <w:jc w:val="center"/>
            </w:pPr>
          </w:p>
        </w:tc>
        <w:tc>
          <w:tcPr>
            <w:tcW w:w="1325" w:type="dxa"/>
          </w:tcPr>
          <w:p w14:paraId="63BBB894" w14:textId="77777777" w:rsidR="00971A3E" w:rsidRDefault="00971A3E" w:rsidP="00465D17">
            <w:pPr>
              <w:jc w:val="center"/>
            </w:pPr>
          </w:p>
        </w:tc>
        <w:tc>
          <w:tcPr>
            <w:tcW w:w="1956" w:type="dxa"/>
          </w:tcPr>
          <w:p w14:paraId="33A4FE2D" w14:textId="77777777" w:rsidR="00971A3E" w:rsidRDefault="00971A3E" w:rsidP="00465D17">
            <w:pPr>
              <w:jc w:val="center"/>
            </w:pPr>
          </w:p>
        </w:tc>
        <w:tc>
          <w:tcPr>
            <w:tcW w:w="1392" w:type="dxa"/>
          </w:tcPr>
          <w:p w14:paraId="5BB7DA37" w14:textId="77777777" w:rsidR="00971A3E" w:rsidRDefault="00971A3E" w:rsidP="00465D17">
            <w:pPr>
              <w:jc w:val="center"/>
            </w:pPr>
          </w:p>
        </w:tc>
        <w:tc>
          <w:tcPr>
            <w:tcW w:w="1392" w:type="dxa"/>
          </w:tcPr>
          <w:p w14:paraId="373B4FF7" w14:textId="77777777" w:rsidR="00971A3E" w:rsidRDefault="00971A3E" w:rsidP="00465D17">
            <w:pPr>
              <w:jc w:val="center"/>
            </w:pPr>
          </w:p>
        </w:tc>
      </w:tr>
      <w:tr w:rsidR="00971A3E" w14:paraId="68B46765" w14:textId="77777777" w:rsidTr="00465D17">
        <w:tc>
          <w:tcPr>
            <w:tcW w:w="2912" w:type="dxa"/>
          </w:tcPr>
          <w:p w14:paraId="791D77CA" w14:textId="77777777" w:rsidR="00971A3E" w:rsidRPr="00212219" w:rsidRDefault="00971A3E" w:rsidP="00465D17">
            <w:pPr>
              <w:jc w:val="center"/>
            </w:pPr>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7A896D66" w14:textId="77777777" w:rsidR="00971A3E" w:rsidRDefault="00971A3E" w:rsidP="00465D17">
            <w:pPr>
              <w:jc w:val="center"/>
            </w:pPr>
          </w:p>
        </w:tc>
        <w:tc>
          <w:tcPr>
            <w:tcW w:w="1325" w:type="dxa"/>
          </w:tcPr>
          <w:p w14:paraId="0536ED5A" w14:textId="77777777" w:rsidR="00971A3E" w:rsidRDefault="00971A3E" w:rsidP="00465D17">
            <w:pPr>
              <w:jc w:val="center"/>
            </w:pPr>
          </w:p>
        </w:tc>
        <w:tc>
          <w:tcPr>
            <w:tcW w:w="1956" w:type="dxa"/>
          </w:tcPr>
          <w:p w14:paraId="273C3C96" w14:textId="77777777" w:rsidR="00971A3E" w:rsidRDefault="00971A3E" w:rsidP="00465D17">
            <w:pPr>
              <w:jc w:val="center"/>
            </w:pPr>
          </w:p>
        </w:tc>
        <w:tc>
          <w:tcPr>
            <w:tcW w:w="1392" w:type="dxa"/>
          </w:tcPr>
          <w:p w14:paraId="4CED0462" w14:textId="77777777" w:rsidR="00971A3E" w:rsidRDefault="00971A3E" w:rsidP="00465D17">
            <w:pPr>
              <w:jc w:val="center"/>
            </w:pPr>
          </w:p>
        </w:tc>
        <w:tc>
          <w:tcPr>
            <w:tcW w:w="1392" w:type="dxa"/>
          </w:tcPr>
          <w:p w14:paraId="3BCDFECA" w14:textId="77777777" w:rsidR="00971A3E" w:rsidRDefault="00971A3E" w:rsidP="00465D17">
            <w:pPr>
              <w:jc w:val="center"/>
            </w:pPr>
          </w:p>
        </w:tc>
      </w:tr>
      <w:tr w:rsidR="00971A3E" w14:paraId="67815796" w14:textId="77777777" w:rsidTr="00465D17">
        <w:tc>
          <w:tcPr>
            <w:tcW w:w="2912" w:type="dxa"/>
          </w:tcPr>
          <w:p w14:paraId="6BEF69A0" w14:textId="77777777" w:rsidR="00971A3E" w:rsidRPr="00212219" w:rsidRDefault="00971A3E" w:rsidP="00465D17">
            <w:pPr>
              <w:jc w:val="center"/>
            </w:pPr>
            <w:r>
              <w:t xml:space="preserve">I have </w:t>
            </w:r>
            <w:r w:rsidRPr="00DA3234">
              <w:t>monitor</w:t>
            </w:r>
            <w:r>
              <w:t>ed</w:t>
            </w:r>
            <w:r w:rsidRPr="00DA3234">
              <w:t xml:space="preserve"> expenditure and </w:t>
            </w:r>
            <w:r w:rsidRPr="00DA3234">
              <w:lastRenderedPageBreak/>
              <w:t>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5AB41A75" w14:textId="77777777" w:rsidR="00971A3E" w:rsidRDefault="00971A3E" w:rsidP="00465D17">
            <w:pPr>
              <w:jc w:val="center"/>
            </w:pPr>
          </w:p>
        </w:tc>
        <w:tc>
          <w:tcPr>
            <w:tcW w:w="1325" w:type="dxa"/>
          </w:tcPr>
          <w:p w14:paraId="4A67D3BE" w14:textId="77777777" w:rsidR="00971A3E" w:rsidRDefault="00971A3E" w:rsidP="00465D17">
            <w:pPr>
              <w:jc w:val="center"/>
            </w:pPr>
          </w:p>
        </w:tc>
        <w:tc>
          <w:tcPr>
            <w:tcW w:w="1956" w:type="dxa"/>
          </w:tcPr>
          <w:p w14:paraId="0C3306AE" w14:textId="77777777" w:rsidR="00971A3E" w:rsidRDefault="00971A3E" w:rsidP="00465D17">
            <w:pPr>
              <w:jc w:val="center"/>
            </w:pPr>
          </w:p>
        </w:tc>
        <w:tc>
          <w:tcPr>
            <w:tcW w:w="1392" w:type="dxa"/>
          </w:tcPr>
          <w:p w14:paraId="1C93EED8" w14:textId="77777777" w:rsidR="00971A3E" w:rsidRDefault="00971A3E" w:rsidP="00465D17">
            <w:pPr>
              <w:jc w:val="center"/>
            </w:pPr>
          </w:p>
        </w:tc>
        <w:tc>
          <w:tcPr>
            <w:tcW w:w="1392" w:type="dxa"/>
          </w:tcPr>
          <w:p w14:paraId="723E9FB2" w14:textId="77777777" w:rsidR="00971A3E" w:rsidRDefault="00971A3E" w:rsidP="00465D17">
            <w:pPr>
              <w:jc w:val="center"/>
            </w:pPr>
          </w:p>
        </w:tc>
      </w:tr>
      <w:tr w:rsidR="00971A3E" w14:paraId="4151C1B0" w14:textId="77777777" w:rsidTr="00465D17">
        <w:tc>
          <w:tcPr>
            <w:tcW w:w="2912" w:type="dxa"/>
          </w:tcPr>
          <w:p w14:paraId="680A134B" w14:textId="77777777" w:rsidR="00971A3E" w:rsidRPr="00620271" w:rsidRDefault="00971A3E" w:rsidP="00465D17">
            <w:pPr>
              <w:jc w:val="center"/>
            </w:pPr>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65932379" w14:textId="77777777" w:rsidR="00971A3E" w:rsidRDefault="00971A3E" w:rsidP="00465D17">
            <w:pPr>
              <w:jc w:val="center"/>
            </w:pPr>
          </w:p>
        </w:tc>
        <w:tc>
          <w:tcPr>
            <w:tcW w:w="1325" w:type="dxa"/>
          </w:tcPr>
          <w:p w14:paraId="58C4C321" w14:textId="77777777" w:rsidR="00971A3E" w:rsidRDefault="00971A3E" w:rsidP="00465D17">
            <w:pPr>
              <w:jc w:val="center"/>
            </w:pPr>
          </w:p>
        </w:tc>
        <w:tc>
          <w:tcPr>
            <w:tcW w:w="1956" w:type="dxa"/>
          </w:tcPr>
          <w:p w14:paraId="0F7EB197" w14:textId="77777777" w:rsidR="00971A3E" w:rsidRDefault="00971A3E" w:rsidP="00465D17">
            <w:pPr>
              <w:jc w:val="center"/>
            </w:pPr>
          </w:p>
        </w:tc>
        <w:tc>
          <w:tcPr>
            <w:tcW w:w="1392" w:type="dxa"/>
          </w:tcPr>
          <w:p w14:paraId="0A6FB737" w14:textId="77777777" w:rsidR="00971A3E" w:rsidRDefault="00971A3E" w:rsidP="00465D17">
            <w:pPr>
              <w:jc w:val="center"/>
            </w:pPr>
          </w:p>
        </w:tc>
        <w:tc>
          <w:tcPr>
            <w:tcW w:w="1392" w:type="dxa"/>
          </w:tcPr>
          <w:p w14:paraId="7AD465C9" w14:textId="77777777" w:rsidR="00971A3E" w:rsidRDefault="00971A3E" w:rsidP="00465D17">
            <w:pPr>
              <w:jc w:val="center"/>
            </w:pPr>
          </w:p>
        </w:tc>
      </w:tr>
      <w:tr w:rsidR="00971A3E" w14:paraId="4EE7DE5B" w14:textId="77777777" w:rsidTr="00465D17">
        <w:tc>
          <w:tcPr>
            <w:tcW w:w="2912" w:type="dxa"/>
          </w:tcPr>
          <w:p w14:paraId="7880458A" w14:textId="77777777" w:rsidR="00971A3E" w:rsidRPr="00620271" w:rsidRDefault="00971A3E" w:rsidP="00465D17">
            <w:pPr>
              <w:jc w:val="center"/>
            </w:pPr>
            <w:r>
              <w:t xml:space="preserve">I have </w:t>
            </w:r>
            <w:r w:rsidRPr="00DA3234">
              <w:t>report</w:t>
            </w:r>
            <w:r>
              <w:t>ed</w:t>
            </w:r>
            <w:r w:rsidRPr="00DA3234">
              <w:t xml:space="preserve"> on budget and expenditure</w:t>
            </w:r>
            <w:r>
              <w:t>.</w:t>
            </w:r>
          </w:p>
        </w:tc>
        <w:tc>
          <w:tcPr>
            <w:tcW w:w="1431" w:type="dxa"/>
          </w:tcPr>
          <w:p w14:paraId="6BF8BFB5" w14:textId="77777777" w:rsidR="00971A3E" w:rsidRDefault="00971A3E" w:rsidP="00465D17">
            <w:pPr>
              <w:jc w:val="center"/>
            </w:pPr>
          </w:p>
        </w:tc>
        <w:tc>
          <w:tcPr>
            <w:tcW w:w="1325" w:type="dxa"/>
          </w:tcPr>
          <w:p w14:paraId="40DF7745" w14:textId="77777777" w:rsidR="00971A3E" w:rsidRDefault="00971A3E" w:rsidP="00465D17">
            <w:pPr>
              <w:jc w:val="center"/>
            </w:pPr>
          </w:p>
        </w:tc>
        <w:tc>
          <w:tcPr>
            <w:tcW w:w="1956" w:type="dxa"/>
          </w:tcPr>
          <w:p w14:paraId="57EF56ED" w14:textId="77777777" w:rsidR="00971A3E" w:rsidRDefault="00971A3E" w:rsidP="00465D17">
            <w:pPr>
              <w:jc w:val="center"/>
            </w:pPr>
          </w:p>
        </w:tc>
        <w:tc>
          <w:tcPr>
            <w:tcW w:w="1392" w:type="dxa"/>
          </w:tcPr>
          <w:p w14:paraId="13E6992B" w14:textId="77777777" w:rsidR="00971A3E" w:rsidRDefault="00971A3E" w:rsidP="00465D17">
            <w:pPr>
              <w:jc w:val="center"/>
            </w:pPr>
          </w:p>
        </w:tc>
        <w:tc>
          <w:tcPr>
            <w:tcW w:w="1392" w:type="dxa"/>
          </w:tcPr>
          <w:p w14:paraId="108EBCA6" w14:textId="77777777" w:rsidR="00971A3E" w:rsidRDefault="00971A3E" w:rsidP="00465D17">
            <w:pPr>
              <w:jc w:val="center"/>
            </w:pPr>
          </w:p>
        </w:tc>
      </w:tr>
      <w:tr w:rsidR="00971A3E" w14:paraId="3ADD4B25" w14:textId="77777777" w:rsidTr="00465D17">
        <w:tc>
          <w:tcPr>
            <w:tcW w:w="2912" w:type="dxa"/>
          </w:tcPr>
          <w:p w14:paraId="304A2FC9" w14:textId="77777777" w:rsidR="00971A3E" w:rsidRDefault="00971A3E" w:rsidP="00465D17">
            <w:pPr>
              <w:jc w:val="center"/>
            </w:pPr>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29180CFC" w14:textId="77777777" w:rsidR="00971A3E" w:rsidRDefault="00971A3E" w:rsidP="00465D17">
            <w:pPr>
              <w:jc w:val="center"/>
            </w:pPr>
          </w:p>
        </w:tc>
        <w:tc>
          <w:tcPr>
            <w:tcW w:w="1325" w:type="dxa"/>
          </w:tcPr>
          <w:p w14:paraId="1AB6E6A8" w14:textId="77777777" w:rsidR="00971A3E" w:rsidRDefault="00971A3E" w:rsidP="00465D17">
            <w:pPr>
              <w:jc w:val="center"/>
            </w:pPr>
          </w:p>
        </w:tc>
        <w:tc>
          <w:tcPr>
            <w:tcW w:w="1956" w:type="dxa"/>
          </w:tcPr>
          <w:p w14:paraId="75BB7CF7" w14:textId="77777777" w:rsidR="00971A3E" w:rsidRDefault="00971A3E" w:rsidP="00465D17">
            <w:pPr>
              <w:jc w:val="center"/>
            </w:pPr>
          </w:p>
        </w:tc>
        <w:tc>
          <w:tcPr>
            <w:tcW w:w="1392" w:type="dxa"/>
          </w:tcPr>
          <w:p w14:paraId="34B609F1" w14:textId="77777777" w:rsidR="00971A3E" w:rsidRDefault="00971A3E" w:rsidP="00465D17">
            <w:pPr>
              <w:jc w:val="center"/>
            </w:pPr>
          </w:p>
        </w:tc>
        <w:tc>
          <w:tcPr>
            <w:tcW w:w="1392" w:type="dxa"/>
          </w:tcPr>
          <w:p w14:paraId="46A81FEB" w14:textId="77777777" w:rsidR="00971A3E" w:rsidRDefault="00971A3E" w:rsidP="00465D17">
            <w:pPr>
              <w:jc w:val="center"/>
            </w:pPr>
          </w:p>
        </w:tc>
      </w:tr>
      <w:tr w:rsidR="00971A3E" w14:paraId="41AC0424" w14:textId="77777777" w:rsidTr="00465D17">
        <w:tc>
          <w:tcPr>
            <w:tcW w:w="2912" w:type="dxa"/>
          </w:tcPr>
          <w:p w14:paraId="56989CF0" w14:textId="77777777" w:rsidR="00971A3E" w:rsidRDefault="00971A3E" w:rsidP="00465D17">
            <w:pPr>
              <w:jc w:val="center"/>
            </w:pPr>
            <w:r>
              <w:t>I have i</w:t>
            </w:r>
            <w:r w:rsidRPr="002C75E7">
              <w:t>mplement</w:t>
            </w:r>
            <w:r>
              <w:t>ed</w:t>
            </w:r>
            <w:r w:rsidRPr="002C75E7">
              <w:t xml:space="preserve"> and monitor</w:t>
            </w:r>
            <w:r>
              <w:t>ed</w:t>
            </w:r>
            <w:r w:rsidRPr="002C75E7">
              <w:t xml:space="preserve"> agreed </w:t>
            </w:r>
            <w:r w:rsidRPr="002C75E7">
              <w:lastRenderedPageBreak/>
              <w:t>improvements in line with financial objectives of the work team and the organisation</w:t>
            </w:r>
            <w:r>
              <w:t>.</w:t>
            </w:r>
          </w:p>
        </w:tc>
        <w:tc>
          <w:tcPr>
            <w:tcW w:w="1431" w:type="dxa"/>
          </w:tcPr>
          <w:p w14:paraId="37C97C81" w14:textId="77777777" w:rsidR="00971A3E" w:rsidRDefault="00971A3E" w:rsidP="00465D17">
            <w:pPr>
              <w:jc w:val="center"/>
            </w:pPr>
          </w:p>
        </w:tc>
        <w:tc>
          <w:tcPr>
            <w:tcW w:w="1325" w:type="dxa"/>
          </w:tcPr>
          <w:p w14:paraId="47BA281F" w14:textId="77777777" w:rsidR="00971A3E" w:rsidRDefault="00971A3E" w:rsidP="00465D17">
            <w:pPr>
              <w:jc w:val="center"/>
            </w:pPr>
          </w:p>
        </w:tc>
        <w:tc>
          <w:tcPr>
            <w:tcW w:w="1956" w:type="dxa"/>
          </w:tcPr>
          <w:p w14:paraId="4BA1FD23" w14:textId="77777777" w:rsidR="00971A3E" w:rsidRDefault="00971A3E" w:rsidP="00465D17">
            <w:pPr>
              <w:jc w:val="center"/>
            </w:pPr>
          </w:p>
        </w:tc>
        <w:tc>
          <w:tcPr>
            <w:tcW w:w="1392" w:type="dxa"/>
          </w:tcPr>
          <w:p w14:paraId="2078F352" w14:textId="77777777" w:rsidR="00971A3E" w:rsidRDefault="00971A3E" w:rsidP="00465D17">
            <w:pPr>
              <w:jc w:val="center"/>
            </w:pPr>
          </w:p>
        </w:tc>
        <w:tc>
          <w:tcPr>
            <w:tcW w:w="1392" w:type="dxa"/>
          </w:tcPr>
          <w:p w14:paraId="5B1B4ED4" w14:textId="77777777" w:rsidR="00971A3E" w:rsidRDefault="00971A3E" w:rsidP="00465D17">
            <w:pPr>
              <w:jc w:val="center"/>
            </w:pPr>
          </w:p>
        </w:tc>
      </w:tr>
      <w:tr w:rsidR="00971A3E" w14:paraId="25397C0E" w14:textId="77777777" w:rsidTr="00465D17">
        <w:tc>
          <w:tcPr>
            <w:tcW w:w="2912" w:type="dxa"/>
          </w:tcPr>
          <w:p w14:paraId="7F27ACD8" w14:textId="77777777" w:rsidR="00971A3E" w:rsidRDefault="00971A3E" w:rsidP="00465D17">
            <w:pPr>
              <w:jc w:val="center"/>
            </w:pPr>
            <w:r>
              <w:t xml:space="preserve">I have </w:t>
            </w:r>
            <w:r w:rsidRPr="002C75E7">
              <w:t>met record keeping requirements for the Australian Taxation Office (ATO) and for auditing purposes.</w:t>
            </w:r>
          </w:p>
        </w:tc>
        <w:tc>
          <w:tcPr>
            <w:tcW w:w="1431" w:type="dxa"/>
          </w:tcPr>
          <w:p w14:paraId="301EDD85" w14:textId="77777777" w:rsidR="00971A3E" w:rsidRDefault="00971A3E" w:rsidP="00465D17">
            <w:pPr>
              <w:jc w:val="center"/>
            </w:pPr>
          </w:p>
        </w:tc>
        <w:tc>
          <w:tcPr>
            <w:tcW w:w="1325" w:type="dxa"/>
          </w:tcPr>
          <w:p w14:paraId="2B250551" w14:textId="77777777" w:rsidR="00971A3E" w:rsidRDefault="00971A3E" w:rsidP="00465D17">
            <w:pPr>
              <w:jc w:val="center"/>
            </w:pPr>
          </w:p>
        </w:tc>
        <w:tc>
          <w:tcPr>
            <w:tcW w:w="1956" w:type="dxa"/>
          </w:tcPr>
          <w:p w14:paraId="4649D1A3" w14:textId="77777777" w:rsidR="00971A3E" w:rsidRDefault="00971A3E" w:rsidP="00465D17">
            <w:pPr>
              <w:jc w:val="center"/>
            </w:pPr>
          </w:p>
        </w:tc>
        <w:tc>
          <w:tcPr>
            <w:tcW w:w="1392" w:type="dxa"/>
          </w:tcPr>
          <w:p w14:paraId="18FC328F" w14:textId="77777777" w:rsidR="00971A3E" w:rsidRDefault="00971A3E" w:rsidP="00465D17">
            <w:pPr>
              <w:jc w:val="center"/>
            </w:pPr>
          </w:p>
        </w:tc>
        <w:tc>
          <w:tcPr>
            <w:tcW w:w="1392" w:type="dxa"/>
          </w:tcPr>
          <w:p w14:paraId="1E2C5159" w14:textId="77777777" w:rsidR="00971A3E" w:rsidRDefault="00971A3E" w:rsidP="00465D17">
            <w:pPr>
              <w:jc w:val="center"/>
            </w:pPr>
          </w:p>
        </w:tc>
      </w:tr>
    </w:tbl>
    <w:p w14:paraId="3BB3F609" w14:textId="77777777" w:rsidR="00971A3E" w:rsidRDefault="00971A3E" w:rsidP="0028339C">
      <w:pPr>
        <w:pStyle w:val="BasicParagraph"/>
        <w:spacing w:line="264" w:lineRule="auto"/>
        <w:rPr>
          <w:rFonts w:ascii="Avenir LT Std 35 Light" w:hAnsi="Avenir LT Std 35 Light"/>
          <w:color w:val="auto"/>
          <w:sz w:val="20"/>
          <w:szCs w:val="20"/>
        </w:rPr>
      </w:pPr>
    </w:p>
    <w:p w14:paraId="3AE0F7B8" w14:textId="638C1D1E" w:rsidR="00971A3E" w:rsidRDefault="00971A3E" w:rsidP="0028339C">
      <w:pPr>
        <w:pStyle w:val="BasicParagraph"/>
        <w:spacing w:line="264" w:lineRule="auto"/>
        <w:rPr>
          <w:rFonts w:ascii="Avenir LT Std 35 Light" w:hAnsi="Avenir LT Std 35 Light"/>
          <w:color w:val="auto"/>
          <w:sz w:val="20"/>
          <w:szCs w:val="20"/>
        </w:rPr>
      </w:pPr>
    </w:p>
    <w:p w14:paraId="64AC4EAC" w14:textId="77777777" w:rsidR="00971A3E" w:rsidRDefault="00971A3E">
      <w:pPr>
        <w:spacing w:after="200" w:line="276" w:lineRule="auto"/>
        <w:rPr>
          <w:rFonts w:asciiTheme="majorHAnsi" w:eastAsiaTheme="majorEastAsia" w:hAnsiTheme="majorHAnsi" w:cstheme="majorBidi"/>
          <w:color w:val="365F91" w:themeColor="accent1" w:themeShade="BF"/>
          <w:sz w:val="32"/>
          <w:szCs w:val="32"/>
          <w:lang w:eastAsia="en-AU"/>
        </w:rPr>
      </w:pPr>
      <w:bookmarkStart w:id="24" w:name="_Toc19790643"/>
      <w:r>
        <w:br w:type="page"/>
      </w:r>
    </w:p>
    <w:p w14:paraId="6FC24586" w14:textId="2FA4E9DB" w:rsidR="00971A3E" w:rsidRPr="00F418ED" w:rsidRDefault="00971A3E" w:rsidP="00971A3E">
      <w:pPr>
        <w:pStyle w:val="Heading1"/>
      </w:pPr>
      <w:r w:rsidRPr="00F418ED">
        <w:lastRenderedPageBreak/>
        <w:t>BSBLDR513 Communicate with influence</w:t>
      </w:r>
      <w:bookmarkEnd w:id="24"/>
    </w:p>
    <w:p w14:paraId="0AF21C26" w14:textId="41530DB4" w:rsidR="00971A3E" w:rsidRDefault="00971A3E" w:rsidP="00971A3E">
      <w:r>
        <w:t>This unit describes the skills and knowledge required to present and negotiate persuasively, lead and participate in meetings and make presentations to customers, clients and other key stakeholders. It applies to managers and lead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2A41777A" w14:textId="77777777" w:rsidR="00971A3E" w:rsidRDefault="00971A3E" w:rsidP="00971A3E"/>
    <w:tbl>
      <w:tblPr>
        <w:tblStyle w:val="TableGrid"/>
        <w:tblW w:w="0" w:type="auto"/>
        <w:tblLook w:val="04A0" w:firstRow="1" w:lastRow="0" w:firstColumn="1" w:lastColumn="0" w:noHBand="0" w:noVBand="1"/>
      </w:tblPr>
      <w:tblGrid>
        <w:gridCol w:w="2208"/>
        <w:gridCol w:w="1359"/>
        <w:gridCol w:w="1322"/>
        <w:gridCol w:w="1579"/>
        <w:gridCol w:w="1382"/>
        <w:gridCol w:w="1159"/>
      </w:tblGrid>
      <w:tr w:rsidR="00971A3E" w14:paraId="65A8921B" w14:textId="77777777" w:rsidTr="00465D17">
        <w:trPr>
          <w:tblHeader/>
        </w:trPr>
        <w:tc>
          <w:tcPr>
            <w:tcW w:w="2912" w:type="dxa"/>
          </w:tcPr>
          <w:p w14:paraId="052E8898" w14:textId="77777777" w:rsidR="00971A3E" w:rsidRDefault="00971A3E" w:rsidP="00465D17"/>
        </w:tc>
        <w:tc>
          <w:tcPr>
            <w:tcW w:w="1431" w:type="dxa"/>
          </w:tcPr>
          <w:p w14:paraId="653AD7D4" w14:textId="77777777" w:rsidR="00971A3E" w:rsidRDefault="00971A3E" w:rsidP="00465D17">
            <w:pPr>
              <w:rPr>
                <w:b/>
                <w:bCs/>
              </w:rPr>
            </w:pPr>
            <w:r w:rsidRPr="00C17BDE">
              <w:rPr>
                <w:b/>
                <w:bCs/>
              </w:rPr>
              <w:t>I have skills and knowledge in this area</w:t>
            </w:r>
          </w:p>
          <w:p w14:paraId="1D76CB17" w14:textId="77777777" w:rsidR="00971A3E" w:rsidRPr="00620271" w:rsidRDefault="00971A3E" w:rsidP="00465D17">
            <w:pPr>
              <w:rPr>
                <w:b/>
                <w:bCs/>
              </w:rPr>
            </w:pPr>
            <w:r>
              <w:rPr>
                <w:b/>
                <w:bCs/>
              </w:rPr>
              <w:t>(1 point)</w:t>
            </w:r>
          </w:p>
        </w:tc>
        <w:tc>
          <w:tcPr>
            <w:tcW w:w="1325" w:type="dxa"/>
          </w:tcPr>
          <w:p w14:paraId="7159FA7C" w14:textId="77777777" w:rsidR="00971A3E" w:rsidRPr="00620271" w:rsidRDefault="00971A3E" w:rsidP="00465D17">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EB4BAD" w14:textId="77777777" w:rsidR="00971A3E" w:rsidRPr="00C17BDE" w:rsidRDefault="00971A3E" w:rsidP="00465D17">
            <w:pPr>
              <w:rPr>
                <w:b/>
                <w:bCs/>
              </w:rPr>
            </w:pPr>
            <w:r w:rsidRPr="00C17BDE">
              <w:rPr>
                <w:b/>
                <w:bCs/>
              </w:rPr>
              <w:t>I have performed these tasks:</w:t>
            </w:r>
          </w:p>
          <w:p w14:paraId="14C30397" w14:textId="77777777" w:rsidR="00971A3E" w:rsidRPr="007C797B" w:rsidRDefault="00971A3E" w:rsidP="00465D17">
            <w:pPr>
              <w:rPr>
                <w:b/>
                <w:bCs/>
              </w:rPr>
            </w:pPr>
            <w:r w:rsidRPr="007C797B">
              <w:rPr>
                <w:b/>
                <w:bCs/>
              </w:rPr>
              <w:t>Rarely = 1 point</w:t>
            </w:r>
          </w:p>
          <w:p w14:paraId="186D863C" w14:textId="77777777" w:rsidR="00971A3E" w:rsidRPr="007C797B" w:rsidRDefault="00971A3E" w:rsidP="00465D17">
            <w:pPr>
              <w:rPr>
                <w:b/>
                <w:bCs/>
              </w:rPr>
            </w:pPr>
            <w:r w:rsidRPr="007C797B">
              <w:rPr>
                <w:b/>
                <w:bCs/>
              </w:rPr>
              <w:t>Sometimes</w:t>
            </w:r>
            <w:r>
              <w:rPr>
                <w:b/>
                <w:bCs/>
              </w:rPr>
              <w:t xml:space="preserve"> = 2 points</w:t>
            </w:r>
          </w:p>
          <w:p w14:paraId="3CC35F20" w14:textId="77777777" w:rsidR="00971A3E" w:rsidRPr="007C797B" w:rsidRDefault="00971A3E" w:rsidP="00465D17">
            <w:pPr>
              <w:rPr>
                <w:b/>
                <w:bCs/>
              </w:rPr>
            </w:pPr>
            <w:r w:rsidRPr="007C797B">
              <w:rPr>
                <w:b/>
                <w:bCs/>
              </w:rPr>
              <w:t>Frequently = 3 points</w:t>
            </w:r>
          </w:p>
        </w:tc>
        <w:tc>
          <w:tcPr>
            <w:tcW w:w="1392" w:type="dxa"/>
          </w:tcPr>
          <w:p w14:paraId="2E25125D" w14:textId="77777777" w:rsidR="00971A3E" w:rsidRDefault="00971A3E" w:rsidP="00465D17">
            <w:pPr>
              <w:rPr>
                <w:b/>
                <w:bCs/>
              </w:rPr>
            </w:pPr>
            <w:r w:rsidRPr="00C17BDE">
              <w:rPr>
                <w:b/>
                <w:bCs/>
              </w:rPr>
              <w:t>I can collect documents and evidence that show I have undertaken these tasks</w:t>
            </w:r>
          </w:p>
          <w:p w14:paraId="5F3E350D" w14:textId="77777777" w:rsidR="00971A3E" w:rsidRPr="00620271" w:rsidRDefault="00971A3E" w:rsidP="00465D17">
            <w:pPr>
              <w:rPr>
                <w:b/>
                <w:bCs/>
              </w:rPr>
            </w:pPr>
            <w:r>
              <w:rPr>
                <w:b/>
                <w:bCs/>
              </w:rPr>
              <w:t>(2 points)</w:t>
            </w:r>
          </w:p>
        </w:tc>
        <w:tc>
          <w:tcPr>
            <w:tcW w:w="1392" w:type="dxa"/>
          </w:tcPr>
          <w:p w14:paraId="7086278F" w14:textId="77777777" w:rsidR="00971A3E" w:rsidRPr="00C17BDE" w:rsidRDefault="00971A3E" w:rsidP="00465D17">
            <w:pPr>
              <w:rPr>
                <w:b/>
                <w:bCs/>
              </w:rPr>
            </w:pPr>
            <w:r>
              <w:rPr>
                <w:b/>
                <w:bCs/>
              </w:rPr>
              <w:t>Total number of points</w:t>
            </w:r>
          </w:p>
        </w:tc>
      </w:tr>
      <w:tr w:rsidR="00971A3E" w14:paraId="75DB07FC" w14:textId="77777777" w:rsidTr="00465D17">
        <w:tc>
          <w:tcPr>
            <w:tcW w:w="2912" w:type="dxa"/>
          </w:tcPr>
          <w:p w14:paraId="0EFA0B13" w14:textId="77777777" w:rsidR="00971A3E" w:rsidRDefault="00971A3E" w:rsidP="00465D17">
            <w:r>
              <w:t xml:space="preserve">I have </w:t>
            </w:r>
            <w:r w:rsidRPr="00B65C27">
              <w:t>review</w:t>
            </w:r>
            <w:r>
              <w:t>ed</w:t>
            </w:r>
            <w:r w:rsidRPr="00B65C27">
              <w:t xml:space="preserve"> organisational policies to determine information that may be subject to confidentiality</w:t>
            </w:r>
            <w:r>
              <w:t xml:space="preserve"> prior to developing presentations.</w:t>
            </w:r>
          </w:p>
        </w:tc>
        <w:tc>
          <w:tcPr>
            <w:tcW w:w="1431" w:type="dxa"/>
          </w:tcPr>
          <w:p w14:paraId="298795A5" w14:textId="77777777" w:rsidR="00971A3E" w:rsidRDefault="00971A3E" w:rsidP="00465D17"/>
        </w:tc>
        <w:tc>
          <w:tcPr>
            <w:tcW w:w="1325" w:type="dxa"/>
          </w:tcPr>
          <w:p w14:paraId="5184A831" w14:textId="77777777" w:rsidR="00971A3E" w:rsidRDefault="00971A3E" w:rsidP="00465D17"/>
        </w:tc>
        <w:tc>
          <w:tcPr>
            <w:tcW w:w="1956" w:type="dxa"/>
          </w:tcPr>
          <w:p w14:paraId="6935440D" w14:textId="77777777" w:rsidR="00971A3E" w:rsidRDefault="00971A3E" w:rsidP="00465D17"/>
        </w:tc>
        <w:tc>
          <w:tcPr>
            <w:tcW w:w="1392" w:type="dxa"/>
          </w:tcPr>
          <w:p w14:paraId="3B80A846" w14:textId="77777777" w:rsidR="00971A3E" w:rsidRDefault="00971A3E" w:rsidP="00465D17"/>
        </w:tc>
        <w:tc>
          <w:tcPr>
            <w:tcW w:w="1392" w:type="dxa"/>
          </w:tcPr>
          <w:p w14:paraId="51C46171" w14:textId="77777777" w:rsidR="00971A3E" w:rsidRDefault="00971A3E" w:rsidP="00465D17"/>
        </w:tc>
      </w:tr>
      <w:tr w:rsidR="00971A3E" w14:paraId="62299C57" w14:textId="77777777" w:rsidTr="00465D17">
        <w:tc>
          <w:tcPr>
            <w:tcW w:w="2912" w:type="dxa"/>
          </w:tcPr>
          <w:p w14:paraId="6ECE49E0" w14:textId="77777777" w:rsidR="00971A3E" w:rsidRDefault="00971A3E" w:rsidP="00465D17">
            <w:r>
              <w:t xml:space="preserve">I have </w:t>
            </w:r>
            <w:r w:rsidRPr="00B65C27">
              <w:t>negotiate</w:t>
            </w:r>
            <w:r>
              <w:t>d</w:t>
            </w:r>
            <w:r w:rsidRPr="00B65C27">
              <w:t xml:space="preserve"> and present</w:t>
            </w:r>
            <w:r>
              <w:t>ed</w:t>
            </w:r>
            <w:r w:rsidRPr="00B65C27">
              <w:t xml:space="preserve"> persuasively</w:t>
            </w:r>
            <w:r>
              <w:t xml:space="preserve"> and used </w:t>
            </w:r>
            <w:r w:rsidRPr="00D72359">
              <w:t>active listening to seek stakeholder and intra-organisational input to achieve a balanced exchange of views</w:t>
            </w:r>
            <w:r>
              <w:t>.</w:t>
            </w:r>
          </w:p>
        </w:tc>
        <w:tc>
          <w:tcPr>
            <w:tcW w:w="1431" w:type="dxa"/>
          </w:tcPr>
          <w:p w14:paraId="7AF515FA" w14:textId="77777777" w:rsidR="00971A3E" w:rsidRDefault="00971A3E" w:rsidP="00465D17"/>
        </w:tc>
        <w:tc>
          <w:tcPr>
            <w:tcW w:w="1325" w:type="dxa"/>
          </w:tcPr>
          <w:p w14:paraId="2758FE8D" w14:textId="77777777" w:rsidR="00971A3E" w:rsidRDefault="00971A3E" w:rsidP="00465D17"/>
        </w:tc>
        <w:tc>
          <w:tcPr>
            <w:tcW w:w="1956" w:type="dxa"/>
          </w:tcPr>
          <w:p w14:paraId="1C2A1BE6" w14:textId="77777777" w:rsidR="00971A3E" w:rsidRDefault="00971A3E" w:rsidP="00465D17"/>
        </w:tc>
        <w:tc>
          <w:tcPr>
            <w:tcW w:w="1392" w:type="dxa"/>
          </w:tcPr>
          <w:p w14:paraId="167D14A2" w14:textId="77777777" w:rsidR="00971A3E" w:rsidRDefault="00971A3E" w:rsidP="00465D17"/>
        </w:tc>
        <w:tc>
          <w:tcPr>
            <w:tcW w:w="1392" w:type="dxa"/>
          </w:tcPr>
          <w:p w14:paraId="578D48AB" w14:textId="77777777" w:rsidR="00971A3E" w:rsidRDefault="00971A3E" w:rsidP="00465D17"/>
        </w:tc>
      </w:tr>
      <w:tr w:rsidR="00971A3E" w14:paraId="344BB64C" w14:textId="77777777" w:rsidTr="00465D17">
        <w:tc>
          <w:tcPr>
            <w:tcW w:w="2912" w:type="dxa"/>
          </w:tcPr>
          <w:p w14:paraId="715F95BC" w14:textId="77777777" w:rsidR="00971A3E" w:rsidRPr="00212219" w:rsidRDefault="00971A3E" w:rsidP="00465D17">
            <w:r>
              <w:t xml:space="preserve">I have </w:t>
            </w:r>
            <w:r w:rsidRPr="00B65C27">
              <w:t>identif</w:t>
            </w:r>
            <w:r>
              <w:t>ied</w:t>
            </w:r>
            <w:r w:rsidRPr="00B65C27">
              <w:t xml:space="preserve"> relevant stakeholder groups</w:t>
            </w:r>
            <w:r>
              <w:t xml:space="preserve"> and suitable communication channels and opportunities to influence others.</w:t>
            </w:r>
          </w:p>
        </w:tc>
        <w:tc>
          <w:tcPr>
            <w:tcW w:w="1431" w:type="dxa"/>
          </w:tcPr>
          <w:p w14:paraId="7B004F38" w14:textId="77777777" w:rsidR="00971A3E" w:rsidRDefault="00971A3E" w:rsidP="00465D17"/>
        </w:tc>
        <w:tc>
          <w:tcPr>
            <w:tcW w:w="1325" w:type="dxa"/>
          </w:tcPr>
          <w:p w14:paraId="55EC1659" w14:textId="77777777" w:rsidR="00971A3E" w:rsidRDefault="00971A3E" w:rsidP="00465D17"/>
        </w:tc>
        <w:tc>
          <w:tcPr>
            <w:tcW w:w="1956" w:type="dxa"/>
          </w:tcPr>
          <w:p w14:paraId="5D2229AD" w14:textId="77777777" w:rsidR="00971A3E" w:rsidRDefault="00971A3E" w:rsidP="00465D17"/>
        </w:tc>
        <w:tc>
          <w:tcPr>
            <w:tcW w:w="1392" w:type="dxa"/>
          </w:tcPr>
          <w:p w14:paraId="02A5A76B" w14:textId="77777777" w:rsidR="00971A3E" w:rsidRDefault="00971A3E" w:rsidP="00465D17"/>
        </w:tc>
        <w:tc>
          <w:tcPr>
            <w:tcW w:w="1392" w:type="dxa"/>
          </w:tcPr>
          <w:p w14:paraId="281477FC" w14:textId="77777777" w:rsidR="00971A3E" w:rsidRDefault="00971A3E" w:rsidP="00465D17"/>
        </w:tc>
      </w:tr>
      <w:tr w:rsidR="00971A3E" w14:paraId="37BBFBF9" w14:textId="77777777" w:rsidTr="00465D17">
        <w:tc>
          <w:tcPr>
            <w:tcW w:w="2912" w:type="dxa"/>
          </w:tcPr>
          <w:p w14:paraId="579D517B" w14:textId="77777777" w:rsidR="00971A3E" w:rsidRPr="00212219" w:rsidRDefault="00971A3E" w:rsidP="00465D17">
            <w:r>
              <w:t xml:space="preserve">I have </w:t>
            </w:r>
            <w:r w:rsidRPr="00B65C27">
              <w:t>communicate</w:t>
            </w:r>
            <w:r>
              <w:t>d</w:t>
            </w:r>
            <w:r w:rsidRPr="00B65C27">
              <w:t xml:space="preserve"> </w:t>
            </w:r>
            <w:r w:rsidRPr="00B65C27">
              <w:lastRenderedPageBreak/>
              <w:t>clearly with key stakeholders to position the business to best effect including listening actively, understanding the information needs of others and adapting communication to suit the audience</w:t>
            </w:r>
            <w:r>
              <w:t>.</w:t>
            </w:r>
          </w:p>
        </w:tc>
        <w:tc>
          <w:tcPr>
            <w:tcW w:w="1431" w:type="dxa"/>
          </w:tcPr>
          <w:p w14:paraId="494BCDA6" w14:textId="77777777" w:rsidR="00971A3E" w:rsidRDefault="00971A3E" w:rsidP="00465D17"/>
        </w:tc>
        <w:tc>
          <w:tcPr>
            <w:tcW w:w="1325" w:type="dxa"/>
          </w:tcPr>
          <w:p w14:paraId="7C1D3DB5" w14:textId="77777777" w:rsidR="00971A3E" w:rsidRDefault="00971A3E" w:rsidP="00465D17"/>
        </w:tc>
        <w:tc>
          <w:tcPr>
            <w:tcW w:w="1956" w:type="dxa"/>
          </w:tcPr>
          <w:p w14:paraId="08D531E2" w14:textId="77777777" w:rsidR="00971A3E" w:rsidRDefault="00971A3E" w:rsidP="00465D17"/>
        </w:tc>
        <w:tc>
          <w:tcPr>
            <w:tcW w:w="1392" w:type="dxa"/>
          </w:tcPr>
          <w:p w14:paraId="75E75894" w14:textId="77777777" w:rsidR="00971A3E" w:rsidRDefault="00971A3E" w:rsidP="00465D17"/>
        </w:tc>
        <w:tc>
          <w:tcPr>
            <w:tcW w:w="1392" w:type="dxa"/>
          </w:tcPr>
          <w:p w14:paraId="473E2FC9" w14:textId="77777777" w:rsidR="00971A3E" w:rsidRDefault="00971A3E" w:rsidP="00465D17"/>
        </w:tc>
      </w:tr>
      <w:tr w:rsidR="00971A3E" w14:paraId="750AD6C0" w14:textId="77777777" w:rsidTr="00465D17">
        <w:tc>
          <w:tcPr>
            <w:tcW w:w="2912" w:type="dxa"/>
          </w:tcPr>
          <w:p w14:paraId="41BE6403" w14:textId="77777777" w:rsidR="00971A3E" w:rsidRPr="00620271" w:rsidRDefault="00971A3E" w:rsidP="00465D17">
            <w:r>
              <w:t xml:space="preserve">I have </w:t>
            </w:r>
            <w:r w:rsidRPr="00B65C27">
              <w:t>prepare</w:t>
            </w:r>
            <w:r>
              <w:t>d</w:t>
            </w:r>
            <w:r w:rsidRPr="00B65C27">
              <w:t xml:space="preserve"> for, participate</w:t>
            </w:r>
            <w:r>
              <w:t>d</w:t>
            </w:r>
            <w:r w:rsidRPr="00B65C27">
              <w:t xml:space="preserve"> in, and led meetings to obtain outcomes</w:t>
            </w:r>
            <w:r>
              <w:t>.</w:t>
            </w:r>
          </w:p>
        </w:tc>
        <w:tc>
          <w:tcPr>
            <w:tcW w:w="1431" w:type="dxa"/>
          </w:tcPr>
          <w:p w14:paraId="400F97CA" w14:textId="77777777" w:rsidR="00971A3E" w:rsidRDefault="00971A3E" w:rsidP="00465D17"/>
        </w:tc>
        <w:tc>
          <w:tcPr>
            <w:tcW w:w="1325" w:type="dxa"/>
          </w:tcPr>
          <w:p w14:paraId="313EEBE9" w14:textId="77777777" w:rsidR="00971A3E" w:rsidRDefault="00971A3E" w:rsidP="00465D17"/>
        </w:tc>
        <w:tc>
          <w:tcPr>
            <w:tcW w:w="1956" w:type="dxa"/>
          </w:tcPr>
          <w:p w14:paraId="55ED2714" w14:textId="77777777" w:rsidR="00971A3E" w:rsidRDefault="00971A3E" w:rsidP="00465D17"/>
        </w:tc>
        <w:tc>
          <w:tcPr>
            <w:tcW w:w="1392" w:type="dxa"/>
          </w:tcPr>
          <w:p w14:paraId="06011784" w14:textId="77777777" w:rsidR="00971A3E" w:rsidRDefault="00971A3E" w:rsidP="00465D17"/>
        </w:tc>
        <w:tc>
          <w:tcPr>
            <w:tcW w:w="1392" w:type="dxa"/>
          </w:tcPr>
          <w:p w14:paraId="72EFCFFB" w14:textId="77777777" w:rsidR="00971A3E" w:rsidRDefault="00971A3E" w:rsidP="00465D17"/>
        </w:tc>
      </w:tr>
      <w:tr w:rsidR="00971A3E" w14:paraId="0B3C7FFA" w14:textId="77777777" w:rsidTr="00465D17">
        <w:tc>
          <w:tcPr>
            <w:tcW w:w="2912" w:type="dxa"/>
          </w:tcPr>
          <w:p w14:paraId="3BDD8CA5" w14:textId="77777777" w:rsidR="00971A3E" w:rsidRPr="00620271" w:rsidRDefault="00971A3E" w:rsidP="00465D17">
            <w:r>
              <w:t>I have made presentations at meeting, forums and conferences using reliable information, adapting my language and explanations to suit the needs of the audience and responded to questions openly and honestly.</w:t>
            </w:r>
          </w:p>
        </w:tc>
        <w:tc>
          <w:tcPr>
            <w:tcW w:w="1431" w:type="dxa"/>
          </w:tcPr>
          <w:p w14:paraId="3D696A63" w14:textId="77777777" w:rsidR="00971A3E" w:rsidRDefault="00971A3E" w:rsidP="00465D17"/>
        </w:tc>
        <w:tc>
          <w:tcPr>
            <w:tcW w:w="1325" w:type="dxa"/>
          </w:tcPr>
          <w:p w14:paraId="102326A5" w14:textId="77777777" w:rsidR="00971A3E" w:rsidRDefault="00971A3E" w:rsidP="00465D17"/>
        </w:tc>
        <w:tc>
          <w:tcPr>
            <w:tcW w:w="1956" w:type="dxa"/>
          </w:tcPr>
          <w:p w14:paraId="2F8E30C7" w14:textId="77777777" w:rsidR="00971A3E" w:rsidRDefault="00971A3E" w:rsidP="00465D17"/>
        </w:tc>
        <w:tc>
          <w:tcPr>
            <w:tcW w:w="1392" w:type="dxa"/>
          </w:tcPr>
          <w:p w14:paraId="7CF21BE7" w14:textId="77777777" w:rsidR="00971A3E" w:rsidRDefault="00971A3E" w:rsidP="00465D17"/>
        </w:tc>
        <w:tc>
          <w:tcPr>
            <w:tcW w:w="1392" w:type="dxa"/>
          </w:tcPr>
          <w:p w14:paraId="6F257669" w14:textId="77777777" w:rsidR="00971A3E" w:rsidRDefault="00971A3E" w:rsidP="00465D17"/>
        </w:tc>
      </w:tr>
    </w:tbl>
    <w:p w14:paraId="1145E87C" w14:textId="41F495B1" w:rsidR="00971A3E" w:rsidRDefault="00971A3E" w:rsidP="0028339C">
      <w:pPr>
        <w:pStyle w:val="BasicParagraph"/>
        <w:spacing w:line="264" w:lineRule="auto"/>
        <w:rPr>
          <w:rFonts w:ascii="Avenir LT Std 35 Light" w:hAnsi="Avenir LT Std 35 Light"/>
          <w:color w:val="auto"/>
          <w:sz w:val="20"/>
          <w:szCs w:val="20"/>
        </w:rPr>
      </w:pPr>
    </w:p>
    <w:p w14:paraId="5F1F8D6D" w14:textId="77777777" w:rsidR="00971A3E" w:rsidRPr="00153EAE" w:rsidRDefault="00971A3E"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8C343" w14:textId="77777777" w:rsidR="00205ABA" w:rsidRDefault="00205ABA">
      <w:r>
        <w:separator/>
      </w:r>
    </w:p>
  </w:endnote>
  <w:endnote w:type="continuationSeparator" w:id="0">
    <w:p w14:paraId="550B6E6F" w14:textId="77777777" w:rsidR="00205ABA" w:rsidRDefault="00205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5" w:name="_Hlk497229363"/>
            <w:bookmarkStart w:id="26" w:name="_Hlk497229364"/>
            <w:bookmarkStart w:id="27" w:name="_Hlk497229365"/>
            <w:bookmarkStart w:id="28" w:name="_Hlk497229366"/>
            <w:bookmarkStart w:id="29" w:name="_Hlk497229367"/>
            <w:bookmarkStart w:id="30" w:name="_Hlk497229368"/>
            <w:bookmarkStart w:id="31" w:name="_Hlk497229373"/>
            <w:bookmarkStart w:id="32" w:name="_Hlk497229374"/>
            <w:bookmarkStart w:id="33" w:name="_Hlk497229375"/>
            <w:bookmarkStart w:id="34" w:name="_Hlk497229376"/>
            <w:r w:rsidRPr="005B12CF">
              <w:rPr>
                <w:rFonts w:ascii="Avenir LT Std 35 Light" w:hAnsi="Avenir LT Std 35 Light"/>
                <w:b/>
                <w:color w:val="005E9C"/>
                <w:sz w:val="18"/>
                <w:szCs w:val="18"/>
              </w:rPr>
              <w:t>The College for Adult Learning</w:t>
            </w:r>
          </w:p>
          <w:bookmarkEnd w:id="25"/>
          <w:bookmarkEnd w:id="26"/>
          <w:bookmarkEnd w:id="27"/>
          <w:bookmarkEnd w:id="28"/>
          <w:bookmarkEnd w:id="29"/>
          <w:bookmarkEnd w:id="30"/>
          <w:bookmarkEnd w:id="31"/>
          <w:bookmarkEnd w:id="32"/>
          <w:bookmarkEnd w:id="33"/>
          <w:bookmarkEnd w:id="3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205AB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61E4C" w14:textId="77777777" w:rsidR="00205ABA" w:rsidRDefault="00205ABA">
      <w:r>
        <w:separator/>
      </w:r>
    </w:p>
  </w:footnote>
  <w:footnote w:type="continuationSeparator" w:id="0">
    <w:p w14:paraId="3EACF10D" w14:textId="77777777" w:rsidR="00205ABA" w:rsidRDefault="00205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05ABA"/>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1A3E"/>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5003</Words>
  <Characters>2851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1T06:17:00Z</dcterms:created>
  <dcterms:modified xsi:type="dcterms:W3CDTF">2019-10-11T06:17:00Z</dcterms:modified>
</cp:coreProperties>
</file>